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A81A30" w14:textId="77777777" w:rsidR="006D1862" w:rsidRPr="007D78A2" w:rsidRDefault="00242C78" w:rsidP="001A04FA">
      <w:pPr>
        <w:spacing w:after="0" w:line="240" w:lineRule="auto"/>
        <w:jc w:val="center"/>
        <w:rPr>
          <w:rFonts w:ascii="Nirmala UI" w:hAnsi="Nirmala UI" w:cs="Nirmala UI"/>
          <w:b/>
          <w:bCs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b/>
          <w:bCs/>
          <w:sz w:val="18"/>
          <w:szCs w:val="18"/>
          <w:lang w:val="en-US"/>
        </w:rPr>
        <w:t>সিজারিয়ান</w:t>
      </w:r>
      <w:proofErr w:type="spellEnd"/>
      <w:r w:rsidRPr="007D78A2">
        <w:rPr>
          <w:rFonts w:ascii="Nirmala UI" w:hAnsi="Nirmala UI" w:cs="Nirmala UI"/>
          <w:b/>
          <w:bCs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b/>
          <w:bCs/>
          <w:sz w:val="18"/>
          <w:szCs w:val="18"/>
          <w:lang w:val="en-US"/>
        </w:rPr>
        <w:t>ডিভোর্স</w:t>
      </w:r>
      <w:proofErr w:type="spellEnd"/>
    </w:p>
    <w:p w14:paraId="7301836B" w14:textId="77777777" w:rsidR="00242C78" w:rsidRPr="007D78A2" w:rsidRDefault="00242C78" w:rsidP="0074454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1C1B93DD" w14:textId="77777777" w:rsidR="00744548" w:rsidRPr="007D78A2" w:rsidRDefault="001A04FA" w:rsidP="0074454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চেহার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ধ্য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ী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যে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516E8" w:rsidRPr="007D78A2">
        <w:rPr>
          <w:rFonts w:ascii="Nirmala UI" w:hAnsi="Nirmala UI" w:cs="Nirmala UI"/>
          <w:sz w:val="18"/>
          <w:szCs w:val="18"/>
          <w:lang w:val="en-US"/>
        </w:rPr>
        <w:t>একটা</w:t>
      </w:r>
      <w:proofErr w:type="spellEnd"/>
      <w:r w:rsidR="002516E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যাদু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ছিল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69043FA7" w14:textId="77777777" w:rsidR="00995D15" w:rsidRPr="007D78A2" w:rsidRDefault="00995D15" w:rsidP="0074454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630AD69D" w14:textId="0019EAA0" w:rsidR="002516E8" w:rsidRPr="007D78A2" w:rsidRDefault="002516E8" w:rsidP="0074454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চ</w:t>
      </w:r>
      <w:r w:rsidR="007B6557" w:rsidRPr="007D78A2">
        <w:rPr>
          <w:rFonts w:ascii="Nirmala UI" w:hAnsi="Nirmala UI" w:cs="Nirmala UI"/>
          <w:sz w:val="18"/>
          <w:szCs w:val="18"/>
          <w:lang w:val="en-US"/>
        </w:rPr>
        <w:t>ো</w:t>
      </w:r>
      <w:r w:rsidRPr="007D78A2">
        <w:rPr>
          <w:rFonts w:ascii="Nirmala UI" w:hAnsi="Nirmala UI" w:cs="Nirmala UI"/>
          <w:sz w:val="18"/>
          <w:szCs w:val="18"/>
          <w:lang w:val="en-US"/>
        </w:rPr>
        <w:t>খ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ধাঁধান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াড়ান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েম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েম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লাগ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াব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ঠিক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যে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কাল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েল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ঘুম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থেক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উঠ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চোখ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চলা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চলা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দরজ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খুলতে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প্রথম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রোদ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োনালী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আভ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ুখ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আছড়িয়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ড়ল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হঠ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ৎ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্রানট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খুশী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উছল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উঠ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ত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অথবা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বিশ্বাস্যভাব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াগ্য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পাল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ীলক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ড়িয়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ধুম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করে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লটারী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োটি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টাক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াওয়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খবর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ন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েতর</w:t>
      </w:r>
      <w:r w:rsidR="00995D15" w:rsidRPr="007D78A2">
        <w:rPr>
          <w:rFonts w:ascii="Nirmala UI" w:hAnsi="Nirmala UI" w:cs="Nirmala UI"/>
          <w:sz w:val="18"/>
          <w:szCs w:val="18"/>
          <w:lang w:val="en-US"/>
        </w:rPr>
        <w:t>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উচ্ছ্বাস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দাপানি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শুরু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হওয়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ত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31D822EC" w14:textId="77777777" w:rsidR="0006139B" w:rsidRPr="007D78A2" w:rsidRDefault="0006139B" w:rsidP="0074454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4BC08210" w14:textId="3AD6045B" w:rsidR="002A1636" w:rsidRPr="007D78A2" w:rsidRDefault="002A1636" w:rsidP="0074454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হঠ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ৎ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রেই</w:t>
      </w:r>
      <w:proofErr w:type="spellEnd"/>
      <w:r w:rsidR="007B6557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7B6557" w:rsidRPr="007D78A2">
        <w:rPr>
          <w:rFonts w:ascii="Nirmala UI" w:hAnsi="Nirmala UI" w:cs="Nirmala UI"/>
          <w:sz w:val="18"/>
          <w:szCs w:val="18"/>
          <w:lang w:val="en-US"/>
        </w:rPr>
        <w:t>যে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ব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িছু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উলোট-পালট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হয়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গেল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জীব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</w:p>
    <w:p w14:paraId="334A80D9" w14:textId="77777777" w:rsidR="002A1636" w:rsidRPr="007D78A2" w:rsidRDefault="002A1636" w:rsidP="0074454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4C3DC0ED" w14:textId="038703C2" w:rsidR="002B77A9" w:rsidRPr="007D78A2" w:rsidRDefault="0006139B" w:rsidP="00E50688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r w:rsidRPr="007D78A2">
        <w:rPr>
          <w:rFonts w:ascii="Nirmala UI" w:hAnsi="Nirmala UI" w:cs="Nirmala UI"/>
          <w:sz w:val="18"/>
          <w:szCs w:val="18"/>
          <w:lang w:val="en-US"/>
        </w:rPr>
        <w:t xml:space="preserve">এক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ন্ধ্যায়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ফেইসবুক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্রাউজ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হঠ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ৎ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কট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ফ্রেন্ড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রিকোয়েস্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অর্পিত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ামট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েখ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ইশান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নট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্য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ৎ করে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উঠ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াম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ধ্য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াদ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েশ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ৌতূহলী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য়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রিকোয়েস্টট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গ্রহণ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শীঘ্র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্রোফাই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্ক্র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শুর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্রোফাই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বিট</w:t>
      </w:r>
      <w:r w:rsidR="00511B89" w:rsidRPr="007D78A2">
        <w:rPr>
          <w:rFonts w:ascii="Nirmala UI" w:hAnsi="Nirmala UI" w:cs="Nirmala UI"/>
          <w:sz w:val="18"/>
          <w:szCs w:val="18"/>
        </w:rPr>
        <w:t>িত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চোখ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টক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ায়</w:t>
      </w:r>
      <w:proofErr w:type="spellEnd"/>
      <w:r w:rsidRPr="007D78A2">
        <w:rPr>
          <w:rFonts w:ascii="Nirmala UI" w:hAnsi="Nirmala UI" w:cs="Nirmala UI"/>
          <w:sz w:val="18"/>
          <w:szCs w:val="18"/>
        </w:rPr>
        <w:t>।</w:t>
      </w:r>
      <w:r w:rsidR="00E506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50688" w:rsidRPr="007D78A2">
        <w:rPr>
          <w:rFonts w:ascii="Nirmala UI" w:hAnsi="Nirmala UI" w:cs="Nirmala UI"/>
          <w:sz w:val="18"/>
          <w:szCs w:val="18"/>
        </w:rPr>
        <w:t>ছবিটি</w:t>
      </w:r>
      <w:proofErr w:type="spellEnd"/>
      <w:r w:rsidR="00E506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50688"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E50688"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উষ্ণত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ও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ত্মবিশ্বাস</w:t>
      </w:r>
      <w:r w:rsidR="00E50688" w:rsidRPr="007D78A2">
        <w:rPr>
          <w:rFonts w:ascii="Nirmala UI" w:hAnsi="Nirmala UI" w:cs="Nirmala UI"/>
          <w:sz w:val="18"/>
          <w:szCs w:val="18"/>
        </w:rPr>
        <w:t>ে</w:t>
      </w:r>
      <w:proofErr w:type="spellEnd"/>
      <w:r w:rsidR="00E506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50688" w:rsidRPr="007D78A2">
        <w:rPr>
          <w:rFonts w:ascii="Nirmala UI" w:hAnsi="Nirmala UI" w:cs="Nirmala UI"/>
          <w:sz w:val="18"/>
          <w:szCs w:val="18"/>
        </w:rPr>
        <w:t>ভরা</w:t>
      </w:r>
      <w:proofErr w:type="spellEnd"/>
      <w:r w:rsidR="00E50688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DE0997" w:rsidRPr="007D78A2">
        <w:rPr>
          <w:rFonts w:ascii="Nirmala UI" w:hAnsi="Nirmala UI" w:cs="Nirmala UI"/>
          <w:sz w:val="18"/>
          <w:szCs w:val="18"/>
        </w:rPr>
        <w:t>দুষ্টুমীর</w:t>
      </w:r>
      <w:proofErr w:type="spellEnd"/>
      <w:r w:rsidR="00DE0997"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DE0997" w:rsidRPr="007D78A2">
        <w:rPr>
          <w:rFonts w:ascii="Nirmala UI" w:hAnsi="Nirmala UI" w:cs="Nirmala UI"/>
          <w:sz w:val="18"/>
          <w:szCs w:val="18"/>
        </w:rPr>
        <w:t>হাসি</w:t>
      </w:r>
      <w:proofErr w:type="spellEnd"/>
      <w:r w:rsidR="00DE0997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E0997"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DE0997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E0997" w:rsidRPr="007D78A2">
        <w:rPr>
          <w:rFonts w:ascii="Nirmala UI" w:hAnsi="Nirmala UI" w:cs="Nirmala UI"/>
          <w:sz w:val="18"/>
          <w:szCs w:val="18"/>
        </w:rPr>
        <w:t>ইশানের</w:t>
      </w:r>
      <w:proofErr w:type="spellEnd"/>
      <w:r w:rsidR="00DE0997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E0997" w:rsidRPr="007D78A2">
        <w:rPr>
          <w:rFonts w:ascii="Nirmala UI" w:hAnsi="Nirmala UI" w:cs="Nirmala UI"/>
          <w:sz w:val="18"/>
          <w:szCs w:val="18"/>
        </w:rPr>
        <w:t>বুকে</w:t>
      </w:r>
      <w:proofErr w:type="spellEnd"/>
      <w:r w:rsidR="00DE0997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E0997" w:rsidRPr="007D78A2">
        <w:rPr>
          <w:rFonts w:ascii="Nirmala UI" w:hAnsi="Nirmala UI" w:cs="Nirmala UI"/>
          <w:sz w:val="18"/>
          <w:szCs w:val="18"/>
        </w:rPr>
        <w:t>দাপড়িয়ে</w:t>
      </w:r>
      <w:proofErr w:type="spellEnd"/>
      <w:r w:rsidR="00DE0997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E0997" w:rsidRPr="007D78A2">
        <w:rPr>
          <w:rFonts w:ascii="Nirmala UI" w:hAnsi="Nirmala UI" w:cs="Nirmala UI"/>
          <w:sz w:val="18"/>
          <w:szCs w:val="18"/>
        </w:rPr>
        <w:t>গেল</w:t>
      </w:r>
      <w:proofErr w:type="spellEnd"/>
      <w:r w:rsidR="00DE0997" w:rsidRPr="007D78A2">
        <w:rPr>
          <w:rFonts w:ascii="Nirmala UI" w:hAnsi="Nirmala UI" w:cs="Nirmala UI"/>
          <w:sz w:val="18"/>
          <w:szCs w:val="18"/>
        </w:rPr>
        <w:t>।</w:t>
      </w:r>
    </w:p>
    <w:p w14:paraId="781F117F" w14:textId="77777777" w:rsidR="002B77A9" w:rsidRPr="007D78A2" w:rsidRDefault="002B77A9" w:rsidP="00E50688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5AEF2753" w14:textId="5BA37082" w:rsidR="007923D4" w:rsidRPr="007D78A2" w:rsidRDefault="002B77A9" w:rsidP="002B77A9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স্ক্রীন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নানা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ভাব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ো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ড়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করে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ডানে-বায়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ঘুড়িয়ে-ফিরিয়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নিজের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চোখ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াত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ড়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ড়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েশ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নযোগ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িয়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বিট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েখছি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গ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কখনো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েয়েদ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ব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ম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ভাব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95D15" w:rsidRPr="007D78A2">
        <w:rPr>
          <w:rFonts w:ascii="Nirmala UI" w:hAnsi="Nirmala UI" w:cs="Nirmala UI"/>
          <w:sz w:val="18"/>
          <w:szCs w:val="18"/>
        </w:rPr>
        <w:t>এতো</w:t>
      </w:r>
      <w:proofErr w:type="spellEnd"/>
      <w:r w:rsidR="00995D15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খুশ</w:t>
      </w:r>
      <w:r w:rsidR="00995D15" w:rsidRPr="007D78A2">
        <w:rPr>
          <w:rFonts w:ascii="Nirmala UI" w:hAnsi="Nirmala UI" w:cs="Nirmala UI"/>
          <w:sz w:val="18"/>
          <w:szCs w:val="18"/>
        </w:rPr>
        <w:t>ী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ন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েখেন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ুখশ্রী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অপূর্ব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বিত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ঙক্ত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চোখ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ুট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িশা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কাশ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ীলিম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ত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্রাঞ্জ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চোখ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কঝাঁক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্বপ্ন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ল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ড়িয়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ড়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চুলগুল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েঘ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ত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রম</w:t>
      </w:r>
      <w:proofErr w:type="spellEnd"/>
      <w:r w:rsidR="00511B89" w:rsidRPr="007D78A2">
        <w:rPr>
          <w:rFonts w:ascii="Nirmala UI" w:hAnsi="Nirmala UI" w:cs="Nirmala UI"/>
          <w:sz w:val="18"/>
          <w:szCs w:val="18"/>
        </w:rPr>
        <w:t>।</w:t>
      </w:r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েশ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লম্বা</w:t>
      </w:r>
      <w:proofErr w:type="spellEnd"/>
      <w:r w:rsidR="00511B89" w:rsidRPr="007D78A2">
        <w:rPr>
          <w:rFonts w:ascii="Nirmala UI" w:hAnsi="Nirmala UI" w:cs="Nirmala UI"/>
          <w:sz w:val="18"/>
          <w:szCs w:val="18"/>
        </w:rPr>
        <w:t>,</w:t>
      </w:r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ঘাড়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েয়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ু</w:t>
      </w:r>
      <w:r w:rsidR="00995D15" w:rsidRPr="007D78A2">
        <w:rPr>
          <w:rFonts w:ascii="Nirmala UI" w:hAnsi="Nirmala UI" w:cs="Nirmala UI"/>
          <w:sz w:val="18"/>
          <w:szCs w:val="18"/>
        </w:rPr>
        <w:t>ঁ</w:t>
      </w:r>
      <w:r w:rsidRPr="007D78A2">
        <w:rPr>
          <w:rFonts w:ascii="Nirmala UI" w:hAnsi="Nirmala UI" w:cs="Nirmala UI"/>
          <w:sz w:val="18"/>
          <w:szCs w:val="18"/>
        </w:rPr>
        <w:t>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ু</w:t>
      </w:r>
      <w:r w:rsidR="00995D15" w:rsidRPr="007D78A2">
        <w:rPr>
          <w:rFonts w:ascii="Nirmala UI" w:hAnsi="Nirmala UI" w:cs="Nirmala UI"/>
          <w:sz w:val="18"/>
          <w:szCs w:val="18"/>
        </w:rPr>
        <w:t>ঁ</w:t>
      </w:r>
      <w:r w:rsidRPr="007D78A2">
        <w:rPr>
          <w:rFonts w:ascii="Nirmala UI" w:hAnsi="Nirmala UI" w:cs="Nirmala UI"/>
          <w:sz w:val="18"/>
          <w:szCs w:val="18"/>
        </w:rPr>
        <w:t>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েখ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ন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চ্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95D15" w:rsidRPr="007D78A2">
        <w:rPr>
          <w:rFonts w:ascii="Nirmala UI" w:hAnsi="Nirmala UI" w:cs="Nirmala UI"/>
          <w:sz w:val="18"/>
          <w:szCs w:val="18"/>
        </w:rPr>
        <w:t>দূর</w:t>
      </w:r>
      <w:proofErr w:type="spellEnd"/>
      <w:r w:rsidR="00995D15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95D15" w:rsidRPr="007D78A2">
        <w:rPr>
          <w:rFonts w:ascii="Nirmala UI" w:hAnsi="Nirmala UI" w:cs="Nirmala UI"/>
          <w:sz w:val="18"/>
          <w:szCs w:val="18"/>
        </w:rPr>
        <w:t>থেকে</w:t>
      </w:r>
      <w:proofErr w:type="spellEnd"/>
      <w:r w:rsidR="00995D15" w:rsidRPr="007D78A2">
        <w:rPr>
          <w:rFonts w:ascii="Nirmala UI" w:hAnsi="Nirmala UI" w:cs="Nirmala UI"/>
          <w:sz w:val="18"/>
          <w:szCs w:val="18"/>
        </w:rPr>
        <w:t xml:space="preserve"> ভেসে </w:t>
      </w:r>
      <w:proofErr w:type="spellStart"/>
      <w:r w:rsidR="00995D15" w:rsidRPr="007D78A2">
        <w:rPr>
          <w:rFonts w:ascii="Nirmala UI" w:hAnsi="Nirmala UI" w:cs="Nirmala UI"/>
          <w:sz w:val="18"/>
          <w:szCs w:val="18"/>
        </w:rPr>
        <w:t>আসা</w:t>
      </w:r>
      <w:proofErr w:type="spellEnd"/>
      <w:r w:rsidR="00995D15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95D15" w:rsidRPr="007D78A2">
        <w:rPr>
          <w:rFonts w:ascii="Nirmala UI" w:hAnsi="Nirmala UI" w:cs="Nirmala UI"/>
          <w:sz w:val="18"/>
          <w:szCs w:val="18"/>
        </w:rPr>
        <w:t>ভোরের</w:t>
      </w:r>
      <w:proofErr w:type="spellEnd"/>
      <w:r w:rsidR="00995D15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</w:t>
      </w:r>
      <w:r w:rsidR="00995D15" w:rsidRPr="007D78A2">
        <w:rPr>
          <w:rFonts w:ascii="Nirmala UI" w:hAnsi="Nirmala UI" w:cs="Nirmala UI"/>
          <w:sz w:val="18"/>
          <w:szCs w:val="18"/>
        </w:rPr>
        <w:t>া</w:t>
      </w:r>
      <w:r w:rsidRPr="007D78A2">
        <w:rPr>
          <w:rFonts w:ascii="Nirmala UI" w:hAnsi="Nirmala UI" w:cs="Nirmala UI"/>
          <w:sz w:val="18"/>
          <w:szCs w:val="18"/>
        </w:rPr>
        <w:t>লক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াতাস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োল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উঠ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995D15"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="00995D15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95D15" w:rsidRPr="007D78A2">
        <w:rPr>
          <w:rFonts w:ascii="Nirmala UI" w:hAnsi="Nirmala UI" w:cs="Nirmala UI"/>
          <w:sz w:val="18"/>
          <w:szCs w:val="18"/>
        </w:rPr>
        <w:t>সেই</w:t>
      </w:r>
      <w:proofErr w:type="spellEnd"/>
      <w:r w:rsidR="00995D15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95D15" w:rsidRPr="007D78A2">
        <w:rPr>
          <w:rFonts w:ascii="Nirmala UI" w:hAnsi="Nirmala UI" w:cs="Nirmala UI"/>
          <w:sz w:val="18"/>
          <w:szCs w:val="18"/>
        </w:rPr>
        <w:t>দোল</w:t>
      </w:r>
      <w:proofErr w:type="spellEnd"/>
      <w:r w:rsidR="00995D15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95D15" w:rsidRPr="007D78A2">
        <w:rPr>
          <w:rFonts w:ascii="Nirmala UI" w:hAnsi="Nirmala UI" w:cs="Nirmala UI"/>
          <w:sz w:val="18"/>
          <w:szCs w:val="18"/>
        </w:rPr>
        <w:t>খাওয়া</w:t>
      </w:r>
      <w:proofErr w:type="spellEnd"/>
      <w:r w:rsidR="00995D15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95D15" w:rsidRPr="007D78A2">
        <w:rPr>
          <w:rFonts w:ascii="Nirmala UI" w:hAnsi="Nirmala UI" w:cs="Nirmala UI"/>
          <w:sz w:val="18"/>
          <w:szCs w:val="18"/>
        </w:rPr>
        <w:t>চুল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গোধূলি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ূর্যরশ্ম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লত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চুম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খেয়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াচ্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>।</w:t>
      </w:r>
      <w:r w:rsidR="007923D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া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ুটি</w:t>
      </w:r>
      <w:proofErr w:type="spellEnd"/>
      <w:r w:rsidR="007923D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923D4"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োট্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ফুল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ুঁড়ি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তো</w:t>
      </w:r>
      <w:proofErr w:type="spellEnd"/>
      <w:r w:rsidR="007923D4" w:rsidRPr="007D78A2">
        <w:rPr>
          <w:rFonts w:ascii="Nirmala UI" w:hAnsi="Nirmala UI" w:cs="Nirmala UI"/>
          <w:sz w:val="18"/>
          <w:szCs w:val="18"/>
        </w:rPr>
        <w:t>।</w:t>
      </w:r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অপূর্ব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সুন্দর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>!</w:t>
      </w:r>
    </w:p>
    <w:p w14:paraId="23C49477" w14:textId="77777777" w:rsidR="007923D4" w:rsidRPr="007D78A2" w:rsidRDefault="007923D4" w:rsidP="002B77A9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47804FA1" w14:textId="3F71F5B2" w:rsidR="00F678F1" w:rsidRPr="007D78A2" w:rsidRDefault="007923D4" w:rsidP="002B77A9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খুটিয়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খুটিয়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ফেইসব</w:t>
      </w:r>
      <w:r w:rsidR="00244D31" w:rsidRPr="007D78A2">
        <w:rPr>
          <w:rFonts w:ascii="Nirmala UI" w:hAnsi="Nirmala UI" w:cs="Nirmala UI"/>
          <w:sz w:val="18"/>
          <w:szCs w:val="18"/>
        </w:rPr>
        <w:t>ুকের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ছবিগুলো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দেখছে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ইশান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কোন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কিছু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বাদ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যায়নি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ইশানের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চোখের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পাতায়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আনন্দের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আবেশ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ছড়িয়ে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পড়ছ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চঞ্চল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ময়ুরী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সন্ধ্যা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দেবদারু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গাছের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মদীরা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ঘ্রান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ইশানের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নাকে-মুখ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অবলীলায়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উগড়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দিচ্ছ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ভীষন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ভালো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লাগছ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ইশানের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একে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এতোদিন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খুঁজ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আসছিলো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ইশানের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মা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। 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বন্ধুদেরক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নিয়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কতো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জায়গায়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না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গিয়েছ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মেয়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দেখার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নেমন্তন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খেয়েছ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এতো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করে</w:t>
      </w:r>
      <w:r w:rsidR="0087103C" w:rsidRPr="007D78A2">
        <w:rPr>
          <w:rFonts w:ascii="Nirmala UI" w:hAnsi="Nirmala UI" w:cs="Nirmala UI"/>
          <w:sz w:val="18"/>
          <w:szCs w:val="18"/>
        </w:rPr>
        <w:t>ও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মনের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মানুষট</w:t>
      </w:r>
      <w:r w:rsidR="007B6557" w:rsidRPr="007D78A2">
        <w:rPr>
          <w:rFonts w:ascii="Nirmala UI" w:hAnsi="Nirmala UI" w:cs="Nirmala UI"/>
          <w:sz w:val="18"/>
          <w:szCs w:val="18"/>
        </w:rPr>
        <w:t>া</w:t>
      </w:r>
      <w:r w:rsidR="0087103C" w:rsidRPr="007D78A2">
        <w:rPr>
          <w:rFonts w:ascii="Nirmala UI" w:hAnsi="Nirmala UI" w:cs="Nirmala UI"/>
          <w:sz w:val="18"/>
          <w:szCs w:val="18"/>
        </w:rPr>
        <w:t>কে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পায়নি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তাই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একদিন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আশায়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বুক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বেঁধ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পরম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দেবতার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কাছে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সবকিছু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ন্যাস্ত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ছেলের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ভবিতব্যক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সঁপ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678F1" w:rsidRPr="007D78A2">
        <w:rPr>
          <w:rFonts w:ascii="Nirmala UI" w:hAnsi="Nirmala UI" w:cs="Nirmala UI"/>
          <w:sz w:val="18"/>
          <w:szCs w:val="18"/>
        </w:rPr>
        <w:t>দিয়ে</w:t>
      </w:r>
      <w:proofErr w:type="spellEnd"/>
      <w:r w:rsidR="00F678F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পরম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পূজ্য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ইশানের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মা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না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ফেরার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দেশে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চলে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গেলেন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এই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নিয়ে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ইশান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কতোনা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দীর্ঘশ্বাস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7103C" w:rsidRPr="007D78A2">
        <w:rPr>
          <w:rFonts w:ascii="Nirmala UI" w:hAnsi="Nirmala UI" w:cs="Nirmala UI"/>
          <w:sz w:val="18"/>
          <w:szCs w:val="18"/>
        </w:rPr>
        <w:t>ফেলেছে</w:t>
      </w:r>
      <w:proofErr w:type="spellEnd"/>
      <w:r w:rsidR="0087103C" w:rsidRPr="007D78A2">
        <w:rPr>
          <w:rFonts w:ascii="Nirmala UI" w:hAnsi="Nirmala UI" w:cs="Nirmala UI"/>
          <w:sz w:val="18"/>
          <w:szCs w:val="18"/>
        </w:rPr>
        <w:t>।</w:t>
      </w:r>
    </w:p>
    <w:p w14:paraId="207BA862" w14:textId="77777777" w:rsidR="0040060F" w:rsidRPr="007D78A2" w:rsidRDefault="0040060F" w:rsidP="002B77A9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42F789B9" w14:textId="77777777" w:rsidR="0040060F" w:rsidRPr="007D78A2" w:rsidRDefault="0040060F" w:rsidP="002B77A9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অথচ</w:t>
      </w:r>
      <w:proofErr w:type="spellEnd"/>
      <w:r w:rsidR="00571D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71D94" w:rsidRPr="007D78A2">
        <w:rPr>
          <w:rFonts w:ascii="Nirmala UI" w:hAnsi="Nirmala UI" w:cs="Nirmala UI"/>
          <w:sz w:val="18"/>
          <w:szCs w:val="18"/>
        </w:rPr>
        <w:t>সেদিন</w:t>
      </w:r>
      <w:proofErr w:type="spellEnd"/>
      <w:r w:rsidR="00571D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71D94" w:rsidRPr="007D78A2">
        <w:rPr>
          <w:rFonts w:ascii="Nirmala UI" w:hAnsi="Nirmala UI" w:cs="Nirmala UI"/>
          <w:sz w:val="18"/>
          <w:szCs w:val="18"/>
        </w:rPr>
        <w:t>সে</w:t>
      </w:r>
      <w:proofErr w:type="spellEnd"/>
      <w:r w:rsidR="00571D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71D94" w:rsidRPr="007D78A2">
        <w:rPr>
          <w:rFonts w:ascii="Nirmala UI" w:hAnsi="Nirmala UI" w:cs="Nirmala UI"/>
          <w:sz w:val="18"/>
          <w:szCs w:val="18"/>
        </w:rPr>
        <w:t>সন্ধ্যা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চাইত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অর্পিত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ফ্র</w:t>
      </w:r>
      <w:r w:rsidR="00DE0997" w:rsidRPr="007D78A2">
        <w:rPr>
          <w:rFonts w:ascii="Nirmala UI" w:hAnsi="Nirmala UI" w:cs="Nirmala UI"/>
          <w:sz w:val="18"/>
          <w:szCs w:val="18"/>
        </w:rPr>
        <w:t>ে</w:t>
      </w:r>
      <w:r w:rsidRPr="007D78A2">
        <w:rPr>
          <w:rFonts w:ascii="Nirmala UI" w:hAnsi="Nirmala UI" w:cs="Nirmala UI"/>
          <w:sz w:val="18"/>
          <w:szCs w:val="18"/>
        </w:rPr>
        <w:t>ন্ড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রিকোয়েস্ট</w:t>
      </w:r>
      <w:proofErr w:type="spellEnd"/>
      <w:r w:rsidRPr="007D78A2">
        <w:rPr>
          <w:rFonts w:ascii="Nirmala UI" w:hAnsi="Nirmala UI" w:cs="Nirmala UI"/>
          <w:sz w:val="18"/>
          <w:szCs w:val="18"/>
        </w:rPr>
        <w:t>।</w:t>
      </w:r>
    </w:p>
    <w:p w14:paraId="2D6B5B0B" w14:textId="08050760" w:rsidR="002B77A9" w:rsidRPr="007D78A2" w:rsidRDefault="002B77A9" w:rsidP="002B77A9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নাকট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িল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ত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ূক্ষ্ম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এবং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ীক্ষ্ণ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পুরো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মুখে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সৌন্দর্যের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নিখুঁত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E0997" w:rsidRPr="007D78A2">
        <w:rPr>
          <w:rFonts w:ascii="Nirmala UI" w:hAnsi="Nirmala UI" w:cs="Nirmala UI"/>
          <w:sz w:val="18"/>
          <w:szCs w:val="18"/>
        </w:rPr>
        <w:t>ভালোলাগার</w:t>
      </w:r>
      <w:proofErr w:type="spellEnd"/>
      <w:r w:rsidR="00DE0997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E0997" w:rsidRPr="007D78A2">
        <w:rPr>
          <w:rFonts w:ascii="Nirmala UI" w:hAnsi="Nirmala UI" w:cs="Nirmala UI"/>
          <w:sz w:val="18"/>
          <w:szCs w:val="18"/>
        </w:rPr>
        <w:t>আল্পনা</w:t>
      </w:r>
      <w:proofErr w:type="spellEnd"/>
      <w:r w:rsidR="00DE0997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E0997" w:rsidRPr="007D78A2">
        <w:rPr>
          <w:rFonts w:ascii="Nirmala UI" w:hAnsi="Nirmala UI" w:cs="Nirmala UI"/>
          <w:sz w:val="18"/>
          <w:szCs w:val="18"/>
        </w:rPr>
        <w:t>আঁকতে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এই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নাকটি</w:t>
      </w:r>
      <w:r w:rsidR="00DE0997" w:rsidRPr="007D78A2">
        <w:rPr>
          <w:rFonts w:ascii="Nirmala UI" w:hAnsi="Nirmala UI" w:cs="Nirmala UI"/>
          <w:sz w:val="18"/>
          <w:szCs w:val="18"/>
        </w:rPr>
        <w:t>ই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যথেষ্ট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ঠোঁ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ুট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গোলাপ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াপড়ি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ত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োমলত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াধুর্য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্রতীক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সন্ধ্যার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71D94" w:rsidRPr="007D78A2">
        <w:rPr>
          <w:rFonts w:ascii="Nirmala UI" w:hAnsi="Nirmala UI" w:cs="Nirmala UI"/>
          <w:sz w:val="18"/>
          <w:szCs w:val="18"/>
        </w:rPr>
        <w:t>সে</w:t>
      </w:r>
      <w:r w:rsidR="00244D31" w:rsidRPr="007D78A2">
        <w:rPr>
          <w:rFonts w:ascii="Nirmala UI" w:hAnsi="Nirmala UI" w:cs="Nirmala UI"/>
          <w:sz w:val="18"/>
          <w:szCs w:val="18"/>
        </w:rPr>
        <w:t>ই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মায়াময়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শ্রাবনের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প্রকৃতি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ইশানের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44D31" w:rsidRPr="007D78A2">
        <w:rPr>
          <w:rFonts w:ascii="Nirmala UI" w:hAnsi="Nirmala UI" w:cs="Nirmala UI"/>
          <w:sz w:val="18"/>
          <w:szCs w:val="18"/>
        </w:rPr>
        <w:t>মোবাইলে</w:t>
      </w:r>
      <w:proofErr w:type="spellEnd"/>
      <w:r w:rsidR="00244D31"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িখুঁত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শিল্পকর্ম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গড়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ুলছ</w:t>
      </w:r>
      <w:r w:rsidR="00571D94" w:rsidRPr="007D78A2">
        <w:rPr>
          <w:rFonts w:ascii="Nirmala UI" w:hAnsi="Nirmala UI" w:cs="Nirmala UI"/>
          <w:sz w:val="18"/>
          <w:szCs w:val="18"/>
        </w:rPr>
        <w:t>িল</w:t>
      </w:r>
      <w:proofErr w:type="spellEnd"/>
      <w:r w:rsidR="00571D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71D94" w:rsidRPr="007D78A2">
        <w:rPr>
          <w:rFonts w:ascii="Nirmala UI" w:hAnsi="Nirmala UI" w:cs="Nirmala UI"/>
          <w:sz w:val="18"/>
          <w:szCs w:val="18"/>
        </w:rPr>
        <w:t>সেই</w:t>
      </w:r>
      <w:proofErr w:type="spellEnd"/>
      <w:r w:rsidR="00571D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11B89" w:rsidRPr="007D78A2">
        <w:rPr>
          <w:rFonts w:ascii="Nirmala UI" w:hAnsi="Nirmala UI" w:cs="Nirmala UI"/>
          <w:sz w:val="18"/>
          <w:szCs w:val="18"/>
        </w:rPr>
        <w:t>ক্ষন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>।</w:t>
      </w:r>
      <w:r w:rsidR="00244D31" w:rsidRPr="007D78A2">
        <w:rPr>
          <w:rFonts w:ascii="Nirmala UI" w:hAnsi="Nirmala UI" w:cs="Nirmala UI"/>
          <w:sz w:val="18"/>
          <w:szCs w:val="18"/>
        </w:rPr>
        <w:t xml:space="preserve"> </w:t>
      </w:r>
    </w:p>
    <w:p w14:paraId="3BDFDBF2" w14:textId="77777777" w:rsidR="0006139B" w:rsidRPr="007D78A2" w:rsidRDefault="0006139B" w:rsidP="0074454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1605AB42" w14:textId="11EB87F5" w:rsidR="00DE0997" w:rsidRPr="007D78A2" w:rsidRDefault="00DE0997" w:rsidP="00DE0997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র্ধিত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ঢাক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এক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োন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বুজ</w:t>
      </w:r>
      <w:r w:rsidR="00BD45CB" w:rsidRPr="007D78A2">
        <w:rPr>
          <w:rFonts w:ascii="Nirmala UI" w:hAnsi="Nirmala UI" w:cs="Nirmala UI"/>
          <w:sz w:val="18"/>
          <w:szCs w:val="18"/>
          <w:lang w:val="en-US"/>
        </w:rPr>
        <w:t>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ঘের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ছোট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একটি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ফস্বল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শহর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এক</w:t>
      </w:r>
      <w:r w:rsidR="001C1F94" w:rsidRPr="007D78A2">
        <w:rPr>
          <w:rFonts w:ascii="Nirmala UI" w:hAnsi="Nirmala UI" w:cs="Nirmala UI"/>
          <w:sz w:val="18"/>
          <w:szCs w:val="18"/>
          <w:lang w:val="en-US"/>
        </w:rPr>
        <w:t>টি</w:t>
      </w:r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দু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রুম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ফ্লাট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াড়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নিয়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থাক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াড়ী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খুব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াছে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রয়েছ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একটি </w:t>
      </w:r>
      <w:proofErr w:type="spellStart"/>
      <w:r w:rsidR="00204CBC" w:rsidRPr="007D78A2">
        <w:rPr>
          <w:rFonts w:ascii="Nirmala UI" w:hAnsi="Nirmala UI" w:cs="Nirmala UI"/>
          <w:sz w:val="18"/>
          <w:szCs w:val="18"/>
        </w:rPr>
        <w:t>জমজমাট</w:t>
      </w:r>
      <w:proofErr w:type="spellEnd"/>
      <w:r w:rsidR="00204CB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04CBC" w:rsidRPr="007D78A2">
        <w:rPr>
          <w:rFonts w:ascii="Nirmala UI" w:hAnsi="Nirmala UI" w:cs="Nirmala UI"/>
          <w:sz w:val="18"/>
          <w:szCs w:val="18"/>
        </w:rPr>
        <w:t>বাজ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াজার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ঠিক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াশ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04CBC" w:rsidRPr="007D78A2">
        <w:rPr>
          <w:rFonts w:ascii="Nirmala UI" w:hAnsi="Nirmala UI" w:cs="Nirmala UI"/>
          <w:sz w:val="18"/>
          <w:szCs w:val="18"/>
        </w:rPr>
        <w:t>অবস্থিত</w:t>
      </w:r>
      <w:proofErr w:type="spellEnd"/>
      <w:r w:rsidR="00204CB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04CBC" w:rsidRPr="007D78A2">
        <w:rPr>
          <w:rFonts w:ascii="Nirmala UI" w:hAnsi="Nirmala UI" w:cs="Nirmala UI"/>
          <w:sz w:val="18"/>
          <w:szCs w:val="18"/>
        </w:rPr>
        <w:t>একটি</w:t>
      </w:r>
      <w:proofErr w:type="spellEnd"/>
      <w:r w:rsidR="00204CB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04CBC" w:rsidRPr="007D78A2">
        <w:rPr>
          <w:rFonts w:ascii="Nirmala UI" w:hAnsi="Nirmala UI" w:cs="Nirmala UI"/>
          <w:sz w:val="18"/>
          <w:szCs w:val="18"/>
        </w:rPr>
        <w:t>স্কুলে</w:t>
      </w:r>
      <w:proofErr w:type="spellEnd"/>
      <w:r w:rsidR="00204CBC" w:rsidRPr="007D78A2">
        <w:rPr>
          <w:rFonts w:ascii="Nirmala UI" w:hAnsi="Nirmala UI" w:cs="Nirmala UI"/>
          <w:sz w:val="18"/>
          <w:szCs w:val="18"/>
        </w:rPr>
        <w:t xml:space="preserve"> শিক্ষক </w:t>
      </w:r>
      <w:proofErr w:type="spellStart"/>
      <w:r w:rsidR="00204CBC" w:rsidRPr="007D78A2">
        <w:rPr>
          <w:rFonts w:ascii="Nirmala UI" w:hAnsi="Nirmala UI" w:cs="Nirmala UI"/>
          <w:sz w:val="18"/>
          <w:szCs w:val="18"/>
        </w:rPr>
        <w:t>হিসেবে</w:t>
      </w:r>
      <w:proofErr w:type="spellEnd"/>
      <w:r w:rsidR="00204CB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04CBC" w:rsidRPr="007D78A2">
        <w:rPr>
          <w:rFonts w:ascii="Nirmala UI" w:hAnsi="Nirmala UI" w:cs="Nirmala UI"/>
          <w:sz w:val="18"/>
          <w:szCs w:val="18"/>
        </w:rPr>
        <w:t>কাজ</w:t>
      </w:r>
      <w:proofErr w:type="spellEnd"/>
      <w:r w:rsidR="00204CB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খান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অনেক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ছ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াক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িয়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ি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ইশান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ংস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ায়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মৃত্যুর পর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খান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রয়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া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ংসার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প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ল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েউ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</w:t>
      </w:r>
      <w:r w:rsidR="001C1F94" w:rsidRPr="007D78A2">
        <w:rPr>
          <w:rFonts w:ascii="Nirmala UI" w:hAnsi="Nirmala UI" w:cs="Nirmala UI"/>
          <w:sz w:val="18"/>
          <w:szCs w:val="18"/>
        </w:rPr>
        <w:t>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ো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থাকত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াবাক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ারা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া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ি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কমাত্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ম্ব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োল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িঠ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ানুষ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েছে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ইশানকে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খুব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কষ্টে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কেটেছে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ইশানদের</w:t>
      </w:r>
      <w:proofErr w:type="spellEnd"/>
      <w:r w:rsidR="00571D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71D94" w:rsidRPr="007D78A2">
        <w:rPr>
          <w:rFonts w:ascii="Nirmala UI" w:hAnsi="Nirmala UI" w:cs="Nirmala UI"/>
          <w:sz w:val="18"/>
          <w:szCs w:val="18"/>
        </w:rPr>
        <w:t>দিনগুলি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রোজগার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বলতে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মার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সেলাই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করা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একটি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মেশিন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অত্র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এলাকার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বউ-ঝিরা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আসতো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মার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ক</w:t>
      </w:r>
      <w:r w:rsidR="007B6557" w:rsidRPr="007D78A2">
        <w:rPr>
          <w:rFonts w:ascii="Nirmala UI" w:hAnsi="Nirmala UI" w:cs="Nirmala UI"/>
          <w:sz w:val="18"/>
          <w:szCs w:val="18"/>
        </w:rPr>
        <w:t>া</w:t>
      </w:r>
      <w:r w:rsidR="001C1F94" w:rsidRPr="007D78A2">
        <w:rPr>
          <w:rFonts w:ascii="Nirmala UI" w:hAnsi="Nirmala UI" w:cs="Nirmala UI"/>
          <w:sz w:val="18"/>
          <w:szCs w:val="18"/>
        </w:rPr>
        <w:t xml:space="preserve">ছে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টুক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টাক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সেলাই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এর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কাজ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নিয়</w:t>
      </w:r>
      <w:r w:rsidR="00571D94" w:rsidRPr="007D78A2">
        <w:rPr>
          <w:rFonts w:ascii="Nirmala UI" w:hAnsi="Nirmala UI" w:cs="Nirmala UI"/>
          <w:sz w:val="18"/>
          <w:szCs w:val="18"/>
        </w:rPr>
        <w:t>ে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তাছাড়া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বাজারের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দর্জ</w:t>
      </w:r>
      <w:r w:rsidR="00571D94" w:rsidRPr="007D78A2">
        <w:rPr>
          <w:rFonts w:ascii="Nirmala UI" w:hAnsi="Nirmala UI" w:cs="Nirmala UI"/>
          <w:sz w:val="18"/>
          <w:szCs w:val="18"/>
        </w:rPr>
        <w:t>ি</w:t>
      </w:r>
      <w:r w:rsidR="001C1F94" w:rsidRPr="007D78A2">
        <w:rPr>
          <w:rFonts w:ascii="Nirmala UI" w:hAnsi="Nirmala UI" w:cs="Nirmala UI"/>
          <w:sz w:val="18"/>
          <w:szCs w:val="18"/>
        </w:rPr>
        <w:t>রাও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মায়</w:t>
      </w:r>
      <w:r w:rsidR="00BD45CB" w:rsidRPr="007D78A2">
        <w:rPr>
          <w:rFonts w:ascii="Nirmala UI" w:hAnsi="Nirmala UI" w:cs="Nirmala UI"/>
          <w:sz w:val="18"/>
          <w:szCs w:val="18"/>
        </w:rPr>
        <w:t>ে</w:t>
      </w:r>
      <w:r w:rsidR="001C1F94" w:rsidRPr="007D78A2">
        <w:rPr>
          <w:rFonts w:ascii="Nirmala UI" w:hAnsi="Nirmala UI" w:cs="Nirmala UI"/>
          <w:sz w:val="18"/>
          <w:szCs w:val="18"/>
        </w:rPr>
        <w:t>র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কাছ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থেকে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কিছু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কিছু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কাজ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করিয়ে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নিত</w:t>
      </w:r>
      <w:r w:rsidR="00571D94" w:rsidRPr="007D78A2">
        <w:rPr>
          <w:rFonts w:ascii="Nirmala UI" w:hAnsi="Nirmala UI" w:cs="Nirmala UI"/>
          <w:sz w:val="18"/>
          <w:szCs w:val="18"/>
        </w:rPr>
        <w:t>েন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এই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ভাবেই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কোন</w:t>
      </w:r>
      <w:proofErr w:type="spellEnd"/>
      <w:r w:rsidR="00BD45C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ভাবে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চলে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যেত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C1F94" w:rsidRPr="007D78A2">
        <w:rPr>
          <w:rFonts w:ascii="Nirmala UI" w:hAnsi="Nirmala UI" w:cs="Nirmala UI"/>
          <w:sz w:val="18"/>
          <w:szCs w:val="18"/>
        </w:rPr>
        <w:t>দিনকাল</w:t>
      </w:r>
      <w:proofErr w:type="spellEnd"/>
      <w:r w:rsidR="001C1F94" w:rsidRPr="007D78A2">
        <w:rPr>
          <w:rFonts w:ascii="Nirmala UI" w:hAnsi="Nirmala UI" w:cs="Nirmala UI"/>
          <w:sz w:val="18"/>
          <w:szCs w:val="18"/>
        </w:rPr>
        <w:t xml:space="preserve">। </w:t>
      </w:r>
    </w:p>
    <w:p w14:paraId="7287BC5E" w14:textId="77777777" w:rsidR="001C1F94" w:rsidRPr="007D78A2" w:rsidRDefault="001C1F94" w:rsidP="00DE0997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5C526798" w14:textId="77777777" w:rsidR="001C1F94" w:rsidRPr="007D78A2" w:rsidRDefault="001C1F94" w:rsidP="00DE0997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এ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লাকা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ইশানক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অনেক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চেন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</w:t>
      </w:r>
      <w:r w:rsidR="002A1636" w:rsidRPr="007D78A2">
        <w:rPr>
          <w:rFonts w:ascii="Nirmala UI" w:hAnsi="Nirmala UI" w:cs="Nirmala UI"/>
          <w:sz w:val="18"/>
          <w:szCs w:val="18"/>
        </w:rPr>
        <w:t>ন্মা</w:t>
      </w:r>
      <w:r w:rsidRPr="007D78A2">
        <w:rPr>
          <w:rFonts w:ascii="Nirmala UI" w:hAnsi="Nirmala UI" w:cs="Nirmala UI"/>
          <w:sz w:val="18"/>
          <w:szCs w:val="18"/>
        </w:rPr>
        <w:t>নও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করে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থ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্কুল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াত্র-ছাত্র</w:t>
      </w:r>
      <w:r w:rsidR="005255A2" w:rsidRPr="007D78A2">
        <w:rPr>
          <w:rFonts w:ascii="Nirmala UI" w:hAnsi="Nirmala UI" w:cs="Nirmala UI"/>
          <w:sz w:val="18"/>
          <w:szCs w:val="18"/>
        </w:rPr>
        <w:t>ী</w:t>
      </w:r>
      <w:r w:rsidRPr="007D78A2">
        <w:rPr>
          <w:rFonts w:ascii="Nirmala UI" w:hAnsi="Nirmala UI" w:cs="Nirmala UI"/>
          <w:sz w:val="18"/>
          <w:szCs w:val="18"/>
        </w:rPr>
        <w:t>র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েখল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শ্রদ্ধ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জানাত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মস্ক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্রনাম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দাব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উত্ত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িত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ডা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াত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তুলে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্মিত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েস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্কু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েঁট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াড়ী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স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াও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ত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ইশা</w:t>
      </w:r>
      <w:r w:rsidR="005255A2" w:rsidRPr="007D78A2">
        <w:rPr>
          <w:rFonts w:ascii="Nirmala UI" w:hAnsi="Nirmala UI" w:cs="Nirmala UI"/>
          <w:sz w:val="18"/>
          <w:szCs w:val="18"/>
        </w:rPr>
        <w:t>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ব</w:t>
      </w:r>
      <w:proofErr w:type="spellEnd"/>
      <w:r w:rsidR="005255A2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ময়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গল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ক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255A2" w:rsidRPr="007D78A2">
        <w:rPr>
          <w:rFonts w:ascii="Nirmala UI" w:hAnsi="Nirmala UI" w:cs="Nirmala UI"/>
          <w:sz w:val="18"/>
          <w:szCs w:val="18"/>
        </w:rPr>
        <w:t>পুরনো</w:t>
      </w:r>
      <w:proofErr w:type="spellEnd"/>
      <w:r w:rsidR="005255A2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</w:t>
      </w:r>
      <w:r w:rsidR="005255A2" w:rsidRPr="007D78A2">
        <w:rPr>
          <w:rFonts w:ascii="Nirmala UI" w:hAnsi="Nirmala UI" w:cs="Nirmala UI"/>
          <w:sz w:val="18"/>
          <w:szCs w:val="18"/>
        </w:rPr>
        <w:t>াঠের</w:t>
      </w:r>
      <w:proofErr w:type="spellEnd"/>
      <w:r w:rsidR="005255A2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255A2" w:rsidRPr="007D78A2">
        <w:rPr>
          <w:rFonts w:ascii="Nirmala UI" w:hAnsi="Nirmala UI" w:cs="Nirmala UI"/>
          <w:sz w:val="18"/>
          <w:szCs w:val="18"/>
        </w:rPr>
        <w:t>ছাতা</w:t>
      </w:r>
      <w:proofErr w:type="spellEnd"/>
      <w:r w:rsidR="005255A2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255A2" w:rsidRPr="007D78A2">
        <w:rPr>
          <w:rFonts w:ascii="Nirmala UI" w:hAnsi="Nirmala UI" w:cs="Nirmala UI"/>
          <w:sz w:val="18"/>
          <w:szCs w:val="18"/>
        </w:rPr>
        <w:t>থাক</w:t>
      </w:r>
      <w:r w:rsidR="00571D94" w:rsidRPr="007D78A2">
        <w:rPr>
          <w:rFonts w:ascii="Nirmala UI" w:hAnsi="Nirmala UI" w:cs="Nirmala UI"/>
          <w:sz w:val="18"/>
          <w:szCs w:val="18"/>
        </w:rPr>
        <w:t>ত</w:t>
      </w:r>
      <w:proofErr w:type="spellEnd"/>
      <w:r w:rsidR="005255A2" w:rsidRPr="007D78A2">
        <w:rPr>
          <w:rFonts w:ascii="Nirmala UI" w:hAnsi="Nirmala UI" w:cs="Nirmala UI"/>
          <w:sz w:val="18"/>
          <w:szCs w:val="18"/>
        </w:rPr>
        <w:t xml:space="preserve">। </w:t>
      </w:r>
    </w:p>
    <w:p w14:paraId="605D1F63" w14:textId="77777777" w:rsidR="005255A2" w:rsidRPr="007D78A2" w:rsidRDefault="005255A2" w:rsidP="00DE0997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6F8A0BC1" w14:textId="50F660D3" w:rsidR="00204CBC" w:rsidRPr="007D78A2" w:rsidRDefault="005255A2" w:rsidP="00DE0997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গনিত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শিক্ষক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ি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ল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াত্র-ছাত্রী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লাক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লোকজ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কট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লাদ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71D94" w:rsidRPr="007D78A2">
        <w:rPr>
          <w:rFonts w:ascii="Nirmala UI" w:hAnsi="Nirmala UI" w:cs="Nirmala UI"/>
          <w:sz w:val="18"/>
          <w:szCs w:val="18"/>
        </w:rPr>
        <w:t>ভাবেই</w:t>
      </w:r>
      <w:proofErr w:type="spellEnd"/>
      <w:r w:rsidR="00571D94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দ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ত</w:t>
      </w:r>
      <w:proofErr w:type="spellEnd"/>
      <w:r w:rsidRPr="007D78A2">
        <w:rPr>
          <w:rFonts w:ascii="Nirmala UI" w:hAnsi="Nirmala UI" w:cs="Nirmala UI"/>
          <w:sz w:val="18"/>
          <w:szCs w:val="18"/>
        </w:rPr>
        <w:t>।</w:t>
      </w:r>
      <w:r w:rsidR="007E02AD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E02AD" w:rsidRPr="007D78A2">
        <w:rPr>
          <w:rFonts w:ascii="Nirmala UI" w:hAnsi="Nirmala UI" w:cs="Nirmala UI"/>
          <w:sz w:val="18"/>
          <w:szCs w:val="18"/>
        </w:rPr>
        <w:t>বেশ</w:t>
      </w:r>
      <w:proofErr w:type="spellEnd"/>
      <w:r w:rsidR="007E02AD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E02AD" w:rsidRPr="007D78A2">
        <w:rPr>
          <w:rFonts w:ascii="Nirmala UI" w:hAnsi="Nirmala UI" w:cs="Nirmala UI"/>
          <w:sz w:val="18"/>
          <w:szCs w:val="18"/>
        </w:rPr>
        <w:t>কিছু</w:t>
      </w:r>
      <w:proofErr w:type="spellEnd"/>
      <w:r w:rsidR="007E02AD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E02AD" w:rsidRPr="007D78A2">
        <w:rPr>
          <w:rFonts w:ascii="Nirmala UI" w:hAnsi="Nirmala UI" w:cs="Nirmala UI"/>
          <w:sz w:val="18"/>
          <w:szCs w:val="18"/>
        </w:rPr>
        <w:t>টিউশনিও</w:t>
      </w:r>
      <w:proofErr w:type="spellEnd"/>
      <w:r w:rsidR="007E02AD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E02AD" w:rsidRPr="007D78A2">
        <w:rPr>
          <w:rFonts w:ascii="Nirmala UI" w:hAnsi="Nirmala UI" w:cs="Nirmala UI"/>
          <w:sz w:val="18"/>
          <w:szCs w:val="18"/>
        </w:rPr>
        <w:t>করতো</w:t>
      </w:r>
      <w:proofErr w:type="spellEnd"/>
      <w:r w:rsidR="00BD45C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D45CB" w:rsidRPr="007D78A2">
        <w:rPr>
          <w:rFonts w:ascii="Nirmala UI" w:hAnsi="Nirmala UI" w:cs="Nirmala UI"/>
          <w:sz w:val="18"/>
          <w:szCs w:val="18"/>
        </w:rPr>
        <w:t>অবসর</w:t>
      </w:r>
      <w:proofErr w:type="spellEnd"/>
      <w:r w:rsidR="00BD45C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D45CB" w:rsidRPr="007D78A2">
        <w:rPr>
          <w:rFonts w:ascii="Nirmala UI" w:hAnsi="Nirmala UI" w:cs="Nirmala UI"/>
          <w:sz w:val="18"/>
          <w:szCs w:val="18"/>
        </w:rPr>
        <w:t>সময়ে</w:t>
      </w:r>
      <w:proofErr w:type="spellEnd"/>
      <w:r w:rsidR="007E02AD" w:rsidRPr="007D78A2">
        <w:rPr>
          <w:rFonts w:ascii="Nirmala UI" w:hAnsi="Nirmala UI" w:cs="Nirmala UI"/>
          <w:sz w:val="18"/>
          <w:szCs w:val="18"/>
        </w:rPr>
        <w:t xml:space="preserve">। </w:t>
      </w:r>
    </w:p>
    <w:p w14:paraId="1DF1CF72" w14:textId="77777777" w:rsidR="00571D94" w:rsidRPr="007D78A2" w:rsidRDefault="00571D94" w:rsidP="00DE0997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60B00448" w14:textId="77777777" w:rsidR="009C5BFC" w:rsidRPr="007D78A2" w:rsidRDefault="009C5BFC" w:rsidP="00DE0997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ফ্রেন্ড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রিকোয়েস্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াঠানো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িছ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্ষন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ধ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ইশান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েসেঞ্জার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কট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েসেজ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স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অর্পিত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াঠান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</w:p>
    <w:p w14:paraId="5BA11D04" w14:textId="77777777" w:rsidR="00A810D6" w:rsidRPr="007D78A2" w:rsidRDefault="009C5BFC" w:rsidP="00A810D6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সাথ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াথ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ইশান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ৃৎপিন্ড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ধমাধম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্পন্দ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শুর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ল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েম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ঝলক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নন্দ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াতাস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ন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স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ছড়িয়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ড়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েসেজ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েখ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ুখ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াসি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ভর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উঠ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ুক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ভিতরটা</w:t>
      </w:r>
      <w:r w:rsidR="00985F9B" w:rsidRPr="007D78A2">
        <w:rPr>
          <w:rFonts w:ascii="Nirmala UI" w:hAnsi="Nirmala UI" w:cs="Nirmala UI"/>
          <w:sz w:val="18"/>
          <w:szCs w:val="18"/>
        </w:rPr>
        <w:t>ও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কট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থরথ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েঁপ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ওঠ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985F9B" w:rsidRPr="007D78A2">
        <w:rPr>
          <w:rFonts w:ascii="Nirmala UI" w:hAnsi="Nirmala UI" w:cs="Nirmala UI"/>
          <w:sz w:val="18"/>
          <w:szCs w:val="18"/>
        </w:rPr>
        <w:t>ইশান</w:t>
      </w:r>
      <w:proofErr w:type="spellEnd"/>
      <w:r w:rsidR="00985F9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85F9B" w:rsidRPr="007D78A2">
        <w:rPr>
          <w:rFonts w:ascii="Nirmala UI" w:hAnsi="Nirmala UI" w:cs="Nirmala UI"/>
          <w:sz w:val="18"/>
          <w:szCs w:val="18"/>
        </w:rPr>
        <w:t>মনে</w:t>
      </w:r>
      <w:proofErr w:type="spellEnd"/>
      <w:r w:rsidR="00985F9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85F9B" w:rsidRPr="007D78A2">
        <w:rPr>
          <w:rFonts w:ascii="Nirmala UI" w:hAnsi="Nirmala UI" w:cs="Nirmala UI"/>
          <w:sz w:val="18"/>
          <w:szCs w:val="18"/>
        </w:rPr>
        <w:t>মনে</w:t>
      </w:r>
      <w:proofErr w:type="spellEnd"/>
      <w:r w:rsidR="00985F9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85F9B" w:rsidRPr="007D78A2">
        <w:rPr>
          <w:rFonts w:ascii="Nirmala UI" w:hAnsi="Nirmala UI" w:cs="Nirmala UI"/>
          <w:sz w:val="18"/>
          <w:szCs w:val="18"/>
        </w:rPr>
        <w:t>ভাব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>, "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ত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ুন্দরী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েয়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াক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েসেজ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ে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!"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রপর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ক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ৌতূহল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জন্ম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য়</w:t>
      </w:r>
      <w:proofErr w:type="spellEnd"/>
      <w:r w:rsidR="00985F9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85F9B" w:rsidRPr="007D78A2">
        <w:rPr>
          <w:rFonts w:ascii="Nirmala UI" w:hAnsi="Nirmala UI" w:cs="Nirmala UI"/>
          <w:sz w:val="18"/>
          <w:szCs w:val="18"/>
        </w:rPr>
        <w:t>ওর</w:t>
      </w:r>
      <w:proofErr w:type="spellEnd"/>
      <w:r w:rsidR="00985F9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85F9B" w:rsidRPr="007D78A2">
        <w:rPr>
          <w:rFonts w:ascii="Nirmala UI" w:hAnsi="Nirmala UI" w:cs="Nirmala UI"/>
          <w:sz w:val="18"/>
          <w:szCs w:val="18"/>
        </w:rPr>
        <w:t>মধ্যে</w:t>
      </w:r>
      <w:proofErr w:type="spellEnd"/>
      <w:r w:rsidR="00985F9B"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985F9B" w:rsidRPr="007D78A2">
        <w:rPr>
          <w:rFonts w:ascii="Nirmala UI" w:hAnsi="Nirmala UI" w:cs="Nirmala UI"/>
          <w:sz w:val="18"/>
          <w:szCs w:val="18"/>
        </w:rPr>
        <w:t>উচ্ছ্বাসে</w:t>
      </w:r>
      <w:proofErr w:type="spellEnd"/>
      <w:r w:rsidR="00985F9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85F9B" w:rsidRPr="007D78A2">
        <w:rPr>
          <w:rFonts w:ascii="Nirmala UI" w:hAnsi="Nirmala UI" w:cs="Nirmala UI"/>
          <w:sz w:val="18"/>
          <w:szCs w:val="18"/>
        </w:rPr>
        <w:t>ডগবগ</w:t>
      </w:r>
      <w:proofErr w:type="spellEnd"/>
      <w:r w:rsidR="00985F9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85F9B" w:rsidRPr="007D78A2">
        <w:rPr>
          <w:rFonts w:ascii="Nirmala UI" w:hAnsi="Nirmala UI" w:cs="Nirmala UI"/>
          <w:sz w:val="18"/>
          <w:szCs w:val="18"/>
        </w:rPr>
        <w:t>সারা</w:t>
      </w:r>
      <w:proofErr w:type="spellEnd"/>
      <w:r w:rsidR="00985F9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85F9B" w:rsidRPr="007D78A2">
        <w:rPr>
          <w:rFonts w:ascii="Nirmala UI" w:hAnsi="Nirmala UI" w:cs="Nirmala UI"/>
          <w:sz w:val="18"/>
          <w:szCs w:val="18"/>
        </w:rPr>
        <w:t>দেহ</w:t>
      </w:r>
      <w:proofErr w:type="spellEnd"/>
      <w:r w:rsidR="00985F9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85F9B" w:rsidRPr="007D78A2">
        <w:rPr>
          <w:rFonts w:ascii="Nirmala UI" w:hAnsi="Nirmala UI" w:cs="Nirmala UI"/>
          <w:sz w:val="18"/>
          <w:szCs w:val="18"/>
        </w:rPr>
        <w:t>ম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>—</w:t>
      </w:r>
      <w:r w:rsidR="00985F9B" w:rsidRPr="007D78A2">
        <w:rPr>
          <w:rFonts w:ascii="Nirmala UI" w:hAnsi="Nirmala UI" w:cs="Nirmala UI"/>
          <w:sz w:val="18"/>
          <w:szCs w:val="18"/>
        </w:rPr>
        <w:t>"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েয়েট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ী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লিখেছে</w:t>
      </w:r>
      <w:proofErr w:type="spellEnd"/>
      <w:r w:rsidR="00985F9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85F9B" w:rsidRPr="007D78A2">
        <w:rPr>
          <w:rFonts w:ascii="Nirmala UI" w:hAnsi="Nirmala UI" w:cs="Nirmala UI"/>
          <w:sz w:val="18"/>
          <w:szCs w:val="18"/>
        </w:rPr>
        <w:t>দেখিতো</w:t>
      </w:r>
      <w:proofErr w:type="spellEnd"/>
      <w:r w:rsidR="00985F9B" w:rsidRPr="007D78A2">
        <w:rPr>
          <w:rFonts w:ascii="Nirmala UI" w:hAnsi="Nirmala UI" w:cs="Nirmala UI"/>
          <w:sz w:val="18"/>
          <w:szCs w:val="18"/>
        </w:rPr>
        <w:t>?”</w:t>
      </w:r>
    </w:p>
    <w:p w14:paraId="4EE2FAA5" w14:textId="77777777" w:rsidR="009C5BFC" w:rsidRPr="007D78A2" w:rsidRDefault="009C5BFC" w:rsidP="00A810D6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আনন্দ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ও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উত্তেজন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িলিয়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ক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িশ্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অনুভূত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াজ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</w:t>
      </w:r>
      <w:r w:rsidR="00A810D6" w:rsidRPr="007D78A2">
        <w:rPr>
          <w:rFonts w:ascii="Nirmala UI" w:hAnsi="Nirmala UI" w:cs="Nirmala UI"/>
          <w:sz w:val="18"/>
          <w:szCs w:val="18"/>
        </w:rPr>
        <w:t>ছে</w:t>
      </w:r>
      <w:proofErr w:type="spellEnd"/>
      <w:r w:rsidR="00A810D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810D6" w:rsidRPr="007D78A2">
        <w:rPr>
          <w:rFonts w:ascii="Nirmala UI" w:hAnsi="Nirmala UI" w:cs="Nirmala UI"/>
          <w:sz w:val="18"/>
          <w:szCs w:val="18"/>
        </w:rPr>
        <w:t>ইশানের</w:t>
      </w:r>
      <w:proofErr w:type="spellEnd"/>
      <w:r w:rsidR="00A810D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810D6" w:rsidRPr="007D78A2">
        <w:rPr>
          <w:rFonts w:ascii="Nirmala UI" w:hAnsi="Nirmala UI" w:cs="Nirmala UI"/>
          <w:sz w:val="18"/>
          <w:szCs w:val="18"/>
        </w:rPr>
        <w:t>মধ্য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ন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ধ্য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এক</w:t>
      </w:r>
      <w:r w:rsidR="002A163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ধরন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উত্তেজন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যেমন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োন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অজান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অ্যাডভেঞ্চার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শুর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াঝ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াঝ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িছু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ার্ভাসনেসও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াজ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</w:t>
      </w:r>
      <w:r w:rsidR="00A810D6" w:rsidRPr="007D78A2">
        <w:rPr>
          <w:rFonts w:ascii="Nirmala UI" w:hAnsi="Nirmala UI" w:cs="Nirmala UI"/>
          <w:sz w:val="18"/>
          <w:szCs w:val="18"/>
        </w:rPr>
        <w:t>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>, "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ীভাব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জবাব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েব</w:t>
      </w:r>
      <w:r w:rsidR="00DD3837" w:rsidRPr="007D78A2">
        <w:rPr>
          <w:rFonts w:ascii="Nirmala UI" w:hAnsi="Nirmala UI" w:cs="Nirmala UI"/>
          <w:sz w:val="18"/>
          <w:szCs w:val="18"/>
        </w:rPr>
        <w:t>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লব</w:t>
      </w:r>
      <w:r w:rsidR="002A1636" w:rsidRPr="007D78A2">
        <w:rPr>
          <w:rFonts w:ascii="Nirmala UI" w:hAnsi="Nirmala UI" w:cs="Nirmala UI"/>
          <w:sz w:val="18"/>
          <w:szCs w:val="18"/>
        </w:rPr>
        <w:t>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?"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ব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ভাবন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াথায়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ঘুরপাক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খে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থাক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>।</w:t>
      </w:r>
    </w:p>
    <w:p w14:paraId="74B65DC3" w14:textId="77777777" w:rsidR="00A810D6" w:rsidRPr="007D78A2" w:rsidRDefault="00A810D6" w:rsidP="00A810D6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1337E92B" w14:textId="1CDBA52A" w:rsidR="009C5BFC" w:rsidRPr="007D78A2" w:rsidRDefault="00A810D6" w:rsidP="00A810D6">
      <w:pPr>
        <w:spacing w:after="0" w:line="240" w:lineRule="auto"/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তব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া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উক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ে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ৃদয়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োন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ঝড়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তোলে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চিলতে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আলো</w:t>
      </w:r>
      <w:proofErr w:type="spellEnd"/>
      <w:r w:rsidR="00DD3837" w:rsidRPr="007D78A2">
        <w:rPr>
          <w:rFonts w:ascii="Nirmala UI" w:hAnsi="Nirmala UI" w:cs="Nirmala UI"/>
          <w:sz w:val="18"/>
          <w:szCs w:val="18"/>
        </w:rPr>
        <w:t>।</w:t>
      </w:r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মুখের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কোণে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ফুটে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ওঠে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বিন্দু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মিষ্টি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হাসি</w:t>
      </w:r>
      <w:proofErr w:type="spellEnd"/>
      <w:r w:rsidR="00DD3837" w:rsidRPr="007D78A2">
        <w:rPr>
          <w:rFonts w:ascii="Nirmala UI" w:hAnsi="Nirmala UI" w:cs="Nirmala UI"/>
          <w:sz w:val="18"/>
          <w:szCs w:val="18"/>
        </w:rPr>
        <w:t>।</w:t>
      </w:r>
      <w:r w:rsidR="009C5BFC" w:rsidRPr="007D78A2">
        <w:rPr>
          <w:rFonts w:ascii="Nirmala UI" w:hAnsi="Nirmala UI" w:cs="Nirmala UI"/>
          <w:sz w:val="18"/>
          <w:szCs w:val="18"/>
        </w:rPr>
        <w:br/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মনের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অজানা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কোণে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বাজে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সুরেলা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বীণার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>,</w:t>
      </w:r>
      <w:r w:rsidRPr="007D78A2">
        <w:rPr>
          <w:rFonts w:ascii="Nirmala UI" w:hAnsi="Nirmala UI" w:cs="Nirmala UI"/>
          <w:sz w:val="18"/>
          <w:szCs w:val="18"/>
        </w:rPr>
        <w:t xml:space="preserve"> </w:t>
      </w:r>
      <w:r w:rsidR="009C5BFC" w:rsidRPr="007D78A2">
        <w:rPr>
          <w:rFonts w:ascii="Nirmala UI" w:hAnsi="Nirmala UI" w:cs="Nirmala UI"/>
          <w:sz w:val="18"/>
          <w:szCs w:val="18"/>
        </w:rPr>
        <w:t>"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কী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লিখেছে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সে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?"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প্রশ্নে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ভরে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যায়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সব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দিকের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আকাশ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>।</w:t>
      </w:r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ুক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ভেত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ৌতুহ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আনন্দের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স্রোতে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ভাসে</w:t>
      </w:r>
      <w:proofErr w:type="spellEnd"/>
      <w:r w:rsidR="009C5BFC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C5BFC" w:rsidRPr="007D78A2">
        <w:rPr>
          <w:rFonts w:ascii="Nirmala UI" w:hAnsi="Nirmala UI" w:cs="Nirmala UI"/>
          <w:sz w:val="18"/>
          <w:szCs w:val="18"/>
        </w:rPr>
        <w:t>ম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এ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ো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ক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ুন্দরী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েয়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্রথম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েসেজ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ৃ</w:t>
      </w:r>
      <w:r w:rsidR="00867903" w:rsidRPr="007D78A2">
        <w:rPr>
          <w:rFonts w:ascii="Nirmala UI" w:hAnsi="Nirmala UI" w:cs="Nirmala UI"/>
          <w:sz w:val="18"/>
          <w:szCs w:val="18"/>
        </w:rPr>
        <w:t>ষ্টি</w:t>
      </w:r>
      <w:r w:rsidRPr="007D78A2">
        <w:rPr>
          <w:rFonts w:ascii="Nirmala UI" w:hAnsi="Nirmala UI" w:cs="Nirmala UI"/>
          <w:sz w:val="18"/>
          <w:szCs w:val="18"/>
        </w:rPr>
        <w:t>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নন্দ</w:t>
      </w:r>
      <w:proofErr w:type="spellEnd"/>
      <w:r w:rsidRPr="007D78A2">
        <w:rPr>
          <w:rFonts w:ascii="Nirmala UI" w:hAnsi="Nirmala UI" w:cs="Nirmala UI"/>
          <w:sz w:val="18"/>
          <w:szCs w:val="18"/>
        </w:rPr>
        <w:t>।</w:t>
      </w:r>
      <w:r w:rsidR="009C5BFC" w:rsidRPr="007D78A2">
        <w:rPr>
          <w:rFonts w:ascii="Nirmala UI" w:hAnsi="Nirmala UI" w:cs="Nirmala UI"/>
          <w:sz w:val="18"/>
          <w:szCs w:val="18"/>
        </w:rPr>
        <w:br/>
      </w:r>
    </w:p>
    <w:p w14:paraId="62F8DCAD" w14:textId="77777777" w:rsidR="009C5BFC" w:rsidRPr="007D78A2" w:rsidRDefault="007B4B76" w:rsidP="00DE0997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স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শুর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তু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জীবন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</w:p>
    <w:p w14:paraId="0D50221F" w14:textId="676CFF27" w:rsidR="002A1636" w:rsidRPr="007D78A2" w:rsidRDefault="00DD3837" w:rsidP="001F0BB8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প্রা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রোজ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ইনিয়ে-বিনিয়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কখনো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বিত</w:t>
      </w:r>
      <w:r w:rsidR="00D47D8B" w:rsidRPr="007D78A2">
        <w:rPr>
          <w:rFonts w:ascii="Nirmala UI" w:hAnsi="Nirmala UI" w:cs="Nirmala UI"/>
          <w:sz w:val="18"/>
          <w:szCs w:val="18"/>
        </w:rPr>
        <w:t>া</w:t>
      </w:r>
      <w:r w:rsidRPr="007D78A2">
        <w:rPr>
          <w:rFonts w:ascii="Nirmala UI" w:hAnsi="Nirmala UI" w:cs="Nirmala UI"/>
          <w:sz w:val="18"/>
          <w:szCs w:val="18"/>
        </w:rPr>
        <w:t>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ছন্দ</w:t>
      </w:r>
      <w:r w:rsidR="00D47D8B" w:rsidRPr="007D78A2">
        <w:rPr>
          <w:rFonts w:ascii="Nirmala UI" w:hAnsi="Nirmala UI" w:cs="Nirmala UI"/>
          <w:sz w:val="18"/>
          <w:szCs w:val="18"/>
        </w:rPr>
        <w:t>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জীব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ংস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ৃথিবী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রুপ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রস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ঁক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থাকে</w:t>
      </w:r>
      <w:proofErr w:type="spellEnd"/>
      <w:r w:rsidR="00D47D8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47D8B" w:rsidRPr="007D78A2">
        <w:rPr>
          <w:rFonts w:ascii="Nirmala UI" w:hAnsi="Nirmala UI" w:cs="Nirmala UI"/>
          <w:sz w:val="18"/>
          <w:szCs w:val="18"/>
        </w:rPr>
        <w:t>কথার</w:t>
      </w:r>
      <w:proofErr w:type="spellEnd"/>
      <w:r w:rsidR="00D47D8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47D8B" w:rsidRPr="007D78A2">
        <w:rPr>
          <w:rFonts w:ascii="Nirmala UI" w:hAnsi="Nirmala UI" w:cs="Nirmala UI"/>
          <w:sz w:val="18"/>
          <w:szCs w:val="18"/>
        </w:rPr>
        <w:t>ফুলঝুড়ি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7B4B76" w:rsidRPr="007D78A2">
        <w:rPr>
          <w:rFonts w:ascii="Nirmala UI" w:hAnsi="Nirmala UI" w:cs="Nirmala UI"/>
          <w:sz w:val="18"/>
          <w:szCs w:val="18"/>
        </w:rPr>
        <w:t>অর্পিতার</w:t>
      </w:r>
      <w:proofErr w:type="spellEnd"/>
      <w:r w:rsidR="007B4B7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সাথে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কথা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বলতে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বলতে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B4B76" w:rsidRPr="007D78A2">
        <w:rPr>
          <w:rFonts w:ascii="Nirmala UI" w:hAnsi="Nirmala UI" w:cs="Nirmala UI"/>
          <w:sz w:val="18"/>
          <w:szCs w:val="18"/>
        </w:rPr>
        <w:t>ইশানে</w:t>
      </w:r>
      <w:r w:rsidR="00744548" w:rsidRPr="007D78A2">
        <w:rPr>
          <w:rFonts w:ascii="Nirmala UI" w:hAnsi="Nirmala UI" w:cs="Nirmala UI"/>
          <w:sz w:val="18"/>
          <w:szCs w:val="18"/>
        </w:rPr>
        <w:t>র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মনে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অদ্ভুত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অনুভূতি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জন্মালো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সে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বুঝতে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পারলো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হৃদয়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B4B76" w:rsidRPr="007D78A2">
        <w:rPr>
          <w:rFonts w:ascii="Nirmala UI" w:hAnsi="Nirmala UI" w:cs="Nirmala UI"/>
          <w:sz w:val="18"/>
          <w:szCs w:val="18"/>
        </w:rPr>
        <w:t>অর্পিতা</w:t>
      </w:r>
      <w:r w:rsidR="00744548" w:rsidRPr="007D78A2">
        <w:rPr>
          <w:rFonts w:ascii="Nirmala UI" w:hAnsi="Nirmala UI" w:cs="Nirmala UI"/>
          <w:sz w:val="18"/>
          <w:szCs w:val="18"/>
        </w:rPr>
        <w:t>র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প্রতি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আসক্ত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হয়ে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পড়ছে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7B4B76" w:rsidRPr="007D78A2">
        <w:rPr>
          <w:rFonts w:ascii="Nirmala UI" w:hAnsi="Nirmala UI" w:cs="Nirmala UI"/>
          <w:sz w:val="18"/>
          <w:szCs w:val="18"/>
        </w:rPr>
        <w:t>ইশান</w:t>
      </w:r>
      <w:proofErr w:type="spellEnd"/>
      <w:r w:rsidR="007B4B7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B4B76" w:rsidRPr="007D78A2">
        <w:rPr>
          <w:rFonts w:ascii="Nirmala UI" w:hAnsi="Nirmala UI" w:cs="Nirmala UI"/>
          <w:sz w:val="18"/>
          <w:szCs w:val="18"/>
        </w:rPr>
        <w:t>অর্পিতার</w:t>
      </w:r>
      <w:proofErr w:type="spellEnd"/>
      <w:r w:rsidR="007B4B7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সরলতা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ও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মেধা</w:t>
      </w:r>
      <w:r w:rsidR="007B4B76" w:rsidRPr="007D78A2">
        <w:rPr>
          <w:rFonts w:ascii="Nirmala UI" w:hAnsi="Nirmala UI" w:cs="Nirmala UI"/>
          <w:sz w:val="18"/>
          <w:szCs w:val="18"/>
        </w:rPr>
        <w:t>য়</w:t>
      </w:r>
      <w:proofErr w:type="spellEnd"/>
      <w:r w:rsidR="007B4B7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B4B76" w:rsidRPr="007D78A2">
        <w:rPr>
          <w:rFonts w:ascii="Nirmala UI" w:hAnsi="Nirmala UI" w:cs="Nirmala UI"/>
          <w:sz w:val="18"/>
          <w:szCs w:val="18"/>
        </w:rPr>
        <w:t>মুগ্ধ</w:t>
      </w:r>
      <w:proofErr w:type="spellEnd"/>
      <w:r w:rsidR="007B4B76" w:rsidRPr="007D78A2">
        <w:rPr>
          <w:rFonts w:ascii="Nirmala UI" w:hAnsi="Nirmala UI" w:cs="Nirmala UI"/>
          <w:sz w:val="18"/>
          <w:szCs w:val="18"/>
        </w:rPr>
        <w:t>।</w:t>
      </w:r>
    </w:p>
    <w:p w14:paraId="69D29BEA" w14:textId="112F877A" w:rsidR="001F0BB8" w:rsidRPr="007D78A2" w:rsidRDefault="00744548" w:rsidP="00744548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যেদি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ার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্রথমবার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ত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ুখোমুখ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ল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2A1636" w:rsidRPr="007D78A2">
        <w:rPr>
          <w:rFonts w:ascii="Nirmala UI" w:hAnsi="Nirmala UI" w:cs="Nirmala UI"/>
          <w:sz w:val="18"/>
          <w:szCs w:val="18"/>
        </w:rPr>
        <w:t>অর্পিতা</w:t>
      </w:r>
      <w:r w:rsidRPr="007D78A2">
        <w:rPr>
          <w:rFonts w:ascii="Nirmala UI" w:hAnsi="Nirmala UI" w:cs="Nirmala UI"/>
          <w:sz w:val="18"/>
          <w:szCs w:val="18"/>
        </w:rPr>
        <w:t>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ন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রকম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উত্তেজন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এবং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ভয়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াজ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ছি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r w:rsidR="001F0BB8" w:rsidRPr="007D78A2">
        <w:rPr>
          <w:rFonts w:ascii="Nirmala UI" w:hAnsi="Nirmala UI" w:cs="Nirmala UI"/>
          <w:sz w:val="18"/>
          <w:szCs w:val="18"/>
        </w:rPr>
        <w:t xml:space="preserve">মধ্য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ঢাকার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একটি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্যাফে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তাদের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প্রথম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সরাসরি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সাক্ষা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ৎ।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একদিন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ইশানই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অর্পিতাকে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সরাসরি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দেখা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করার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প্রস্তাব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দিল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>।</w:t>
      </w:r>
    </w:p>
    <w:p w14:paraId="551E11D3" w14:textId="77777777" w:rsidR="001F0BB8" w:rsidRPr="007D78A2" w:rsidRDefault="001F0BB8" w:rsidP="00744548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5639A600" w14:textId="527D27FC" w:rsidR="00BB0266" w:rsidRPr="007D78A2" w:rsidRDefault="002A1636" w:rsidP="00744548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ইশ</w:t>
      </w:r>
      <w:r w:rsidR="00BB0266" w:rsidRPr="007D78A2">
        <w:rPr>
          <w:rFonts w:ascii="Nirmala UI" w:hAnsi="Nirmala UI" w:cs="Nirmala UI"/>
          <w:sz w:val="18"/>
          <w:szCs w:val="18"/>
        </w:rPr>
        <w:t>া</w:t>
      </w:r>
      <w:r w:rsidRPr="007D78A2">
        <w:rPr>
          <w:rFonts w:ascii="Nirmala UI" w:hAnsi="Nirmala UI" w:cs="Nirmala UI"/>
          <w:sz w:val="18"/>
          <w:szCs w:val="18"/>
        </w:rPr>
        <w:t>ন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আগে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থেকেই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অপেক্ষা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করছ</w:t>
      </w:r>
      <w:r w:rsidR="001F0BB8" w:rsidRPr="007D78A2">
        <w:rPr>
          <w:rFonts w:ascii="Nirmala UI" w:hAnsi="Nirmala UI" w:cs="Nirmala UI"/>
          <w:sz w:val="18"/>
          <w:szCs w:val="18"/>
        </w:rPr>
        <w:t>িল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অর্পিতার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জন্য</w:t>
      </w:r>
      <w:r w:rsidR="00744548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প্রথম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দেখাতেই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একেবারে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মুগ্ধ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হুবহু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F0BB8"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ফেইস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ুক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অর্পিতা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অবাক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হয়েই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তাকিয়ে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ছিল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অর্পিতার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দিকে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ইশান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অনেক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ক্ষন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ঘন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কালো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লম্বা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কেশে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মাথার এক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পাশে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গুচ্ছ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লাল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গোলাপের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সৌন্দর্য্যের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বাহারটা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চোখে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লাগার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মতো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তারা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দুইজন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ক্যাফেতে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বসে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অনেকক্ষণ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কথা</w:t>
      </w:r>
      <w:proofErr w:type="spellEnd"/>
      <w:r w:rsidR="0074454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4548" w:rsidRPr="007D78A2">
        <w:rPr>
          <w:rFonts w:ascii="Nirmala UI" w:hAnsi="Nirmala UI" w:cs="Nirmala UI"/>
          <w:sz w:val="18"/>
          <w:szCs w:val="18"/>
        </w:rPr>
        <w:t>বলল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অর্পিতার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কথা-বার্তায়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ইশান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বেশ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খুশী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হলো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খুব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সুন্দর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কথা</w:t>
      </w:r>
      <w:proofErr w:type="spellEnd"/>
      <w:r w:rsidR="001F0BB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বলে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অর্পিতা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মুখের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ভঙ্গিতে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ফুটে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উঠে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স্বর্গীয়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B0266" w:rsidRPr="007D78A2">
        <w:rPr>
          <w:rFonts w:ascii="Nirmala UI" w:hAnsi="Nirmala UI" w:cs="Nirmala UI"/>
          <w:sz w:val="18"/>
          <w:szCs w:val="18"/>
        </w:rPr>
        <w:t>প্রাঞ্জলতা</w:t>
      </w:r>
      <w:proofErr w:type="spellEnd"/>
      <w:r w:rsidR="00BB0266" w:rsidRPr="007D78A2">
        <w:rPr>
          <w:rFonts w:ascii="Nirmala UI" w:hAnsi="Nirmala UI" w:cs="Nirmala UI"/>
          <w:sz w:val="18"/>
          <w:szCs w:val="18"/>
        </w:rPr>
        <w:t>।</w:t>
      </w:r>
    </w:p>
    <w:p w14:paraId="7CA22450" w14:textId="77777777" w:rsidR="00BB0266" w:rsidRPr="007D78A2" w:rsidRDefault="00BB0266" w:rsidP="00744548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73581ADA" w14:textId="77777777" w:rsidR="00744548" w:rsidRPr="007D78A2" w:rsidRDefault="00BB0266" w:rsidP="00BB026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</w:rPr>
        <w:t>তখন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্থি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অর্পিতাক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কদি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নিজের করে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েব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া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ল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>।</w:t>
      </w:r>
    </w:p>
    <w:p w14:paraId="43AD2137" w14:textId="77777777" w:rsidR="00BB0266" w:rsidRPr="007D78A2" w:rsidRDefault="00BB0266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63E015A4" w14:textId="315BEF83" w:rsidR="00DC6602" w:rsidRPr="007D78A2" w:rsidRDefault="00BB0266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েশ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লো</w:t>
      </w:r>
      <w:r w:rsidR="00867903" w:rsidRPr="007D78A2">
        <w:rPr>
          <w:rFonts w:ascii="Nirmala UI" w:hAnsi="Nirmala UI" w:cs="Nirmala UI"/>
          <w:sz w:val="18"/>
          <w:szCs w:val="18"/>
          <w:lang w:val="en-US"/>
        </w:rPr>
        <w:t>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াটছিল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নতু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ংস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9521EB" w:rsidRPr="007D78A2">
        <w:rPr>
          <w:rFonts w:ascii="Nirmala UI" w:hAnsi="Nirmala UI" w:cs="Nirmala UI"/>
          <w:sz w:val="18"/>
          <w:szCs w:val="18"/>
          <w:lang w:val="en-US"/>
        </w:rPr>
        <w:t>কিন্তু</w:t>
      </w:r>
      <w:proofErr w:type="spellEnd"/>
      <w:r w:rsidR="009521E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সময়ের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সাথ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সাথ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বদলাত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থাক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জীবনের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চাওয়া-পাওয়া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আনন্দ-উল্লাস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আর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চলার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পথ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অর্পিতার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এখন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বেশ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কিছু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বান্ধবী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এ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পাড়ায়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মাঝ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মধ্যে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বান্ধবীদের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বাসায়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যায়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সব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বান্ধবীরা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বেশ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সচ্ছল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9521EB" w:rsidRPr="007D78A2">
        <w:rPr>
          <w:rFonts w:ascii="Nirmala UI" w:hAnsi="Nirmala UI" w:cs="Nirmala UI"/>
          <w:sz w:val="18"/>
          <w:szCs w:val="18"/>
          <w:lang w:val="en-US"/>
        </w:rPr>
        <w:t>শুনেছে</w:t>
      </w:r>
      <w:proofErr w:type="spellEnd"/>
      <w:r w:rsidR="009521E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স্বামীরা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ঘুষের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চাকুরী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করে।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বান্ধবীরা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আবার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বল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ঘুষ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নিল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নাকি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বিপদ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চাকুরীর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জন্য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নাকি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ঘুষ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নিত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নয়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বড়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সাহেবদেরক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খাজনা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দিত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হয়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প্রতি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ম</w:t>
      </w:r>
      <w:r w:rsidR="009521EB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="00AD774E" w:rsidRPr="007D78A2">
        <w:rPr>
          <w:rFonts w:ascii="Nirmala UI" w:hAnsi="Nirmala UI" w:cs="Nirmala UI"/>
          <w:sz w:val="18"/>
          <w:szCs w:val="18"/>
          <w:lang w:val="en-US"/>
        </w:rPr>
        <w:t>স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মাস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সবা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নিজের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ব</w:t>
      </w:r>
      <w:r w:rsidR="009521EB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="00AD774E" w:rsidRPr="007D78A2">
        <w:rPr>
          <w:rFonts w:ascii="Nirmala UI" w:hAnsi="Nirmala UI" w:cs="Nirmala UI"/>
          <w:sz w:val="18"/>
          <w:szCs w:val="18"/>
          <w:lang w:val="en-US"/>
        </w:rPr>
        <w:t>ড়ীত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থাক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কারো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আবার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ঢাকায়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দুই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তিনটি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D774E" w:rsidRPr="007D78A2">
        <w:rPr>
          <w:rFonts w:ascii="Nirmala UI" w:hAnsi="Nirmala UI" w:cs="Nirmala UI"/>
          <w:sz w:val="18"/>
          <w:szCs w:val="18"/>
          <w:lang w:val="en-US"/>
        </w:rPr>
        <w:t>বাড়ী</w:t>
      </w:r>
      <w:proofErr w:type="spellEnd"/>
      <w:r w:rsidR="00AD774E" w:rsidRPr="007D78A2">
        <w:rPr>
          <w:rFonts w:ascii="Nirmala UI" w:hAnsi="Nirmala UI" w:cs="Nirmala UI"/>
          <w:sz w:val="18"/>
          <w:szCs w:val="18"/>
          <w:lang w:val="en-US"/>
        </w:rPr>
        <w:t xml:space="preserve"> আছে।</w:t>
      </w:r>
      <w:r w:rsidR="009521E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</w:p>
    <w:p w14:paraId="26AB2C8A" w14:textId="77777777" w:rsidR="00AD774E" w:rsidRPr="007D78A2" w:rsidRDefault="00AD774E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0FD87C8F" w14:textId="681C2D54" w:rsidR="00AD774E" w:rsidRPr="007D78A2" w:rsidRDefault="002939D4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এসব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দেখ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াথায়ও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867903" w:rsidRPr="007D78A2">
        <w:rPr>
          <w:rFonts w:ascii="Nirmala UI" w:hAnsi="Nirmala UI" w:cs="Nirmala UI"/>
          <w:sz w:val="18"/>
          <w:szCs w:val="18"/>
          <w:lang w:val="en-US"/>
        </w:rPr>
        <w:t>শ</w:t>
      </w:r>
      <w:r w:rsidRPr="007D78A2">
        <w:rPr>
          <w:rFonts w:ascii="Nirmala UI" w:hAnsi="Nirmala UI" w:cs="Nirmala UI"/>
          <w:sz w:val="18"/>
          <w:szCs w:val="18"/>
          <w:lang w:val="en-US"/>
        </w:rPr>
        <w:t>য়তা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থাক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7F2F25EE" w14:textId="77777777" w:rsidR="002939D4" w:rsidRPr="007D78A2" w:rsidRDefault="005F2BD2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7D78A2">
        <w:rPr>
          <w:rFonts w:ascii="Nirmala UI" w:hAnsi="Nirmala UI" w:cs="Nirmala UI"/>
          <w:sz w:val="18"/>
          <w:szCs w:val="18"/>
          <w:lang w:val="en-US"/>
        </w:rPr>
        <w:t xml:space="preserve">এক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রা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খাবার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ময়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ইশানকে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বলে</w:t>
      </w:r>
      <w:proofErr w:type="spellEnd"/>
      <w:proofErr w:type="gram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-“</w:t>
      </w:r>
      <w:proofErr w:type="spellStart"/>
      <w:proofErr w:type="gram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তুমি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এই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চাকুরীটা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ছেড়ে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ঘুষের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চাকুরী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নিতে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পার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?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তাহলে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আমাদেরও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একটা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ফ্লাটবাড়ী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হবে। </w:t>
      </w:r>
      <w:proofErr w:type="spell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গাড়ী</w:t>
      </w:r>
      <w:proofErr w:type="spellEnd"/>
      <w:r w:rsidR="002939D4" w:rsidRPr="007D78A2">
        <w:rPr>
          <w:rFonts w:ascii="Nirmala UI" w:hAnsi="Nirmala UI" w:cs="Nirmala UI"/>
          <w:sz w:val="18"/>
          <w:szCs w:val="18"/>
          <w:lang w:val="en-US"/>
        </w:rPr>
        <w:t xml:space="preserve"> হবে</w:t>
      </w:r>
      <w:proofErr w:type="gramStart"/>
      <w:r w:rsidR="002939D4" w:rsidRPr="007D78A2">
        <w:rPr>
          <w:rFonts w:ascii="Nirmala UI" w:hAnsi="Nirmala UI" w:cs="Nirmala UI"/>
          <w:sz w:val="18"/>
          <w:szCs w:val="18"/>
          <w:lang w:val="en-US"/>
        </w:rPr>
        <w:t>।“</w:t>
      </w:r>
      <w:proofErr w:type="gramEnd"/>
    </w:p>
    <w:p w14:paraId="4ECF0D34" w14:textId="77777777" w:rsidR="005F2BD2" w:rsidRPr="007D78A2" w:rsidRDefault="005F2BD2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: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হঠ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ৎ আজ এ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থ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783A5389" w14:textId="68DA9E0B" w:rsidR="005F2BD2" w:rsidRPr="007D78A2" w:rsidRDefault="005F2BD2" w:rsidP="005F2BD2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Style w:val="Strong"/>
          <w:rFonts w:ascii="Nirmala UI" w:hAnsi="Nirmala UI" w:cs="Nirmala UI"/>
          <w:b w:val="0"/>
          <w:bCs w:val="0"/>
          <w:sz w:val="18"/>
          <w:szCs w:val="18"/>
        </w:rPr>
        <w:t>অর্পিত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>: (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ডিন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ার্ভ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)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জান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আজ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রিনা'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াথ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চ্ছি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িশ্বাস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ারব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ওর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ত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ভালো </w:t>
      </w:r>
      <w:r w:rsidR="009521EB" w:rsidRPr="007D78A2">
        <w:rPr>
          <w:rFonts w:ascii="Nirmala UI" w:hAnsi="Nirmala UI" w:cs="Nirmala UI"/>
          <w:sz w:val="18"/>
          <w:szCs w:val="18"/>
        </w:rPr>
        <w:t>আছে</w:t>
      </w:r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ও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্বামী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রকারী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চাকরি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োগ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িয়ে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াত্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ি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ছ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ল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খ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টাক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ঝর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ওদ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ি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েড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রুমের</w:t>
      </w:r>
      <w:proofErr w:type="spellEnd"/>
      <w:r w:rsidR="009521E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ফ্লাট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ব্ব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লাখ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টাক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িয়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িনে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তু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গাড়ী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স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গামী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াস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টিভি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ষা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ইঞ্চ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ুন্দ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লাগছ</w:t>
      </w:r>
      <w:r w:rsidR="009521EB" w:rsidRPr="007D78A2">
        <w:rPr>
          <w:rFonts w:ascii="Nirmala UI" w:hAnsi="Nirmala UI" w:cs="Nirmala UI"/>
          <w:sz w:val="18"/>
          <w:szCs w:val="18"/>
        </w:rPr>
        <w:t>িল</w:t>
      </w:r>
      <w:proofErr w:type="spellEnd"/>
      <w:r w:rsidR="009521EB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521EB" w:rsidRPr="007D78A2">
        <w:rPr>
          <w:rFonts w:ascii="Nirmala UI" w:hAnsi="Nirmala UI" w:cs="Nirmala UI"/>
          <w:sz w:val="18"/>
          <w:szCs w:val="18"/>
        </w:rPr>
        <w:t>নাটক</w:t>
      </w:r>
      <w:proofErr w:type="spellEnd"/>
      <w:r w:rsidR="00867903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521EB" w:rsidRPr="007D78A2">
        <w:rPr>
          <w:rFonts w:ascii="Nirmala UI" w:hAnsi="Nirmala UI" w:cs="Nirmala UI"/>
          <w:sz w:val="18"/>
          <w:szCs w:val="18"/>
        </w:rPr>
        <w:t>দেখ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>।</w:t>
      </w:r>
    </w:p>
    <w:p w14:paraId="70A3B231" w14:textId="7670C0B2" w:rsidR="005F2BD2" w:rsidRPr="007D78A2" w:rsidRDefault="005F2BD2" w:rsidP="005F2BD2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Style w:val="Strong"/>
          <w:rFonts w:ascii="Nirmala UI" w:hAnsi="Nirmala UI" w:cs="Nirmala UI"/>
          <w:b w:val="0"/>
          <w:bCs w:val="0"/>
          <w:sz w:val="18"/>
          <w:szCs w:val="18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>: (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্লেট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ুখ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তুলে)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ত্য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? ভালো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ুম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জান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আমার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শিক্ষকত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চাকরি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খুশ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ছ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অত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েশী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টাক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রক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>।</w:t>
      </w:r>
    </w:p>
    <w:p w14:paraId="52F7F2B8" w14:textId="77777777" w:rsidR="005F2BD2" w:rsidRPr="007D78A2" w:rsidRDefault="005F2BD2" w:rsidP="005F2BD2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Style w:val="Strong"/>
          <w:rFonts w:ascii="Nirmala UI" w:hAnsi="Nirmala UI" w:cs="Nirmala UI"/>
          <w:b w:val="0"/>
          <w:bCs w:val="0"/>
          <w:sz w:val="18"/>
          <w:szCs w:val="18"/>
        </w:rPr>
        <w:t>অর্পিতা</w:t>
      </w:r>
      <w:proofErr w:type="spellEnd"/>
      <w:r w:rsidRPr="007D78A2">
        <w:rPr>
          <w:rFonts w:ascii="Nirmala UI" w:hAnsi="Nirmala UI" w:cs="Nirmala UI"/>
          <w:b/>
          <w:bCs/>
          <w:sz w:val="18"/>
          <w:szCs w:val="18"/>
        </w:rPr>
        <w:t>:</w:t>
      </w:r>
      <w:r w:rsidRPr="007D78A2">
        <w:rPr>
          <w:rFonts w:ascii="Nirmala UI" w:hAnsi="Nirmala UI" w:cs="Nirmala UI"/>
          <w:sz w:val="18"/>
          <w:szCs w:val="18"/>
        </w:rPr>
        <w:t xml:space="preserve"> (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িঃশ্বাস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ফেল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) জানি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ুম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শিক্ষকত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ভালোবাস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ভেব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েখ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রকারী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চাকরি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অনেক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ুবিধ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আছে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ত্য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লল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ঘুষ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অতিরিক্ত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টাকায়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জীব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অনেক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হজ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য়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াব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র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ড়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াড়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িন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ারব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ভালো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গাড়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িন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ারব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ভবিষ্যত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জন্য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ও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ঞ্চয়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ারব</w:t>
      </w:r>
      <w:proofErr w:type="spellEnd"/>
      <w:r w:rsidRPr="007D78A2">
        <w:rPr>
          <w:rFonts w:ascii="Nirmala UI" w:hAnsi="Nirmala UI" w:cs="Nirmala UI"/>
          <w:sz w:val="18"/>
          <w:szCs w:val="18"/>
        </w:rPr>
        <w:t>।</w:t>
      </w:r>
    </w:p>
    <w:p w14:paraId="0D274C7F" w14:textId="77777777" w:rsidR="005F2BD2" w:rsidRPr="007D78A2" w:rsidRDefault="005F2BD2" w:rsidP="005F2BD2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>: (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ৃঢ়ভাব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)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োম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ুঝ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ারছ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ঘুষ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েওয়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?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ঠিক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য়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আমার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ীতি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িরুদ্ধ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শিক্ষকত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য়ত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ধনী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ব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াক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ধরন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ন্তুষ্ট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ৃপ্ত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েয়</w:t>
      </w:r>
      <w:proofErr w:type="spellEnd"/>
      <w:r w:rsidRPr="007D78A2">
        <w:rPr>
          <w:rFonts w:ascii="Nirmala UI" w:hAnsi="Nirmala UI" w:cs="Nirmala UI"/>
          <w:sz w:val="18"/>
          <w:szCs w:val="18"/>
        </w:rPr>
        <w:t>।</w:t>
      </w:r>
    </w:p>
    <w:p w14:paraId="37AE5AD6" w14:textId="734C7610" w:rsidR="005F2BD2" w:rsidRPr="007D78A2" w:rsidRDefault="005F2BD2" w:rsidP="005F2BD2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Style w:val="Strong"/>
          <w:rFonts w:ascii="Nirmala UI" w:hAnsi="Nirmala UI" w:cs="Nirmala UI"/>
          <w:b w:val="0"/>
          <w:bCs w:val="0"/>
          <w:sz w:val="18"/>
          <w:szCs w:val="18"/>
        </w:rPr>
        <w:t>অর্পিতা</w:t>
      </w:r>
      <w:proofErr w:type="spellEnd"/>
      <w:r w:rsidRPr="007D78A2">
        <w:rPr>
          <w:rFonts w:ascii="Nirmala UI" w:hAnsi="Nirmala UI" w:cs="Nirmala UI"/>
          <w:b/>
          <w:bCs/>
          <w:sz w:val="18"/>
          <w:szCs w:val="18"/>
        </w:rPr>
        <w:t>:</w:t>
      </w:r>
      <w:r w:rsidRPr="007D78A2">
        <w:rPr>
          <w:rFonts w:ascii="Nirmala UI" w:hAnsi="Nirmala UI" w:cs="Nirmala UI"/>
          <w:sz w:val="18"/>
          <w:szCs w:val="18"/>
        </w:rPr>
        <w:t xml:space="preserve"> (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িরক্ত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য়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)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ীত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বি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রিশোধ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া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?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েখ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ুম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ত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রিশ্রম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আমার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খারাপ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খ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েখ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র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ও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ভালো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থাক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ারতাম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যদ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ুম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একটু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চেষ্টা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একটা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সরকারী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চাকুরী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নাও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>।</w:t>
      </w:r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বা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ঘুষ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েয়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ানে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বা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খারাপ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লোক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য়</w:t>
      </w:r>
      <w:proofErr w:type="spellEnd"/>
      <w:r w:rsidRPr="007D78A2">
        <w:rPr>
          <w:rFonts w:ascii="Nirmala UI" w:hAnsi="Nirmala UI" w:cs="Nirmala UI"/>
          <w:sz w:val="18"/>
          <w:szCs w:val="18"/>
        </w:rPr>
        <w:t>।</w:t>
      </w:r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রিনাতো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বলে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ঘুষ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নাকি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নিতে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হয়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এইটাই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নাকি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নিয়ম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>।</w:t>
      </w:r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নাজমাকে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দেখ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ওদের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তিন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তিনটি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গাড়ী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কতো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চাকর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বাকর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>।</w:t>
      </w:r>
    </w:p>
    <w:p w14:paraId="36DF8E26" w14:textId="49084123" w:rsidR="005F2BD2" w:rsidRPr="007D78A2" w:rsidRDefault="005F2BD2" w:rsidP="005F2BD2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>: (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ৃদ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েস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)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ঘুষ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িচ্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ে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য়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ে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গুরুত্বপূর্ণ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ঘুষ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চ্ছ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ধরন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ুর্নীত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মাজ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ক্যান্সারের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মত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>।</w:t>
      </w:r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ঘুষখোররা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সমাজের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67903" w:rsidRPr="007D78A2">
        <w:rPr>
          <w:rFonts w:ascii="Nirmala UI" w:hAnsi="Nirmala UI" w:cs="Nirmala UI"/>
          <w:sz w:val="18"/>
          <w:szCs w:val="18"/>
        </w:rPr>
        <w:t>শ</w:t>
      </w:r>
      <w:r w:rsidR="00432788" w:rsidRPr="007D78A2">
        <w:rPr>
          <w:rFonts w:ascii="Nirmala UI" w:hAnsi="Nirmala UI" w:cs="Nirmala UI"/>
          <w:sz w:val="18"/>
          <w:szCs w:val="18"/>
        </w:rPr>
        <w:t>য়তান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>।</w:t>
      </w:r>
      <w:r w:rsidR="00867903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67903" w:rsidRPr="007D78A2">
        <w:rPr>
          <w:rFonts w:ascii="Nirmala UI" w:hAnsi="Nirmala UI" w:cs="Nirmala UI"/>
          <w:sz w:val="18"/>
          <w:szCs w:val="18"/>
        </w:rPr>
        <w:t>ওদের</w:t>
      </w:r>
      <w:proofErr w:type="spellEnd"/>
      <w:r w:rsidR="00867903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67903" w:rsidRPr="007D78A2">
        <w:rPr>
          <w:rFonts w:ascii="Nirmala UI" w:hAnsi="Nirmala UI" w:cs="Nirmala UI"/>
          <w:sz w:val="18"/>
          <w:szCs w:val="18"/>
        </w:rPr>
        <w:t>শরীরে</w:t>
      </w:r>
      <w:proofErr w:type="spellEnd"/>
      <w:r w:rsidR="00867903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67903" w:rsidRPr="007D78A2">
        <w:rPr>
          <w:rFonts w:ascii="Nirmala UI" w:hAnsi="Nirmala UI" w:cs="Nirmala UI"/>
          <w:sz w:val="18"/>
          <w:szCs w:val="18"/>
        </w:rPr>
        <w:t>প্রেতের</w:t>
      </w:r>
      <w:proofErr w:type="spellEnd"/>
      <w:r w:rsidR="00867903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67903" w:rsidRPr="007D78A2">
        <w:rPr>
          <w:rFonts w:ascii="Nirmala UI" w:hAnsi="Nirmala UI" w:cs="Nirmala UI"/>
          <w:sz w:val="18"/>
          <w:szCs w:val="18"/>
        </w:rPr>
        <w:t>বসবাস</w:t>
      </w:r>
      <w:proofErr w:type="spellEnd"/>
      <w:r w:rsidR="00867903" w:rsidRPr="007D78A2">
        <w:rPr>
          <w:rFonts w:ascii="Nirmala UI" w:hAnsi="Nirmala UI" w:cs="Nirmala UI"/>
          <w:sz w:val="18"/>
          <w:szCs w:val="18"/>
        </w:rPr>
        <w:t>।</w:t>
      </w:r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ঈশ্ব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ব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দেখেন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ঘুষখোররা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ইশ্বরের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বড়ো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শত্রু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নরকেও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ঠাঁই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পাবে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না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তুমি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তো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ধর্মো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কর্মো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B70109" w:rsidRPr="007D78A2">
        <w:rPr>
          <w:rFonts w:ascii="Nirmala UI" w:hAnsi="Nirmala UI" w:cs="Nirmala UI"/>
          <w:sz w:val="18"/>
          <w:szCs w:val="18"/>
        </w:rPr>
        <w:t>করো</w:t>
      </w:r>
      <w:proofErr w:type="spellEnd"/>
      <w:r w:rsidR="00B70109"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434D65" w:rsidRPr="007D78A2">
        <w:rPr>
          <w:rFonts w:ascii="Nirmala UI" w:hAnsi="Nirmala UI" w:cs="Nirmala UI"/>
          <w:sz w:val="18"/>
          <w:szCs w:val="18"/>
        </w:rPr>
        <w:t>পাপী</w:t>
      </w:r>
      <w:proofErr w:type="spellEnd"/>
      <w:r w:rsidR="00434D65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4D65" w:rsidRPr="007D78A2">
        <w:rPr>
          <w:rFonts w:ascii="Nirmala UI" w:hAnsi="Nirmala UI" w:cs="Nirmala UI"/>
          <w:sz w:val="18"/>
          <w:szCs w:val="18"/>
        </w:rPr>
        <w:t>হবে</w:t>
      </w:r>
      <w:proofErr w:type="spellEnd"/>
      <w:r w:rsidR="00434D65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4D65" w:rsidRPr="007D78A2">
        <w:rPr>
          <w:rFonts w:ascii="Nirmala UI" w:hAnsi="Nirmala UI" w:cs="Nirmala UI"/>
          <w:sz w:val="18"/>
          <w:szCs w:val="18"/>
        </w:rPr>
        <w:t>না</w:t>
      </w:r>
      <w:proofErr w:type="spellEnd"/>
      <w:r w:rsidR="00434D65" w:rsidRPr="007D78A2">
        <w:rPr>
          <w:rFonts w:ascii="Nirmala UI" w:hAnsi="Nirmala UI" w:cs="Nirmala UI"/>
          <w:sz w:val="18"/>
          <w:szCs w:val="18"/>
        </w:rPr>
        <w:t>?</w:t>
      </w:r>
    </w:p>
    <w:p w14:paraId="395D0971" w14:textId="5FDB76F9" w:rsidR="005F2BD2" w:rsidRPr="007D78A2" w:rsidRDefault="005F2BD2" w:rsidP="005F2BD2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Style w:val="Strong"/>
          <w:rFonts w:ascii="Nirmala UI" w:hAnsi="Nirmala UI" w:cs="Nirmala UI"/>
          <w:b w:val="0"/>
          <w:bCs w:val="0"/>
          <w:sz w:val="18"/>
          <w:szCs w:val="18"/>
        </w:rPr>
        <w:t>অর্পিত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>: (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রম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য়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)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আমাকে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অতো-সতো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বুঝিওনা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। </w:t>
      </w:r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আমি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শুধু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একটু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আরামে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থাকতে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চাই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। </w:t>
      </w:r>
    </w:p>
    <w:p w14:paraId="41401263" w14:textId="77777777" w:rsidR="005F2BD2" w:rsidRPr="007D78A2" w:rsidRDefault="005F2BD2" w:rsidP="005F2BD2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>: (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াত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ধর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)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িও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জন্য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েরা</w:t>
      </w:r>
      <w:r w:rsidR="00434D65" w:rsidRPr="007D78A2">
        <w:rPr>
          <w:rFonts w:ascii="Nirmala UI" w:hAnsi="Nirmala UI" w:cs="Nirmala UI"/>
          <w:sz w:val="18"/>
          <w:szCs w:val="18"/>
        </w:rPr>
        <w:t>টা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চা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সল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থ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েটা</w:t>
      </w:r>
      <w:proofErr w:type="spellEnd"/>
      <w:r w:rsidR="00434D65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4D65" w:rsidRPr="007D78A2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অর্জ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র</w:t>
      </w:r>
      <w:r w:rsidR="00434D65" w:rsidRPr="007D78A2">
        <w:rPr>
          <w:rFonts w:ascii="Nirmala UI" w:hAnsi="Nirmala UI" w:cs="Nirmala UI"/>
          <w:sz w:val="18"/>
          <w:szCs w:val="18"/>
        </w:rPr>
        <w:t>তে</w:t>
      </w:r>
      <w:proofErr w:type="spellEnd"/>
      <w:r w:rsidR="00434D65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4D65" w:rsidRPr="007D78A2">
        <w:rPr>
          <w:rFonts w:ascii="Nirmala UI" w:hAnsi="Nirmala UI" w:cs="Nirmala UI"/>
          <w:sz w:val="18"/>
          <w:szCs w:val="18"/>
        </w:rPr>
        <w:t>পার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শিক্ষকত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হা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েশ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ট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ভবিষ্য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ৎ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্রজন্মক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গড়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োল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ি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গর্বিত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চা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আমার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াজ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িয়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ন্তানদ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জন্য </w:t>
      </w:r>
      <w:proofErr w:type="spellStart"/>
      <w:r w:rsidR="00434D65" w:rsidRPr="007D78A2">
        <w:rPr>
          <w:rFonts w:ascii="Nirmala UI" w:hAnsi="Nirmala UI" w:cs="Nirmala UI"/>
          <w:sz w:val="18"/>
          <w:szCs w:val="18"/>
        </w:rPr>
        <w:t>কিছু</w:t>
      </w:r>
      <w:proofErr w:type="spellEnd"/>
      <w:r w:rsidR="00434D65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4D65" w:rsidRPr="007D78A2">
        <w:rPr>
          <w:rFonts w:ascii="Nirmala UI" w:hAnsi="Nirmala UI" w:cs="Nirmala UI"/>
          <w:sz w:val="18"/>
          <w:szCs w:val="18"/>
        </w:rPr>
        <w:t>করতে</w:t>
      </w:r>
      <w:proofErr w:type="spellEnd"/>
      <w:r w:rsidR="00434D65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4D65" w:rsidRPr="007D78A2">
        <w:rPr>
          <w:rFonts w:ascii="Nirmala UI" w:hAnsi="Nirmala UI" w:cs="Nirmala UI"/>
          <w:sz w:val="18"/>
          <w:szCs w:val="18"/>
        </w:rPr>
        <w:t>পেরে</w:t>
      </w:r>
      <w:proofErr w:type="spellEnd"/>
      <w:r w:rsidR="00434D65" w:rsidRPr="007D78A2">
        <w:rPr>
          <w:rFonts w:ascii="Nirmala UI" w:hAnsi="Nirmala UI" w:cs="Nirmala UI"/>
          <w:sz w:val="18"/>
          <w:szCs w:val="18"/>
        </w:rPr>
        <w:t>।</w:t>
      </w:r>
    </w:p>
    <w:p w14:paraId="10166D39" w14:textId="77777777" w:rsidR="005F2BD2" w:rsidRPr="007D78A2" w:rsidRDefault="005F2BD2" w:rsidP="005F2BD2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Style w:val="Strong"/>
          <w:rFonts w:ascii="Nirmala UI" w:hAnsi="Nirmala UI" w:cs="Nirmala UI"/>
          <w:b w:val="0"/>
          <w:bCs w:val="0"/>
          <w:sz w:val="18"/>
          <w:szCs w:val="18"/>
        </w:rPr>
        <w:t>অর্পিতা</w:t>
      </w:r>
      <w:proofErr w:type="spellEnd"/>
      <w:r w:rsidRPr="007D78A2">
        <w:rPr>
          <w:rFonts w:ascii="Nirmala UI" w:hAnsi="Nirmala UI" w:cs="Nirmala UI"/>
          <w:b/>
          <w:bCs/>
          <w:sz w:val="18"/>
          <w:szCs w:val="18"/>
        </w:rPr>
        <w:t>:</w:t>
      </w:r>
      <w:r w:rsidRPr="007D78A2">
        <w:rPr>
          <w:rFonts w:ascii="Nirmala UI" w:hAnsi="Nirmala UI" w:cs="Nirmala UI"/>
          <w:sz w:val="18"/>
          <w:szCs w:val="18"/>
        </w:rPr>
        <w:t xml:space="preserve"> (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মাথ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েড়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)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ঠিক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আছে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ঘুষে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নয়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</w:p>
    <w:p w14:paraId="4768DBFA" w14:textId="657C29FB" w:rsidR="005F2BD2" w:rsidRPr="007D78A2" w:rsidRDefault="005F2BD2" w:rsidP="005F2BD2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</w:rPr>
        <w:t>: (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হাত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চুমু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খেয়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)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ত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ঠিক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আমরা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একসাথে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চলব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সঠিক</w:t>
      </w:r>
      <w:proofErr w:type="spellEnd"/>
      <w:r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</w:rPr>
        <w:t>পথে</w:t>
      </w:r>
      <w:proofErr w:type="spellEnd"/>
      <w:r w:rsidR="00432788" w:rsidRPr="007D78A2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32788" w:rsidRPr="007D78A2">
        <w:rPr>
          <w:rFonts w:ascii="Nirmala UI" w:hAnsi="Nirmala UI" w:cs="Nirmala UI"/>
          <w:sz w:val="18"/>
          <w:szCs w:val="18"/>
        </w:rPr>
        <w:t>হাঁটবো</w:t>
      </w:r>
      <w:proofErr w:type="spellEnd"/>
      <w:r w:rsidRPr="007D78A2">
        <w:rPr>
          <w:rFonts w:ascii="Nirmala UI" w:hAnsi="Nirmala UI" w:cs="Nirmala UI"/>
          <w:sz w:val="18"/>
          <w:szCs w:val="18"/>
        </w:rPr>
        <w:t>।</w:t>
      </w:r>
    </w:p>
    <w:p w14:paraId="1CCBEF79" w14:textId="77777777" w:rsidR="005F2BD2" w:rsidRPr="007D78A2" w:rsidRDefault="005F2BD2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52F09B31" w14:textId="2F73A7D6" w:rsidR="00F63E16" w:rsidRPr="007D78A2" w:rsidRDefault="00F63E16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একটি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ছ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েট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গেল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ঘর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এল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াদ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প্রথম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ন্তা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্রজ্ঞ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5FD32ED9" w14:textId="77777777" w:rsidR="00F63E16" w:rsidRPr="007D78A2" w:rsidRDefault="00F63E16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41F46987" w14:textId="34FECBF3" w:rsidR="00DC6602" w:rsidRPr="007D78A2" w:rsidRDefault="00242C78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ডাক্তারর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িজারিয়া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েকশন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F63E16" w:rsidRPr="007D78A2">
        <w:rPr>
          <w:rFonts w:ascii="Nirmala UI" w:hAnsi="Nirmala UI" w:cs="Nirmala UI"/>
          <w:sz w:val="18"/>
          <w:szCs w:val="18"/>
          <w:lang w:val="en-US"/>
        </w:rPr>
        <w:t>জন্য</w:t>
      </w:r>
      <w:proofErr w:type="spellEnd"/>
      <w:r w:rsidR="00F63E1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রামর্শ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দিয়েছিলে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কিন্তু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স্ত্রোপচার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খরচ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ছিল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ত্যধিক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এতো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খরচ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বহন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করা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ছিল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ইশানের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ামর্থ্য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াইর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তাই </w:t>
      </w:r>
      <w:proofErr w:type="spellStart"/>
      <w:r w:rsidR="00F63E16" w:rsidRPr="007D78A2">
        <w:rPr>
          <w:rFonts w:ascii="Nirmala UI" w:hAnsi="Nirmala UI" w:cs="Nirmala UI"/>
          <w:sz w:val="18"/>
          <w:szCs w:val="18"/>
          <w:lang w:val="en-US"/>
        </w:rPr>
        <w:t>কম</w:t>
      </w:r>
      <w:proofErr w:type="spellEnd"/>
      <w:r w:rsidR="00F63E1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F63E16" w:rsidRPr="007D78A2">
        <w:rPr>
          <w:rFonts w:ascii="Nirmala UI" w:hAnsi="Nirmala UI" w:cs="Nirmala UI"/>
          <w:sz w:val="18"/>
          <w:szCs w:val="18"/>
          <w:lang w:val="en-US"/>
        </w:rPr>
        <w:t>দামের</w:t>
      </w:r>
      <w:proofErr w:type="spellEnd"/>
      <w:r w:rsidR="00F63E16" w:rsidRPr="007D78A2">
        <w:rPr>
          <w:rFonts w:ascii="Nirmala UI" w:hAnsi="Nirmala UI" w:cs="Nirmala UI"/>
          <w:sz w:val="18"/>
          <w:szCs w:val="18"/>
          <w:lang w:val="en-US"/>
        </w:rPr>
        <w:t xml:space="preserve"> একটি</w:t>
      </w:r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হাসপাতালে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অর্পিতাকে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নিয়ে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যাওয়া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হয়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খুব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কম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খরচে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সেখানে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lastRenderedPageBreak/>
        <w:t>অর্পিতাকে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সিজারিয়ান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করা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হয়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যদিও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সুযোগ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সুবিধা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তেমন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ছিলো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, তবুও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ইশানকে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তেমন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টাকার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জন্য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অন্যের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হাত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পাততে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6602" w:rsidRPr="007D78A2">
        <w:rPr>
          <w:rFonts w:ascii="Nirmala UI" w:hAnsi="Nirmala UI" w:cs="Nirmala UI"/>
          <w:sz w:val="18"/>
          <w:szCs w:val="18"/>
          <w:lang w:val="en-US"/>
        </w:rPr>
        <w:t>হয়নি</w:t>
      </w:r>
      <w:proofErr w:type="spellEnd"/>
      <w:r w:rsidR="00DC6602" w:rsidRPr="007D78A2">
        <w:rPr>
          <w:rFonts w:ascii="Nirmala UI" w:hAnsi="Nirmala UI" w:cs="Nirmala UI"/>
          <w:sz w:val="18"/>
          <w:szCs w:val="18"/>
          <w:lang w:val="en-US"/>
        </w:rPr>
        <w:t>।</w:t>
      </w:r>
      <w:r w:rsidR="00F63E1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</w:p>
    <w:p w14:paraId="588145B8" w14:textId="1610AAC3" w:rsidR="00DC6602" w:rsidRPr="007D78A2" w:rsidRDefault="00DC6602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্রজ্ঞ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জন্মট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ঠিক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ঠাক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ত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হলেও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ক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েশ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ষ্ট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ে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হয়েছ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ধারন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ডাক্তারর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ঠিক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ত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পারেশনট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রেনি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তাই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েট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যন্ত</w:t>
      </w:r>
      <w:r w:rsidR="003C67D1" w:rsidRPr="007D78A2">
        <w:rPr>
          <w:rFonts w:ascii="Nirmala UI" w:hAnsi="Nirmala UI" w:cs="Nirmala UI"/>
          <w:sz w:val="18"/>
          <w:szCs w:val="18"/>
          <w:lang w:val="en-US"/>
        </w:rPr>
        <w:t>্রনা</w:t>
      </w:r>
      <w:proofErr w:type="spellEnd"/>
      <w:r w:rsidR="003C67D1" w:rsidRPr="007D78A2">
        <w:rPr>
          <w:rFonts w:ascii="Nirmala UI" w:hAnsi="Nirmala UI" w:cs="Nirmala UI"/>
          <w:sz w:val="18"/>
          <w:szCs w:val="18"/>
          <w:lang w:val="en-US"/>
        </w:rPr>
        <w:t>।</w:t>
      </w:r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আর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যখন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জানতে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পারলো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সিজারিয়ান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করাতে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খরচ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করেছে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মাত্র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ত্রিশ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হাজার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টাকা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আর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তার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এক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বান্ধবী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ঢাকার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এক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নামকরা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হাসপাতালে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প্রায়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তিন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লাখ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টাকা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খরচ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করেছে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সিজরিয়ানের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জন্য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তখন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বেশ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কষ্ট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পায়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একদিন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দু</w:t>
      </w:r>
      <w:r w:rsidR="001624A0" w:rsidRPr="007D78A2">
        <w:rPr>
          <w:rFonts w:ascii="Nirmala UI" w:hAnsi="Nirmala UI" w:cs="Nirmala UI"/>
          <w:sz w:val="18"/>
          <w:szCs w:val="18"/>
          <w:lang w:val="en-US"/>
        </w:rPr>
        <w:t>ক</w:t>
      </w:r>
      <w:r w:rsidR="00D3558A" w:rsidRPr="007D78A2">
        <w:rPr>
          <w:rFonts w:ascii="Nirmala UI" w:hAnsi="Nirmala UI" w:cs="Nirmala UI"/>
          <w:sz w:val="18"/>
          <w:szCs w:val="18"/>
          <w:lang w:val="en-US"/>
        </w:rPr>
        <w:t>থা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শুনিয়েও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দেয়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ইশানকে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>-“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তুমি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আমাকে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একদম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সন্মান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কর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। আমার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জীবনটাকে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একদম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নষ্ট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ক</w:t>
      </w:r>
      <w:r w:rsidR="001624A0" w:rsidRPr="007D78A2">
        <w:rPr>
          <w:rFonts w:ascii="Nirmala UI" w:hAnsi="Nirmala UI" w:cs="Nirmala UI"/>
          <w:sz w:val="18"/>
          <w:szCs w:val="18"/>
          <w:lang w:val="en-US"/>
        </w:rPr>
        <w:t>রে</w:t>
      </w:r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দিতে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চাইছিলা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ত্রিশ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হাজার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টাকা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দিয়া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এক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জহল্লাদকে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দিয়া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আমার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সিজরিয়ান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করাইতে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তোমার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খারাপ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ল</w:t>
      </w:r>
      <w:r w:rsidR="001624A0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="00D3558A" w:rsidRPr="007D78A2">
        <w:rPr>
          <w:rFonts w:ascii="Nirmala UI" w:hAnsi="Nirmala UI" w:cs="Nirmala UI"/>
          <w:sz w:val="18"/>
          <w:szCs w:val="18"/>
          <w:lang w:val="en-US"/>
        </w:rPr>
        <w:t>গে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3558A" w:rsidRPr="007D78A2">
        <w:rPr>
          <w:rFonts w:ascii="Nirmala UI" w:hAnsi="Nirmala UI" w:cs="Nirmala UI"/>
          <w:sz w:val="18"/>
          <w:szCs w:val="18"/>
          <w:lang w:val="en-US"/>
        </w:rPr>
        <w:t>নাই</w:t>
      </w:r>
      <w:proofErr w:type="spellEnd"/>
      <w:r w:rsidR="00D3558A" w:rsidRPr="007D78A2">
        <w:rPr>
          <w:rFonts w:ascii="Nirmala UI" w:hAnsi="Nirmala UI" w:cs="Nirmala UI"/>
          <w:sz w:val="18"/>
          <w:szCs w:val="18"/>
          <w:lang w:val="en-US"/>
        </w:rPr>
        <w:t>?</w:t>
      </w:r>
      <w:r w:rsidR="001624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624A0" w:rsidRPr="007D78A2">
        <w:rPr>
          <w:rFonts w:ascii="Nirmala UI" w:hAnsi="Nirmala UI" w:cs="Nirmala UI"/>
          <w:sz w:val="18"/>
          <w:szCs w:val="18"/>
          <w:lang w:val="en-US"/>
        </w:rPr>
        <w:t>তিন</w:t>
      </w:r>
      <w:proofErr w:type="spellEnd"/>
      <w:r w:rsidR="001624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624A0" w:rsidRPr="007D78A2">
        <w:rPr>
          <w:rFonts w:ascii="Nirmala UI" w:hAnsi="Nirmala UI" w:cs="Nirmala UI"/>
          <w:sz w:val="18"/>
          <w:szCs w:val="18"/>
          <w:lang w:val="en-US"/>
        </w:rPr>
        <w:t>লাখ</w:t>
      </w:r>
      <w:proofErr w:type="spellEnd"/>
      <w:r w:rsidR="001624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624A0" w:rsidRPr="007D78A2">
        <w:rPr>
          <w:rFonts w:ascii="Nirmala UI" w:hAnsi="Nirmala UI" w:cs="Nirmala UI"/>
          <w:sz w:val="18"/>
          <w:szCs w:val="18"/>
          <w:lang w:val="en-US"/>
        </w:rPr>
        <w:t>টকা</w:t>
      </w:r>
      <w:proofErr w:type="spellEnd"/>
      <w:r w:rsidR="001624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624A0" w:rsidRPr="007D78A2">
        <w:rPr>
          <w:rFonts w:ascii="Nirmala UI" w:hAnsi="Nirmala UI" w:cs="Nirmala UI"/>
          <w:sz w:val="18"/>
          <w:szCs w:val="18"/>
          <w:lang w:val="en-US"/>
        </w:rPr>
        <w:t>খরচ</w:t>
      </w:r>
      <w:proofErr w:type="spellEnd"/>
      <w:r w:rsidR="001624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624A0" w:rsidRPr="007D78A2">
        <w:rPr>
          <w:rFonts w:ascii="Nirmala UI" w:hAnsi="Nirmala UI" w:cs="Nirmala UI"/>
          <w:sz w:val="18"/>
          <w:szCs w:val="18"/>
          <w:lang w:val="en-US"/>
        </w:rPr>
        <w:t>করছে</w:t>
      </w:r>
      <w:proofErr w:type="spellEnd"/>
      <w:r w:rsidR="00B51DD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51DD0" w:rsidRPr="007D78A2">
        <w:rPr>
          <w:rFonts w:ascii="Nirmala UI" w:hAnsi="Nirmala UI" w:cs="Nirmala UI"/>
          <w:sz w:val="18"/>
          <w:szCs w:val="18"/>
          <w:lang w:val="en-US"/>
        </w:rPr>
        <w:t>নুসরাতের</w:t>
      </w:r>
      <w:proofErr w:type="spellEnd"/>
      <w:r w:rsidR="00B51DD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51DD0" w:rsidRPr="007D78A2">
        <w:rPr>
          <w:rFonts w:ascii="Nirmala UI" w:hAnsi="Nirmala UI" w:cs="Nirmala UI"/>
          <w:sz w:val="18"/>
          <w:szCs w:val="18"/>
          <w:lang w:val="en-US"/>
        </w:rPr>
        <w:t>স্বামী</w:t>
      </w:r>
      <w:proofErr w:type="spellEnd"/>
      <w:r w:rsidR="00B51DD0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B51DD0" w:rsidRPr="007D78A2">
        <w:rPr>
          <w:rFonts w:ascii="Nirmala UI" w:hAnsi="Nirmala UI" w:cs="Nirmala UI"/>
          <w:sz w:val="18"/>
          <w:szCs w:val="18"/>
          <w:lang w:val="en-US"/>
        </w:rPr>
        <w:t>ওদের</w:t>
      </w:r>
      <w:proofErr w:type="spellEnd"/>
      <w:r w:rsidR="00B51DD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51DD0" w:rsidRPr="007D78A2">
        <w:rPr>
          <w:rFonts w:ascii="Nirmala UI" w:hAnsi="Nirmala UI" w:cs="Nirmala UI"/>
          <w:sz w:val="18"/>
          <w:szCs w:val="18"/>
          <w:lang w:val="en-US"/>
        </w:rPr>
        <w:t>ছেলেটা</w:t>
      </w:r>
      <w:proofErr w:type="spellEnd"/>
      <w:r w:rsidR="00B51DD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51DD0" w:rsidRPr="007D78A2">
        <w:rPr>
          <w:rFonts w:ascii="Nirmala UI" w:hAnsi="Nirmala UI" w:cs="Nirmala UI"/>
          <w:sz w:val="18"/>
          <w:szCs w:val="18"/>
          <w:lang w:val="en-US"/>
        </w:rPr>
        <w:t>দেখতে</w:t>
      </w:r>
      <w:proofErr w:type="spellEnd"/>
      <w:r w:rsidR="00B51DD0" w:rsidRPr="007D78A2">
        <w:rPr>
          <w:rFonts w:ascii="Nirmala UI" w:hAnsi="Nirmala UI" w:cs="Nirmala UI"/>
          <w:sz w:val="18"/>
          <w:szCs w:val="18"/>
          <w:lang w:val="en-US"/>
        </w:rPr>
        <w:t xml:space="preserve"> ক </w:t>
      </w:r>
      <w:proofErr w:type="spellStart"/>
      <w:r w:rsidR="00B51DD0" w:rsidRPr="007D78A2">
        <w:rPr>
          <w:rFonts w:ascii="Nirmala UI" w:hAnsi="Nirmala UI" w:cs="Nirmala UI"/>
          <w:sz w:val="18"/>
          <w:szCs w:val="18"/>
          <w:lang w:val="en-US"/>
        </w:rPr>
        <w:t>সুন্দর</w:t>
      </w:r>
      <w:proofErr w:type="spellEnd"/>
      <w:proofErr w:type="gramStart"/>
      <w:r w:rsidR="00B51DD0" w:rsidRPr="007D78A2">
        <w:rPr>
          <w:rFonts w:ascii="Nirmala UI" w:hAnsi="Nirmala UI" w:cs="Nirmala UI"/>
          <w:sz w:val="18"/>
          <w:szCs w:val="18"/>
          <w:lang w:val="en-US"/>
        </w:rPr>
        <w:t>।“</w:t>
      </w:r>
      <w:proofErr w:type="gramEnd"/>
    </w:p>
    <w:p w14:paraId="68CEA58A" w14:textId="2852BAF4" w:rsidR="00D3558A" w:rsidRPr="007D78A2" w:rsidRDefault="00D3558A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: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আমিত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এ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চেয়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েশী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খরচ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ারি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4E9CEB56" w14:textId="3BB30CB9" w:rsidR="00D3558A" w:rsidRPr="007D78A2" w:rsidRDefault="00D3558A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: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ারনাত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িয়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গেছিল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ে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>?</w:t>
      </w:r>
    </w:p>
    <w:p w14:paraId="725C9056" w14:textId="77777777" w:rsidR="00242C78" w:rsidRPr="007D78A2" w:rsidRDefault="00242C78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641A340B" w14:textId="128C36B5" w:rsidR="00242C78" w:rsidRPr="007D78A2" w:rsidRDefault="00D3558A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থেক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নানাভাব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থা-বার্তায়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্রেম-ভালোবাসায়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আচ</w:t>
      </w:r>
      <w:r w:rsidR="00B00F0E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Pr="007D78A2">
        <w:rPr>
          <w:rFonts w:ascii="Nirmala UI" w:hAnsi="Nirmala UI" w:cs="Nirmala UI"/>
          <w:sz w:val="18"/>
          <w:szCs w:val="18"/>
          <w:lang w:val="en-US"/>
        </w:rPr>
        <w:t>র-ব্যাবহার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অশুভ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নিশপিশের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ছায়া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পড়তে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থাকে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3C67D1"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প্রায়ই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িরক্ত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োষণ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করে</w:t>
      </w:r>
      <w:r w:rsidR="00B00F0E" w:rsidRPr="007D78A2">
        <w:rPr>
          <w:rFonts w:ascii="Nirmala UI" w:hAnsi="Nirmala UI" w:cs="Nirmala UI"/>
          <w:sz w:val="18"/>
          <w:szCs w:val="18"/>
          <w:lang w:val="en-US"/>
        </w:rPr>
        <w:t>।</w:t>
      </w:r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্রায়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তা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তাশা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থ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ল</w:t>
      </w:r>
      <w:r w:rsidR="00B00F0E" w:rsidRPr="007D78A2">
        <w:rPr>
          <w:rFonts w:ascii="Nirmala UI" w:hAnsi="Nirmala UI" w:cs="Nirmala UI"/>
          <w:sz w:val="18"/>
          <w:szCs w:val="18"/>
          <w:lang w:val="en-US"/>
        </w:rPr>
        <w:t>ে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ইশানকে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খোটা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দেয়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, "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তুম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যদ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রও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অর্থ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্যয়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তব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আমার </w:t>
      </w:r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আজ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অবস্থ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ত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াদ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C67D1" w:rsidRPr="007D78A2">
        <w:rPr>
          <w:rFonts w:ascii="Nirmala UI" w:hAnsi="Nirmala UI" w:cs="Nirmala UI"/>
          <w:sz w:val="18"/>
          <w:szCs w:val="18"/>
          <w:lang w:val="en-US"/>
        </w:rPr>
        <w:t>মেয়ে</w:t>
      </w:r>
      <w:r w:rsidR="00B00F0E" w:rsidRPr="007D78A2">
        <w:rPr>
          <w:rFonts w:ascii="Nirmala UI" w:hAnsi="Nirmala UI" w:cs="Nirmala UI"/>
          <w:sz w:val="18"/>
          <w:szCs w:val="18"/>
          <w:lang w:val="en-US"/>
        </w:rPr>
        <w:t>ও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রও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ভাল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ত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।"</w:t>
      </w:r>
    </w:p>
    <w:p w14:paraId="3E52876F" w14:textId="77777777" w:rsidR="00B00F0E" w:rsidRPr="007D78A2" w:rsidRDefault="00B00F0E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54A64A60" w14:textId="1873B044" w:rsidR="00242C78" w:rsidRPr="007D78A2" w:rsidRDefault="00242C78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তিমধ্যে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পরাধবোধ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ারাক্রান্ত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C67D1"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সহায়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োধ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রল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ইদানীং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তিরিক্ত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টিউটরিং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নিয়েছ</w:t>
      </w:r>
      <w:r w:rsidR="00B00F0E" w:rsidRPr="007D78A2">
        <w:rPr>
          <w:rFonts w:ascii="Nirmala UI" w:hAnsi="Nirmala UI" w:cs="Nirmala UI"/>
          <w:sz w:val="18"/>
          <w:szCs w:val="18"/>
          <w:lang w:val="en-US"/>
        </w:rPr>
        <w:t>ে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>।</w:t>
      </w:r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গভী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রাত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র্যন্ত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াজ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র</w:t>
      </w:r>
      <w:r w:rsidR="00B00F0E" w:rsidRPr="007D78A2">
        <w:rPr>
          <w:rFonts w:ascii="Nirmala UI" w:hAnsi="Nirmala UI" w:cs="Nirmala UI"/>
          <w:sz w:val="18"/>
          <w:szCs w:val="18"/>
          <w:lang w:val="en-US"/>
        </w:rPr>
        <w:t>ছ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িন্তু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া</w:t>
      </w:r>
      <w:r w:rsidR="00B00F0E" w:rsidRPr="007D78A2">
        <w:rPr>
          <w:rFonts w:ascii="Nirmala UI" w:hAnsi="Nirmala UI" w:cs="Nirmala UI"/>
          <w:sz w:val="18"/>
          <w:szCs w:val="18"/>
          <w:lang w:val="en-US"/>
        </w:rPr>
        <w:t>তেও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যেন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সংসার</w:t>
      </w:r>
      <w:r w:rsidR="00B51DD0" w:rsidRPr="007D78A2">
        <w:rPr>
          <w:rFonts w:ascii="Nirmala UI" w:hAnsi="Nirmala UI" w:cs="Nirmala UI"/>
          <w:sz w:val="18"/>
          <w:szCs w:val="18"/>
          <w:lang w:val="en-US"/>
        </w:rPr>
        <w:t>ে</w:t>
      </w:r>
      <w:r w:rsidR="00B00F0E" w:rsidRPr="007D78A2">
        <w:rPr>
          <w:rFonts w:ascii="Nirmala UI" w:hAnsi="Nirmala UI" w:cs="Nirmala UI"/>
          <w:sz w:val="18"/>
          <w:szCs w:val="18"/>
          <w:lang w:val="en-US"/>
        </w:rPr>
        <w:t>র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নিত্যদিনের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চাহিদাগুলো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পূরনে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ব্যর্থ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হচ্ছে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>।</w:t>
      </w:r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</w:p>
    <w:p w14:paraId="0A803858" w14:textId="77777777" w:rsidR="00242C78" w:rsidRPr="007D78A2" w:rsidRDefault="00242C78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2ACF7443" w14:textId="46E36965" w:rsidR="00A01B79" w:rsidRPr="007D78A2" w:rsidRDefault="00242C78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াস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যত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গড়িয়েছ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="003C67D1"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3C67D1" w:rsidRPr="007D78A2">
        <w:rPr>
          <w:rFonts w:ascii="Nirmala UI" w:hAnsi="Nirmala UI" w:cs="Nirmala UI"/>
          <w:sz w:val="18"/>
          <w:szCs w:val="18"/>
          <w:lang w:val="en-US"/>
        </w:rPr>
        <w:t xml:space="preserve"> ও </w:t>
      </w:r>
      <w:proofErr w:type="spellStart"/>
      <w:r w:rsidR="003C67D1" w:rsidRPr="007D78A2">
        <w:rPr>
          <w:rFonts w:ascii="Nirmala UI" w:hAnsi="Nirmala UI" w:cs="Nirmala UI"/>
          <w:sz w:val="18"/>
          <w:szCs w:val="18"/>
          <w:lang w:val="en-US"/>
        </w:rPr>
        <w:t>অর্পিত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ধ্য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িবাদ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ঝগড়া-ঝাটি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বাড়তে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থাক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াদ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এক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ময়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্রেমময়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ফ্লাট</w:t>
      </w:r>
      <w:r w:rsidRPr="007D78A2">
        <w:rPr>
          <w:rFonts w:ascii="Nirmala UI" w:hAnsi="Nirmala UI" w:cs="Nirmala UI"/>
          <w:sz w:val="18"/>
          <w:szCs w:val="18"/>
          <w:lang w:val="en-US"/>
        </w:rPr>
        <w:t>টি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িক্ত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থ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এবং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ব্যক্ত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ভিযোগ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রণক্ষেত্র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রিণত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হয়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3C67D1"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r w:rsidRPr="007D78A2">
        <w:rPr>
          <w:rFonts w:ascii="Nirmala UI" w:hAnsi="Nirmala UI" w:cs="Nirmala UI"/>
          <w:sz w:val="18"/>
          <w:szCs w:val="18"/>
          <w:lang w:val="en-US"/>
        </w:rPr>
        <w:t>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সন্তোষ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াড়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থাকে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>।</w:t>
      </w:r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উন্নত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জীবন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্বপ্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াদ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দারিদ্র্য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াস্তবতায়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েঙ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ড়</w:t>
      </w:r>
      <w:r w:rsidR="00B00F0E" w:rsidRPr="007D78A2">
        <w:rPr>
          <w:rFonts w:ascii="Nirmala UI" w:hAnsi="Nirmala UI" w:cs="Nirmala UI"/>
          <w:sz w:val="18"/>
          <w:szCs w:val="18"/>
          <w:lang w:val="en-US"/>
        </w:rPr>
        <w:t>ছে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বাড়তে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থকে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দূরত্ব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দুজনের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মধ্যে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73AC06FA" w14:textId="77777777" w:rsidR="00107ED2" w:rsidRPr="007D78A2" w:rsidRDefault="00107ED2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2994A074" w14:textId="293DE7BD" w:rsidR="00242C78" w:rsidRPr="007D78A2" w:rsidRDefault="00D2176D" w:rsidP="00107ED2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7D78A2">
        <w:rPr>
          <w:rFonts w:ascii="Nirmala UI" w:hAnsi="Nirmala UI" w:cs="Nirmala UI"/>
          <w:sz w:val="18"/>
          <w:szCs w:val="18"/>
          <w:lang w:val="en-US"/>
        </w:rPr>
        <w:t xml:space="preserve">এক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ড়ন্ত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ন্ধ্যা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সূর্য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দিগন্ত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হেল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পড়েছ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সরু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গলির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মধ্য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দিয়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দীর্ঘ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ছায়া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ফেল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কাজ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থেক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বাড়ী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ফিরছ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ঘর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এখনো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রাতের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আলো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পড়েনি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ভেতরটা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অন্ধকার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মনে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হচ্ছ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চাবি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দিয়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দড়জা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খুলে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দেখত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পায়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অন্ধকার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বসে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আস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প্রজ্ঞাক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কোল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জড়িয়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ধর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আছে। </w:t>
      </w:r>
      <w:proofErr w:type="spellStart"/>
      <w:r w:rsidR="00A01B79" w:rsidRPr="007D78A2">
        <w:rPr>
          <w:rFonts w:ascii="Nirmala UI" w:hAnsi="Nirmala UI" w:cs="Nirmala UI"/>
          <w:sz w:val="18"/>
          <w:szCs w:val="18"/>
          <w:lang w:val="en-US"/>
        </w:rPr>
        <w:t>ঘুমিয়ে</w:t>
      </w:r>
      <w:proofErr w:type="spellEnd"/>
      <w:r w:rsidR="00A01B79" w:rsidRPr="007D78A2">
        <w:rPr>
          <w:rFonts w:ascii="Nirmala UI" w:hAnsi="Nirmala UI" w:cs="Nirmala UI"/>
          <w:sz w:val="18"/>
          <w:szCs w:val="18"/>
          <w:lang w:val="en-US"/>
        </w:rPr>
        <w:t xml:space="preserve"> আছে </w:t>
      </w:r>
      <w:proofErr w:type="spellStart"/>
      <w:r w:rsidR="00A01B79" w:rsidRPr="007D78A2">
        <w:rPr>
          <w:rFonts w:ascii="Nirmala UI" w:hAnsi="Nirmala UI" w:cs="Nirmala UI"/>
          <w:sz w:val="18"/>
          <w:szCs w:val="18"/>
          <w:lang w:val="en-US"/>
        </w:rPr>
        <w:t>প্রজ্ঞা</w:t>
      </w:r>
      <w:proofErr w:type="spellEnd"/>
      <w:r w:rsidR="00A01B79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A01B79" w:rsidRPr="007D78A2">
        <w:rPr>
          <w:rFonts w:ascii="Nirmala UI" w:hAnsi="Nirmala UI" w:cs="Nirmala UI"/>
          <w:sz w:val="18"/>
          <w:szCs w:val="18"/>
          <w:lang w:val="en-US"/>
        </w:rPr>
        <w:t>অর্পিতার</w:t>
      </w:r>
      <w:proofErr w:type="spellEnd"/>
      <w:r w:rsidR="00A01B7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01B79" w:rsidRPr="007D78A2">
        <w:rPr>
          <w:rFonts w:ascii="Nirmala UI" w:hAnsi="Nirmala UI" w:cs="Nirmala UI"/>
          <w:sz w:val="18"/>
          <w:szCs w:val="18"/>
          <w:lang w:val="en-US"/>
        </w:rPr>
        <w:t>নিঃশ্বাসে</w:t>
      </w:r>
      <w:proofErr w:type="spellEnd"/>
      <w:r w:rsidR="00A01B7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00F0E" w:rsidRPr="007D78A2">
        <w:rPr>
          <w:rFonts w:ascii="Nirmala UI" w:hAnsi="Nirmala UI" w:cs="Nirmala UI"/>
          <w:sz w:val="18"/>
          <w:szCs w:val="18"/>
          <w:lang w:val="en-US"/>
        </w:rPr>
        <w:t>প্র</w:t>
      </w:r>
      <w:r w:rsidR="00A01B79" w:rsidRPr="007D78A2">
        <w:rPr>
          <w:rFonts w:ascii="Nirmala UI" w:hAnsi="Nirmala UI" w:cs="Nirmala UI"/>
          <w:sz w:val="18"/>
          <w:szCs w:val="18"/>
          <w:lang w:val="en-US"/>
        </w:rPr>
        <w:t>জ্ঞ</w:t>
      </w:r>
      <w:r w:rsidR="00B00F0E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="00A01B79" w:rsidRPr="007D78A2">
        <w:rPr>
          <w:rFonts w:ascii="Nirmala UI" w:hAnsi="Nirmala UI" w:cs="Nirmala UI"/>
          <w:sz w:val="18"/>
          <w:szCs w:val="18"/>
          <w:lang w:val="en-US"/>
        </w:rPr>
        <w:t>র</w:t>
      </w:r>
      <w:proofErr w:type="spellEnd"/>
      <w:r w:rsidR="00A01B7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01B79" w:rsidRPr="007D78A2">
        <w:rPr>
          <w:rFonts w:ascii="Nirmala UI" w:hAnsi="Nirmala UI" w:cs="Nirmala UI"/>
          <w:sz w:val="18"/>
          <w:szCs w:val="18"/>
          <w:lang w:val="en-US"/>
        </w:rPr>
        <w:t>হালকা</w:t>
      </w:r>
      <w:proofErr w:type="spellEnd"/>
      <w:r w:rsidR="00A01B7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01B79" w:rsidRPr="007D78A2">
        <w:rPr>
          <w:rFonts w:ascii="Nirmala UI" w:hAnsi="Nirmala UI" w:cs="Nirmala UI"/>
          <w:sz w:val="18"/>
          <w:szCs w:val="18"/>
          <w:lang w:val="en-US"/>
        </w:rPr>
        <w:t>পাতলা</w:t>
      </w:r>
      <w:proofErr w:type="spellEnd"/>
      <w:r w:rsidR="00A01B7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01B79" w:rsidRPr="007D78A2">
        <w:rPr>
          <w:rFonts w:ascii="Nirmala UI" w:hAnsi="Nirmala UI" w:cs="Nirmala UI"/>
          <w:sz w:val="18"/>
          <w:szCs w:val="18"/>
          <w:lang w:val="en-US"/>
        </w:rPr>
        <w:t>চ</w:t>
      </w:r>
      <w:r w:rsidR="00B00F0E" w:rsidRPr="007D78A2">
        <w:rPr>
          <w:rFonts w:ascii="Nirmala UI" w:hAnsi="Nirmala UI" w:cs="Nirmala UI"/>
          <w:sz w:val="18"/>
          <w:szCs w:val="18"/>
          <w:lang w:val="en-US"/>
        </w:rPr>
        <w:t>ু</w:t>
      </w:r>
      <w:r w:rsidR="00A01B79" w:rsidRPr="007D78A2">
        <w:rPr>
          <w:rFonts w:ascii="Nirmala UI" w:hAnsi="Nirmala UI" w:cs="Nirmala UI"/>
          <w:sz w:val="18"/>
          <w:szCs w:val="18"/>
          <w:lang w:val="en-US"/>
        </w:rPr>
        <w:t>লগ</w:t>
      </w:r>
      <w:r w:rsidR="00B00F0E" w:rsidRPr="007D78A2">
        <w:rPr>
          <w:rFonts w:ascii="Nirmala UI" w:hAnsi="Nirmala UI" w:cs="Nirmala UI"/>
          <w:sz w:val="18"/>
          <w:szCs w:val="18"/>
          <w:lang w:val="en-US"/>
        </w:rPr>
        <w:t>ু</w:t>
      </w:r>
      <w:r w:rsidR="00A01B79" w:rsidRPr="007D78A2">
        <w:rPr>
          <w:rFonts w:ascii="Nirmala UI" w:hAnsi="Nirmala UI" w:cs="Nirmala UI"/>
          <w:sz w:val="18"/>
          <w:szCs w:val="18"/>
          <w:lang w:val="en-US"/>
        </w:rPr>
        <w:t>লি</w:t>
      </w:r>
      <w:proofErr w:type="spellEnd"/>
      <w:r w:rsidR="00A01B7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01B79" w:rsidRPr="007D78A2">
        <w:rPr>
          <w:rFonts w:ascii="Nirmala UI" w:hAnsi="Nirmala UI" w:cs="Nirmala UI"/>
          <w:sz w:val="18"/>
          <w:szCs w:val="18"/>
          <w:lang w:val="en-US"/>
        </w:rPr>
        <w:t>নেড়ে</w:t>
      </w:r>
      <w:proofErr w:type="spellEnd"/>
      <w:r w:rsidR="00B00F0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823B1D" w:rsidRPr="007D78A2">
        <w:rPr>
          <w:rFonts w:ascii="Nirmala UI" w:hAnsi="Nirmala UI" w:cs="Nirmala UI"/>
          <w:sz w:val="18"/>
          <w:szCs w:val="18"/>
          <w:lang w:val="en-US"/>
        </w:rPr>
        <w:t>চড়ে</w:t>
      </w:r>
      <w:proofErr w:type="spellEnd"/>
      <w:r w:rsidR="00A01B7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A01B79" w:rsidRPr="007D78A2">
        <w:rPr>
          <w:rFonts w:ascii="Nirmala UI" w:hAnsi="Nirmala UI" w:cs="Nirmala UI"/>
          <w:sz w:val="18"/>
          <w:szCs w:val="18"/>
          <w:lang w:val="en-US"/>
        </w:rPr>
        <w:t>উঠছে</w:t>
      </w:r>
      <w:proofErr w:type="spellEnd"/>
      <w:r w:rsidR="00A01B79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ঘর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ঢুকে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সুই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চ</w:t>
      </w:r>
      <w:r w:rsidR="00107ED2" w:rsidRPr="007D78A2">
        <w:rPr>
          <w:rFonts w:ascii="Nirmala UI" w:hAnsi="Nirmala UI" w:cs="Nirmala UI"/>
          <w:sz w:val="18"/>
          <w:szCs w:val="18"/>
          <w:lang w:val="en-US"/>
        </w:rPr>
        <w:t>টা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টিপ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আলোট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া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জ্বালিয়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দিল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য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ঘর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ঢুকেছ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সেদিক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অর্পিতার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কোন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ভ্রুক্ষেপ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নে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চুপ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করে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মেয়ের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দিক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মাথাটা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হেলিয়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নিথর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পাথরের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মতো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কুঁজো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হয়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বসে আছে।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চোখ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মুখ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উত্তজনা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স্পষ্ট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ছিলো।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কিন্তু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কোন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সাড়া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শব্দ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নে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কেমন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শুকনো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শুকনো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লাগছে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পুরো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ঘরটা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 xml:space="preserve">এ </w:t>
      </w:r>
      <w:proofErr w:type="spellStart"/>
      <w:r w:rsidR="00823B1D" w:rsidRPr="007D78A2">
        <w:rPr>
          <w:rFonts w:ascii="Nirmala UI" w:hAnsi="Nirmala UI" w:cs="Nirmala UI"/>
          <w:sz w:val="18"/>
          <w:szCs w:val="18"/>
          <w:lang w:val="en-US"/>
        </w:rPr>
        <w:t>যেন</w:t>
      </w:r>
      <w:proofErr w:type="spellEnd"/>
      <w:r w:rsidR="00823B1D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কোন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অশুভ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মেঘের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পূর্বাভাস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107ED2" w:rsidRPr="007D78A2">
        <w:rPr>
          <w:rFonts w:ascii="Nirmala UI" w:hAnsi="Nirmala UI" w:cs="Nirmala UI"/>
          <w:sz w:val="18"/>
          <w:szCs w:val="18"/>
          <w:lang w:val="en-US"/>
        </w:rPr>
        <w:t>কেমন</w:t>
      </w:r>
      <w:proofErr w:type="spellEnd"/>
      <w:r w:rsidR="00107ED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শুকনো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তেজপাতার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মতো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বুকটা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অসার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হয়ে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গেলো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ইশানের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কাঁধ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থেকে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ব্যাগটা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বসার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রুমে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র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ে</w:t>
      </w:r>
      <w:r w:rsidR="00611EB0" w:rsidRPr="007D78A2">
        <w:rPr>
          <w:rFonts w:ascii="Nirmala UI" w:hAnsi="Nirmala UI" w:cs="Nirmala UI"/>
          <w:sz w:val="18"/>
          <w:szCs w:val="18"/>
          <w:lang w:val="en-US"/>
        </w:rPr>
        <w:t>খে</w:t>
      </w:r>
      <w:proofErr w:type="spellEnd"/>
      <w:r w:rsidR="00823B1D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এস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ে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মৃদু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প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="00611EB0" w:rsidRPr="007D78A2">
        <w:rPr>
          <w:rFonts w:ascii="Nirmala UI" w:hAnsi="Nirmala UI" w:cs="Nirmala UI"/>
          <w:sz w:val="18"/>
          <w:szCs w:val="18"/>
          <w:lang w:val="en-US"/>
        </w:rPr>
        <w:t>য়ে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অর্পিত</w:t>
      </w:r>
      <w:r w:rsidR="00B51DD0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="00611EB0" w:rsidRPr="007D78A2">
        <w:rPr>
          <w:rFonts w:ascii="Nirmala UI" w:hAnsi="Nirmala UI" w:cs="Nirmala UI"/>
          <w:sz w:val="18"/>
          <w:szCs w:val="18"/>
          <w:lang w:val="en-US"/>
        </w:rPr>
        <w:t>র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কাছে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এসে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দাঁড়লো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একটা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জোরে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শ্ব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="00611EB0" w:rsidRPr="007D78A2">
        <w:rPr>
          <w:rFonts w:ascii="Nirmala UI" w:hAnsi="Nirmala UI" w:cs="Nirmala UI"/>
          <w:sz w:val="18"/>
          <w:szCs w:val="18"/>
          <w:lang w:val="en-US"/>
        </w:rPr>
        <w:t>স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ন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ি</w:t>
      </w:r>
      <w:r w:rsidR="00611EB0" w:rsidRPr="007D78A2">
        <w:rPr>
          <w:rFonts w:ascii="Nirmala UI" w:hAnsi="Nirmala UI" w:cs="Nirmala UI"/>
          <w:sz w:val="18"/>
          <w:szCs w:val="18"/>
          <w:lang w:val="en-US"/>
        </w:rPr>
        <w:t>য়ে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বুকে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 xml:space="preserve">এক </w:t>
      </w:r>
      <w:proofErr w:type="spellStart"/>
      <w:r w:rsidR="00823B1D" w:rsidRPr="007D78A2">
        <w:rPr>
          <w:rFonts w:ascii="Nirmala UI" w:hAnsi="Nirmala UI" w:cs="Nirmala UI"/>
          <w:sz w:val="18"/>
          <w:szCs w:val="18"/>
          <w:lang w:val="en-US"/>
        </w:rPr>
        <w:t>রাশ</w:t>
      </w:r>
      <w:proofErr w:type="spellEnd"/>
      <w:r w:rsidR="00823B1D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সাহসের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বাতাস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ঢেলে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এব</w:t>
      </w:r>
      <w:r w:rsidR="00A01B79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="00611EB0" w:rsidRPr="007D78A2">
        <w:rPr>
          <w:rFonts w:ascii="Nirmala UI" w:hAnsi="Nirmala UI" w:cs="Nirmala UI"/>
          <w:sz w:val="18"/>
          <w:szCs w:val="18"/>
          <w:lang w:val="en-US"/>
        </w:rPr>
        <w:t>র</w:t>
      </w:r>
      <w:r w:rsidR="00A01B7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মুখ</w:t>
      </w:r>
      <w:proofErr w:type="spellEnd"/>
      <w:r w:rsidR="00A01B7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খ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ু</w:t>
      </w:r>
      <w:r w:rsidR="00611EB0" w:rsidRPr="007D78A2">
        <w:rPr>
          <w:rFonts w:ascii="Nirmala UI" w:hAnsi="Nirmala UI" w:cs="Nirmala UI"/>
          <w:sz w:val="18"/>
          <w:szCs w:val="18"/>
          <w:lang w:val="en-US"/>
        </w:rPr>
        <w:t>ললো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11EB0"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611EB0"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45DC50E4" w14:textId="77777777" w:rsidR="00107ED2" w:rsidRPr="007D78A2" w:rsidRDefault="00107ED2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301810FF" w14:textId="528409BD" w:rsidR="00242C78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স্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) "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="0024083F" w:rsidRPr="007D78A2">
        <w:rPr>
          <w:rFonts w:ascii="Nirmala UI" w:hAnsi="Nirmala UI" w:cs="Nirmala UI"/>
          <w:sz w:val="18"/>
          <w:szCs w:val="18"/>
          <w:lang w:val="en-US"/>
        </w:rPr>
        <w:t>তুমি</w:t>
      </w:r>
      <w:proofErr w:type="spellEnd"/>
      <w:r w:rsidR="0024083F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083F" w:rsidRPr="007D78A2">
        <w:rPr>
          <w:rFonts w:ascii="Nirmala UI" w:hAnsi="Nirmala UI" w:cs="Nirmala UI"/>
          <w:sz w:val="18"/>
          <w:szCs w:val="18"/>
          <w:lang w:val="en-US"/>
        </w:rPr>
        <w:t>এখানে</w:t>
      </w:r>
      <w:proofErr w:type="spellEnd"/>
      <w:r w:rsidR="0024083F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083F" w:rsidRPr="007D78A2">
        <w:rPr>
          <w:rFonts w:ascii="Nirmala UI" w:hAnsi="Nirmala UI" w:cs="Nirmala UI"/>
          <w:sz w:val="18"/>
          <w:szCs w:val="18"/>
          <w:lang w:val="en-US"/>
        </w:rPr>
        <w:t>চুপ</w:t>
      </w:r>
      <w:proofErr w:type="spellEnd"/>
      <w:r w:rsidR="008974C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="0024083F" w:rsidRPr="007D78A2">
        <w:rPr>
          <w:rFonts w:ascii="Nirmala UI" w:hAnsi="Nirmala UI" w:cs="Nirmala UI"/>
          <w:sz w:val="18"/>
          <w:szCs w:val="18"/>
          <w:lang w:val="en-US"/>
        </w:rPr>
        <w:t xml:space="preserve">করে </w:t>
      </w:r>
      <w:r w:rsidR="008974C4" w:rsidRPr="007D78A2">
        <w:rPr>
          <w:rFonts w:ascii="Nirmala UI" w:hAnsi="Nirmala UI" w:cs="Nirmala UI"/>
          <w:sz w:val="18"/>
          <w:szCs w:val="18"/>
          <w:lang w:val="en-US"/>
        </w:rPr>
        <w:t>ব</w:t>
      </w:r>
      <w:r w:rsidR="0024083F" w:rsidRPr="007D78A2">
        <w:rPr>
          <w:rFonts w:ascii="Nirmala UI" w:hAnsi="Nirmala UI" w:cs="Nirmala UI"/>
          <w:sz w:val="18"/>
          <w:szCs w:val="18"/>
          <w:lang w:val="en-US"/>
        </w:rPr>
        <w:t xml:space="preserve">সে </w:t>
      </w:r>
      <w:proofErr w:type="spellStart"/>
      <w:r w:rsidR="0024083F" w:rsidRPr="007D78A2">
        <w:rPr>
          <w:rFonts w:ascii="Nirmala UI" w:hAnsi="Nirmala UI" w:cs="Nirmala UI"/>
          <w:sz w:val="18"/>
          <w:szCs w:val="18"/>
          <w:lang w:val="en-US"/>
        </w:rPr>
        <w:t>আছো</w:t>
      </w:r>
      <w:proofErr w:type="spellEnd"/>
      <w:r w:rsidR="0024083F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083F" w:rsidRPr="007D78A2">
        <w:rPr>
          <w:rFonts w:ascii="Nirmala UI" w:hAnsi="Nirmala UI" w:cs="Nirmala UI"/>
          <w:sz w:val="18"/>
          <w:szCs w:val="18"/>
          <w:lang w:val="en-US"/>
        </w:rPr>
        <w:t>কেন</w:t>
      </w:r>
      <w:proofErr w:type="spellEnd"/>
      <w:r w:rsidR="0024083F" w:rsidRPr="007D78A2">
        <w:rPr>
          <w:rFonts w:ascii="Nirmala UI" w:hAnsi="Nirmala UI" w:cs="Nirmala UI"/>
          <w:sz w:val="18"/>
          <w:szCs w:val="18"/>
          <w:lang w:val="en-US"/>
        </w:rPr>
        <w:t xml:space="preserve">? </w:t>
      </w:r>
      <w:proofErr w:type="spellStart"/>
      <w:r w:rsidR="0024083F" w:rsidRPr="007D78A2">
        <w:rPr>
          <w:rFonts w:ascii="Nirmala UI" w:hAnsi="Nirmala UI" w:cs="Nirmala UI"/>
          <w:sz w:val="18"/>
          <w:szCs w:val="18"/>
          <w:lang w:val="en-US"/>
        </w:rPr>
        <w:t>শরীরটা</w:t>
      </w:r>
      <w:proofErr w:type="spellEnd"/>
      <w:r w:rsidR="0024083F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083F" w:rsidRPr="007D78A2">
        <w:rPr>
          <w:rFonts w:ascii="Nirmala UI" w:hAnsi="Nirmala UI" w:cs="Nirmala UI"/>
          <w:sz w:val="18"/>
          <w:szCs w:val="18"/>
          <w:lang w:val="en-US"/>
        </w:rPr>
        <w:t>খরাপ</w:t>
      </w:r>
      <w:proofErr w:type="spellEnd"/>
      <w:r w:rsidR="0024083F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083F" w:rsidRPr="007D78A2">
        <w:rPr>
          <w:rFonts w:ascii="Nirmala UI" w:hAnsi="Nirmala UI" w:cs="Nirmala UI"/>
          <w:sz w:val="18"/>
          <w:szCs w:val="18"/>
          <w:lang w:val="en-US"/>
        </w:rPr>
        <w:t>লাগছে</w:t>
      </w:r>
      <w:proofErr w:type="spellEnd"/>
      <w:r w:rsidR="0024083F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083F" w:rsidRPr="007D78A2">
        <w:rPr>
          <w:rFonts w:ascii="Nirmala UI" w:hAnsi="Nirmala UI" w:cs="Nirmala UI"/>
          <w:sz w:val="18"/>
          <w:szCs w:val="18"/>
          <w:lang w:val="en-US"/>
        </w:rPr>
        <w:t>বুঝি</w:t>
      </w:r>
      <w:proofErr w:type="spellEnd"/>
      <w:r w:rsidR="0024083F" w:rsidRPr="007D78A2">
        <w:rPr>
          <w:rFonts w:ascii="Nirmala UI" w:hAnsi="Nirmala UI" w:cs="Nirmala UI"/>
          <w:sz w:val="18"/>
          <w:szCs w:val="18"/>
          <w:lang w:val="en-US"/>
        </w:rPr>
        <w:t xml:space="preserve">? </w:t>
      </w:r>
      <w:proofErr w:type="spellStart"/>
      <w:r w:rsidR="0024083F" w:rsidRPr="007D78A2">
        <w:rPr>
          <w:rFonts w:ascii="Nirmala UI" w:hAnsi="Nirmala UI" w:cs="Nirmala UI"/>
          <w:sz w:val="18"/>
          <w:szCs w:val="18"/>
          <w:lang w:val="en-US"/>
        </w:rPr>
        <w:t>প্রজ্ঞার</w:t>
      </w:r>
      <w:proofErr w:type="spellEnd"/>
      <w:r w:rsidR="0024083F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083F" w:rsidRPr="007D78A2">
        <w:rPr>
          <w:rFonts w:ascii="Nirmala UI" w:hAnsi="Nirmala UI" w:cs="Nirmala UI"/>
          <w:sz w:val="18"/>
          <w:szCs w:val="18"/>
          <w:lang w:val="en-US"/>
        </w:rPr>
        <w:t>পেটের</w:t>
      </w:r>
      <w:proofErr w:type="spellEnd"/>
      <w:r w:rsidR="0024083F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083F" w:rsidRPr="007D78A2">
        <w:rPr>
          <w:rFonts w:ascii="Nirmala UI" w:hAnsi="Nirmala UI" w:cs="Nirmala UI"/>
          <w:sz w:val="18"/>
          <w:szCs w:val="18"/>
          <w:lang w:val="en-US"/>
        </w:rPr>
        <w:t>ব্যাথাটা</w:t>
      </w:r>
      <w:proofErr w:type="spellEnd"/>
      <w:r w:rsidR="0024083F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083F" w:rsidRPr="007D78A2">
        <w:rPr>
          <w:rFonts w:ascii="Nirmala UI" w:hAnsi="Nirmala UI" w:cs="Nirmala UI"/>
          <w:sz w:val="18"/>
          <w:szCs w:val="18"/>
          <w:lang w:val="en-US"/>
        </w:rPr>
        <w:t>কি</w:t>
      </w:r>
      <w:proofErr w:type="spellEnd"/>
      <w:r w:rsidR="0024083F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083F" w:rsidRPr="007D78A2">
        <w:rPr>
          <w:rFonts w:ascii="Nirmala UI" w:hAnsi="Nirmala UI" w:cs="Nirmala UI"/>
          <w:sz w:val="18"/>
          <w:szCs w:val="18"/>
          <w:lang w:val="en-US"/>
        </w:rPr>
        <w:t>কমেছে</w:t>
      </w:r>
      <w:proofErr w:type="spellEnd"/>
      <w:r w:rsidR="0024083F" w:rsidRPr="007D78A2">
        <w:rPr>
          <w:rFonts w:ascii="Nirmala UI" w:hAnsi="Nirmala UI" w:cs="Nirmala UI"/>
          <w:sz w:val="18"/>
          <w:szCs w:val="18"/>
          <w:lang w:val="en-US"/>
        </w:rPr>
        <w:t>?”</w:t>
      </w:r>
    </w:p>
    <w:p w14:paraId="2650DC22" w14:textId="77777777" w:rsidR="008974C4" w:rsidRPr="007D78A2" w:rsidRDefault="008974C4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0719C17F" w14:textId="2E7684E8" w:rsidR="0024083F" w:rsidRPr="007D78A2" w:rsidRDefault="0024083F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িন্তু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কোন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াড়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শব্দ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নে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শাড়ী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আচলট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েয়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ুক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জড়িয়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আছে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চুলগুল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েম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এল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েল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8974C4" w:rsidRPr="007D78A2">
        <w:rPr>
          <w:rFonts w:ascii="Nirmala UI" w:hAnsi="Nirmala UI" w:cs="Nirmala UI"/>
          <w:sz w:val="18"/>
          <w:szCs w:val="18"/>
          <w:lang w:val="en-US"/>
        </w:rPr>
        <w:t>ব্যাপারটা</w:t>
      </w:r>
      <w:proofErr w:type="spellEnd"/>
      <w:r w:rsidR="008974C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েম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াল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ঠেকল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েম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একট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</w:t>
      </w:r>
      <w:r w:rsidR="008974C4" w:rsidRPr="007D78A2">
        <w:rPr>
          <w:rFonts w:ascii="Nirmala UI" w:hAnsi="Nirmala UI" w:cs="Nirmala UI"/>
          <w:sz w:val="18"/>
          <w:szCs w:val="18"/>
          <w:lang w:val="en-US"/>
        </w:rPr>
        <w:t>ি</w:t>
      </w:r>
      <w:r w:rsidRPr="007D78A2">
        <w:rPr>
          <w:rFonts w:ascii="Nirmala UI" w:hAnsi="Nirmala UI" w:cs="Nirmala UI"/>
          <w:sz w:val="18"/>
          <w:szCs w:val="18"/>
          <w:lang w:val="en-US"/>
        </w:rPr>
        <w:t>ষাদ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ুষ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ুক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েত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আস্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আস্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জ্বলছে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্কুল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যতক্ষ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থাক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ালো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থাক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ঘর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এলে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ব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উলোট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ালোট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িছু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একট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েব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আব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জিজ্ঞেস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রলো</w:t>
      </w:r>
      <w:proofErr w:type="spellEnd"/>
      <w:proofErr w:type="gramStart"/>
      <w:r w:rsidRPr="007D78A2">
        <w:rPr>
          <w:rFonts w:ascii="Nirmala UI" w:hAnsi="Nirmala UI" w:cs="Nirmala UI"/>
          <w:sz w:val="18"/>
          <w:szCs w:val="18"/>
          <w:lang w:val="en-US"/>
        </w:rPr>
        <w:t>-“</w:t>
      </w:r>
      <w:proofErr w:type="spellStart"/>
      <w:proofErr w:type="gramEnd"/>
      <w:r w:rsidRPr="007D78A2">
        <w:rPr>
          <w:rFonts w:ascii="Nirmala UI" w:hAnsi="Nirmala UI" w:cs="Nirmala UI"/>
          <w:sz w:val="18"/>
          <w:szCs w:val="18"/>
          <w:lang w:val="en-US"/>
        </w:rPr>
        <w:t>শুন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েল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?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োম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ি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খারাপ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লাগছ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ন্ধ্য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ময়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এখান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তোক্ষ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বসে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থাকব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এবার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উঠ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্রজ্ঞাক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এবার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খাট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শুইয়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দাও</w:t>
      </w:r>
      <w:proofErr w:type="spellEnd"/>
      <w:proofErr w:type="gramStart"/>
      <w:r w:rsidRPr="007D78A2">
        <w:rPr>
          <w:rFonts w:ascii="Nirmala UI" w:hAnsi="Nirmala UI" w:cs="Nirmala UI"/>
          <w:sz w:val="18"/>
          <w:szCs w:val="18"/>
          <w:lang w:val="en-US"/>
        </w:rPr>
        <w:t>।“</w:t>
      </w:r>
      <w:proofErr w:type="gramEnd"/>
    </w:p>
    <w:p w14:paraId="0220E102" w14:textId="77777777" w:rsidR="008974C4" w:rsidRPr="007D78A2" w:rsidRDefault="008974C4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4264C239" w14:textId="77777777" w:rsidR="008974C4" w:rsidRPr="007D78A2" w:rsidRDefault="008974C4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7D78A2">
        <w:rPr>
          <w:rFonts w:ascii="Nirmala UI" w:hAnsi="Nirmala UI" w:cs="Nirmala UI"/>
          <w:sz w:val="18"/>
          <w:szCs w:val="18"/>
          <w:lang w:val="en-US"/>
        </w:rPr>
        <w:t xml:space="preserve">এবার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ঘাড়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ু</w:t>
      </w:r>
      <w:r w:rsidR="009D00F9" w:rsidRPr="007D78A2">
        <w:rPr>
          <w:rFonts w:ascii="Nirmala UI" w:hAnsi="Nirmala UI" w:cs="Nirmala UI"/>
          <w:sz w:val="18"/>
          <w:szCs w:val="18"/>
          <w:lang w:val="en-US"/>
        </w:rPr>
        <w:t>ল</w:t>
      </w:r>
      <w:r w:rsidRPr="007D78A2">
        <w:rPr>
          <w:rFonts w:ascii="Nirmala UI" w:hAnsi="Nirmala UI" w:cs="Nirmala UI"/>
          <w:sz w:val="18"/>
          <w:szCs w:val="18"/>
          <w:lang w:val="en-US"/>
        </w:rPr>
        <w:t>ল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খুব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আস্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আস্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উপর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দিক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াকিয়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খুব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দূর্বল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ভাব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বললো</w:t>
      </w:r>
      <w:proofErr w:type="spellEnd"/>
      <w:proofErr w:type="gram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-“</w:t>
      </w:r>
      <w:proofErr w:type="spellStart"/>
      <w:proofErr w:type="gram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আমাক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নিয়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তোমাকে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ভাবত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হবে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>।“</w:t>
      </w:r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কন্ঠে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কেমন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একটা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খ্যাচ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খ্যাচে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ভাব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ভেতর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থেকে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কেউ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যেন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এক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দলা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রাগ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উগরে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দিয়েছে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গলার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দিকে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2E7BDCE7" w14:textId="77777777" w:rsidR="005916EC" w:rsidRPr="007D78A2" w:rsidRDefault="00ED4B66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্রু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ুচক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)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এভাব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লছ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ে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>?</w:t>
      </w:r>
    </w:p>
    <w:p w14:paraId="60D64C61" w14:textId="77777777" w:rsidR="00ED4B66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উপর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দিক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তাকিয়ে</w:t>
      </w:r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চোখে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চোখ</w:t>
      </w:r>
      <w:proofErr w:type="spellEnd"/>
      <w:r w:rsidR="009D00F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9D00F9" w:rsidRPr="007D78A2">
        <w:rPr>
          <w:rFonts w:ascii="Nirmala UI" w:hAnsi="Nirmala UI" w:cs="Nirmala UI"/>
          <w:sz w:val="18"/>
          <w:szCs w:val="18"/>
          <w:lang w:val="en-US"/>
        </w:rPr>
        <w:t>রেখ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) </w:t>
      </w:r>
      <w:r w:rsidR="00ED4B66" w:rsidRPr="007D78A2">
        <w:rPr>
          <w:rFonts w:ascii="Nirmala UI" w:hAnsi="Nirmala UI" w:cs="Nirmala UI"/>
          <w:sz w:val="18"/>
          <w:szCs w:val="18"/>
          <w:lang w:val="en-US"/>
        </w:rPr>
        <w:t>“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কীভাব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বলল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খুশী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হও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তোমার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চোখ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দিয়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দেখত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পারো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কেমন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আছি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?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নতুন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করে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বলার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কি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আছে।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তুমি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ত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সুখে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রাখছো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আমাক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আর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তোমার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মেয়েক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দেখত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পাওনা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কেমন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সুখ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আছি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মহা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proofErr w:type="gram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সুখ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>!-</w:t>
      </w:r>
      <w:proofErr w:type="spellStart"/>
      <w:proofErr w:type="gram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এ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বলে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একটা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বিরক্তির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ভাব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প্রকাশ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করে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মেয়েক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শক্ত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করে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ধর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খুব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আস্ত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করে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উঠলো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দুজনের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কথা-বার্তায়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মেয়েও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আড়-মোড়া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দিয়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ঠোঁটটি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বেঁকিয়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কাজল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দেয়া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কপালের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দিক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মাথাটা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হেলিয়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ক</w:t>
      </w:r>
      <w:r w:rsidR="009D00F9" w:rsidRPr="007D78A2">
        <w:rPr>
          <w:rFonts w:ascii="Nirmala UI" w:hAnsi="Nirmala UI" w:cs="Nirmala UI"/>
          <w:sz w:val="18"/>
          <w:szCs w:val="18"/>
          <w:lang w:val="en-US"/>
        </w:rPr>
        <w:t>েঁ</w:t>
      </w:r>
      <w:r w:rsidR="00ED4B66" w:rsidRPr="007D78A2">
        <w:rPr>
          <w:rFonts w:ascii="Nirmala UI" w:hAnsi="Nirmala UI" w:cs="Nirmala UI"/>
          <w:sz w:val="18"/>
          <w:szCs w:val="18"/>
          <w:lang w:val="en-US"/>
        </w:rPr>
        <w:t>দে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D4B66" w:rsidRPr="007D78A2">
        <w:rPr>
          <w:rFonts w:ascii="Nirmala UI" w:hAnsi="Nirmala UI" w:cs="Nirmala UI"/>
          <w:sz w:val="18"/>
          <w:szCs w:val="18"/>
          <w:lang w:val="en-US"/>
        </w:rPr>
        <w:t>উঠলো</w:t>
      </w:r>
      <w:proofErr w:type="spellEnd"/>
      <w:r w:rsidR="00ED4B66"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183D0380" w14:textId="77777777" w:rsidR="009D00F9" w:rsidRPr="007D78A2" w:rsidRDefault="009D00F9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: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এত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রাগ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রছ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ে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?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আমিত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িছু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ুঝত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ারছি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77BC0C4E" w14:textId="151674FD" w:rsidR="00242C78" w:rsidRPr="007D78A2" w:rsidRDefault="009D00F9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>: “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রাগ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নয়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এট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আমার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পাল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দোষ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আ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তোমাকে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ব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িছু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ুঝ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লাভ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নে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আমার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জন্য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আম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ি</w:t>
      </w:r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িছু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চা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ন্ততঃ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েয়েরট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থ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একবা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াবো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আজ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ারাট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দি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কিছু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খায়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না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া</w:t>
      </w:r>
      <w:r w:rsidR="003B5FD4" w:rsidRPr="007D78A2">
        <w:rPr>
          <w:rFonts w:ascii="Nirmala UI" w:hAnsi="Nirmala UI" w:cs="Nirmala UI"/>
          <w:sz w:val="18"/>
          <w:szCs w:val="18"/>
          <w:lang w:val="en-US"/>
        </w:rPr>
        <w:t>রাটা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ক্ষন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শুধু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কান্নাকাটি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আর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বিরক্ত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করেছে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শর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ী</w:t>
      </w:r>
      <w:r w:rsidR="003B5FD4" w:rsidRPr="007D78A2">
        <w:rPr>
          <w:rFonts w:ascii="Nirmala UI" w:hAnsi="Nirmala UI" w:cs="Nirmala UI"/>
          <w:sz w:val="18"/>
          <w:szCs w:val="18"/>
          <w:lang w:val="en-US"/>
        </w:rPr>
        <w:t>রটা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খুব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দূর্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বল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শরীরেতো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আর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কোন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পুষ্ঠি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নেই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যে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স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ব</w:t>
      </w:r>
      <w:r w:rsidR="003B5FD4" w:rsidRPr="007D78A2">
        <w:rPr>
          <w:rFonts w:ascii="Nirmala UI" w:hAnsi="Nirmala UI" w:cs="Nirmala UI"/>
          <w:sz w:val="18"/>
          <w:szCs w:val="18"/>
          <w:lang w:val="en-US"/>
        </w:rPr>
        <w:t>ল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লাগ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বে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ডাক্তা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লেছ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ভালো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ুষ্ট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দরকা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িন্তু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...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যাক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বাদ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দাও</w:t>
      </w:r>
      <w:proofErr w:type="spellEnd"/>
      <w:r w:rsidR="003B5FD4" w:rsidRPr="007D78A2">
        <w:rPr>
          <w:rFonts w:ascii="Nirmala UI" w:hAnsi="Nirmala UI" w:cs="Nirmala UI"/>
          <w:sz w:val="18"/>
          <w:szCs w:val="18"/>
          <w:lang w:val="en-US"/>
        </w:rPr>
        <w:t xml:space="preserve"> এ </w:t>
      </w:r>
      <w:proofErr w:type="spell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সব</w:t>
      </w:r>
      <w:proofErr w:type="spellEnd"/>
      <w:proofErr w:type="gramStart"/>
      <w:r w:rsidR="003B5FD4" w:rsidRPr="007D78A2">
        <w:rPr>
          <w:rFonts w:ascii="Nirmala UI" w:hAnsi="Nirmala UI" w:cs="Nirmala UI"/>
          <w:sz w:val="18"/>
          <w:szCs w:val="18"/>
          <w:lang w:val="en-US"/>
        </w:rPr>
        <w:t>।“</w:t>
      </w:r>
      <w:proofErr w:type="gramEnd"/>
    </w:p>
    <w:p w14:paraId="0430FF21" w14:textId="77777777" w:rsidR="00242C78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দীর্ঘশ্বাস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ফেল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) "আম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চেষ্ট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রছ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আম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সত্যি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ভাবছ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আম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রও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দুট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টিউটরিং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িয়েছ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সব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ঠিক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হয়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যাব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প্রজ্ঞার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জন্য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ভালো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খাবার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নিয়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আসবো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পরের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মাস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থেক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অনেক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কিছু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বদল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যাব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একটু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সবুর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করো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66B852F4" w14:textId="77777777" w:rsidR="00242C78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ন্ঠ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াঁপ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াঁপ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) "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র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মাস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র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মাস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সব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সময়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র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মাস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থ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এখন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ী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হবে?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এখনকার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কথা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একটু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ভাবো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>!”</w:t>
      </w:r>
    </w:p>
    <w:p w14:paraId="48533CCC" w14:textId="7F221073" w:rsidR="00242C78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তাশাগ্রস্ত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য়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) "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তুম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মনে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আম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ট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জান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?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এসব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নিয়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ভাবি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? </w:t>
      </w:r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আম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য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ার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তাই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রছ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!</w:t>
      </w:r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আমি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তো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আর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চুরি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-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ডাকাতি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পারবো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</w:p>
    <w:p w14:paraId="3C503600" w14:textId="77777777" w:rsidR="00242C78" w:rsidRPr="007D78A2" w:rsidRDefault="00242C78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6C347A4F" w14:textId="77777777" w:rsidR="00242C78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lastRenderedPageBreak/>
        <w:t>অর্পি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অশ্রু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গড়িয়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পড়ছ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চোখ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দিয়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গাল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বেয়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) "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ট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যথেষ্ট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য়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!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াদ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দিক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তাকাও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মেয়েটাক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একটু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দেখো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স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চেয়েও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েশ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্রাপ্য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তা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চেয়েও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েশ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... "</w:t>
      </w:r>
      <w:r w:rsidR="00C344E9" w:rsidRPr="007D78A2">
        <w:rPr>
          <w:rFonts w:ascii="Nirmala UI" w:hAnsi="Nirmala UI" w:cs="Nirmala UI"/>
          <w:sz w:val="18"/>
          <w:szCs w:val="18"/>
          <w:lang w:val="en-US"/>
        </w:rPr>
        <w:t>-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কথাটা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শেষ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পারেনি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হঠা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ৎ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চেঁচিয়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উঠলো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34452083" w14:textId="77777777" w:rsidR="00242C78" w:rsidRPr="007D78A2" w:rsidRDefault="00242C78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5AFD0626" w14:textId="77777777" w:rsidR="00242C78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: "আমি জানি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ট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াক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প্রতিদিন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বার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বার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মনে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করিয়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দিত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হবে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একটা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কথা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ভালো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করে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জেন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রাখো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আমি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একজন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স্কুল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শিক্ষক।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তার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উপর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গত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ছয়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মাস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ধর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কোন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বেতন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নেই</w:t>
      </w:r>
      <w:proofErr w:type="spellEnd"/>
      <w:proofErr w:type="gram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টিউশনি</w:t>
      </w:r>
      <w:proofErr w:type="spellEnd"/>
      <w:proofErr w:type="gram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দিয়ে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সংসারটা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এখন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চলছ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আগামীত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চলব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কিনা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তাও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জানা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C344E9" w:rsidRPr="007D78A2">
        <w:rPr>
          <w:rFonts w:ascii="Nirmala UI" w:hAnsi="Nirmala UI" w:cs="Nirmala UI"/>
          <w:sz w:val="18"/>
          <w:szCs w:val="18"/>
          <w:lang w:val="en-US"/>
        </w:rPr>
        <w:t>নেই</w:t>
      </w:r>
      <w:proofErr w:type="spellEnd"/>
      <w:r w:rsidR="00C344E9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আম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রাতারাত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াদ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রিস্থিত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দলা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ারব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আম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াওয়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থেক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টাক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F14BFE" w:rsidRPr="007D78A2">
        <w:rPr>
          <w:rFonts w:ascii="Nirmala UI" w:hAnsi="Nirmala UI" w:cs="Nirmala UI"/>
          <w:sz w:val="18"/>
          <w:szCs w:val="18"/>
          <w:lang w:val="en-US"/>
        </w:rPr>
        <w:t>নিয়ে</w:t>
      </w:r>
      <w:proofErr w:type="spellEnd"/>
      <w:r w:rsidR="00F14BF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F14BFE" w:rsidRPr="007D78A2">
        <w:rPr>
          <w:rFonts w:ascii="Nirmala UI" w:hAnsi="Nirmala UI" w:cs="Nirmala UI"/>
          <w:sz w:val="18"/>
          <w:szCs w:val="18"/>
          <w:lang w:val="en-US"/>
        </w:rPr>
        <w:t>আস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ার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।</w:t>
      </w:r>
      <w:r w:rsidR="00F14BF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F14BFE" w:rsidRPr="007D78A2">
        <w:rPr>
          <w:rFonts w:ascii="Nirmala UI" w:hAnsi="Nirmala UI" w:cs="Nirmala UI"/>
          <w:sz w:val="18"/>
          <w:szCs w:val="18"/>
          <w:lang w:val="en-US"/>
        </w:rPr>
        <w:t>একটু</w:t>
      </w:r>
      <w:proofErr w:type="spellEnd"/>
      <w:r w:rsidR="00F14BF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F14BFE" w:rsidRPr="007D78A2">
        <w:rPr>
          <w:rFonts w:ascii="Nirmala UI" w:hAnsi="Nirmala UI" w:cs="Nirmala UI"/>
          <w:sz w:val="18"/>
          <w:szCs w:val="18"/>
          <w:lang w:val="en-US"/>
        </w:rPr>
        <w:t>ধৈর্য্য</w:t>
      </w:r>
      <w:proofErr w:type="spellEnd"/>
      <w:r w:rsidR="00F14BF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F14BFE" w:rsidRPr="007D78A2">
        <w:rPr>
          <w:rFonts w:ascii="Nirmala UI" w:hAnsi="Nirmala UI" w:cs="Nirmala UI"/>
          <w:sz w:val="18"/>
          <w:szCs w:val="18"/>
          <w:lang w:val="en-US"/>
        </w:rPr>
        <w:t>ধর</w:t>
      </w:r>
      <w:proofErr w:type="spellEnd"/>
      <w:r w:rsidR="00F14BFE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F14BFE" w:rsidRPr="007D78A2">
        <w:rPr>
          <w:rFonts w:ascii="Nirmala UI" w:hAnsi="Nirmala UI" w:cs="Nirmala UI"/>
          <w:sz w:val="18"/>
          <w:szCs w:val="18"/>
          <w:lang w:val="en-US"/>
        </w:rPr>
        <w:t>তুমি</w:t>
      </w:r>
      <w:proofErr w:type="spellEnd"/>
      <w:r w:rsidR="00F14BF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F14BFE" w:rsidRPr="007D78A2">
        <w:rPr>
          <w:rFonts w:ascii="Nirmala UI" w:hAnsi="Nirmala UI" w:cs="Nirmala UI"/>
          <w:sz w:val="18"/>
          <w:szCs w:val="18"/>
          <w:lang w:val="en-US"/>
        </w:rPr>
        <w:t>যদি</w:t>
      </w:r>
      <w:proofErr w:type="spellEnd"/>
      <w:r w:rsidR="00F14BF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F14BFE" w:rsidRPr="007D78A2">
        <w:rPr>
          <w:rFonts w:ascii="Nirmala UI" w:hAnsi="Nirmala UI" w:cs="Nirmala UI"/>
          <w:sz w:val="18"/>
          <w:szCs w:val="18"/>
          <w:lang w:val="en-US"/>
        </w:rPr>
        <w:t>একটু</w:t>
      </w:r>
      <w:proofErr w:type="spellEnd"/>
      <w:r w:rsidR="00F14BF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F14BFE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F14BF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F14BFE" w:rsidRPr="007D78A2">
        <w:rPr>
          <w:rFonts w:ascii="Nirmala UI" w:hAnsi="Nirmala UI" w:cs="Nirmala UI"/>
          <w:sz w:val="18"/>
          <w:szCs w:val="18"/>
          <w:lang w:val="en-US"/>
        </w:rPr>
        <w:t>বুঝ</w:t>
      </w:r>
      <w:proofErr w:type="spellEnd"/>
      <w:r w:rsidR="00F14BF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F14BFE" w:rsidRPr="007D78A2">
        <w:rPr>
          <w:rFonts w:ascii="Nirmala UI" w:hAnsi="Nirmala UI" w:cs="Nirmala UI"/>
          <w:sz w:val="18"/>
          <w:szCs w:val="18"/>
          <w:lang w:val="en-US"/>
        </w:rPr>
        <w:t>তা</w:t>
      </w:r>
      <w:proofErr w:type="spellEnd"/>
      <w:r w:rsidR="00F14BF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F14BFE" w:rsidRPr="007D78A2">
        <w:rPr>
          <w:rFonts w:ascii="Nirmala UI" w:hAnsi="Nirmala UI" w:cs="Nirmala UI"/>
          <w:sz w:val="18"/>
          <w:szCs w:val="18"/>
          <w:lang w:val="en-US"/>
        </w:rPr>
        <w:t>হলে</w:t>
      </w:r>
      <w:proofErr w:type="spellEnd"/>
      <w:r w:rsidR="00F14BFE" w:rsidRPr="007D78A2">
        <w:rPr>
          <w:rFonts w:ascii="Nirmala UI" w:hAnsi="Nirmala UI" w:cs="Nirmala UI"/>
          <w:sz w:val="18"/>
          <w:szCs w:val="18"/>
          <w:lang w:val="en-US"/>
        </w:rPr>
        <w:t xml:space="preserve"> আম</w:t>
      </w:r>
      <w:r w:rsidR="00DC42BA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="00F14BFE" w:rsidRPr="007D78A2">
        <w:rPr>
          <w:rFonts w:ascii="Nirmala UI" w:hAnsi="Nirmala UI" w:cs="Nirmala UI"/>
          <w:sz w:val="18"/>
          <w:szCs w:val="18"/>
          <w:lang w:val="en-US"/>
        </w:rPr>
        <w:t xml:space="preserve">র </w:t>
      </w:r>
      <w:proofErr w:type="spellStart"/>
      <w:r w:rsidR="00F14BFE" w:rsidRPr="007D78A2">
        <w:rPr>
          <w:rFonts w:ascii="Nirmala UI" w:hAnsi="Nirmala UI" w:cs="Nirmala UI"/>
          <w:sz w:val="18"/>
          <w:szCs w:val="18"/>
          <w:lang w:val="en-US"/>
        </w:rPr>
        <w:t>কী</w:t>
      </w:r>
      <w:proofErr w:type="spellEnd"/>
      <w:r w:rsidR="00F14BFE" w:rsidRPr="007D78A2">
        <w:rPr>
          <w:rFonts w:ascii="Nirmala UI" w:hAnsi="Nirmala UI" w:cs="Nirmala UI"/>
          <w:sz w:val="18"/>
          <w:szCs w:val="18"/>
          <w:lang w:val="en-US"/>
        </w:rPr>
        <w:t xml:space="preserve"> হবে।“</w:t>
      </w:r>
    </w:p>
    <w:p w14:paraId="37E1C15D" w14:textId="77777777" w:rsidR="00F14BFE" w:rsidRPr="007D78A2" w:rsidRDefault="00F14BFE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6AC3D34A" w14:textId="303F6B8C" w:rsidR="00242C78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তীক্ষ্ন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ন্ঠস্ব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)</w:t>
      </w:r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: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টাকা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রোজগারের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মুরদ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নাই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বিয়ে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গেলে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কেন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?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আর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এখন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তো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শুধু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আমি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আমাদের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মেয়েও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আছে।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তার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কথাওতো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আগে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ভাবতে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হবে।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বাপ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হওয়া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এতো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সহজ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মুখে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অন্ন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দিতে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পারো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আবার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সন্তান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চাও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লজ্জা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করে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তোমার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যে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বাবা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সন্ত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="00DC42BA" w:rsidRPr="007D78A2">
        <w:rPr>
          <w:rFonts w:ascii="Nirmala UI" w:hAnsi="Nirmala UI" w:cs="Nirmala UI"/>
          <w:sz w:val="18"/>
          <w:szCs w:val="18"/>
          <w:lang w:val="en-US"/>
        </w:rPr>
        <w:t>নের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দেখ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ভাল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পারে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তার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সন্তান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চাওয়ার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অধিক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="00DC42BA" w:rsidRPr="007D78A2">
        <w:rPr>
          <w:rFonts w:ascii="Nirmala UI" w:hAnsi="Nirmala UI" w:cs="Nirmala UI"/>
          <w:sz w:val="18"/>
          <w:szCs w:val="18"/>
          <w:lang w:val="en-US"/>
        </w:rPr>
        <w:t>র</w:t>
      </w:r>
      <w:r w:rsidR="00D425A0" w:rsidRPr="007D78A2">
        <w:rPr>
          <w:rFonts w:ascii="Nirmala UI" w:hAnsi="Nirmala UI" w:cs="Nirmala UI"/>
          <w:sz w:val="18"/>
          <w:szCs w:val="18"/>
          <w:lang w:val="en-US"/>
        </w:rPr>
        <w:t>ও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নেই</w:t>
      </w:r>
      <w:proofErr w:type="spellEnd"/>
      <w:proofErr w:type="gram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।“</w:t>
      </w:r>
      <w:proofErr w:type="gram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>-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এই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বলেই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ফুঁসতে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C42BA" w:rsidRPr="007D78A2">
        <w:rPr>
          <w:rFonts w:ascii="Nirmala UI" w:hAnsi="Nirmala UI" w:cs="Nirmala UI"/>
          <w:sz w:val="18"/>
          <w:szCs w:val="18"/>
          <w:lang w:val="en-US"/>
        </w:rPr>
        <w:t>লাগলো</w:t>
      </w:r>
      <w:proofErr w:type="spellEnd"/>
      <w:r w:rsidR="00DC42BA"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758DBB29" w14:textId="77777777" w:rsidR="00242C78" w:rsidRPr="007D78A2" w:rsidRDefault="00242C78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595208B5" w14:textId="4FC46450" w:rsidR="00D425A0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হত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য়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) "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ট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িভাব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ল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ারো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? আম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য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্রতিট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টাক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য়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র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, আম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্রথম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তোমা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্রজ্ঞা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থ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ভাব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আমি আমার নিজের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্রয়োজ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, আমার নিজের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স্বাস্থ্য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 কোন </w:t>
      </w:r>
      <w:proofErr w:type="spellStart"/>
      <w:r w:rsidR="00D425A0" w:rsidRPr="007D78A2">
        <w:rPr>
          <w:rFonts w:ascii="Nirmala UI" w:hAnsi="Nirmala UI" w:cs="Nirmala UI"/>
          <w:sz w:val="18"/>
          <w:szCs w:val="18"/>
          <w:lang w:val="en-US"/>
        </w:rPr>
        <w:t>কিছু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425A0" w:rsidRPr="007D78A2">
        <w:rPr>
          <w:rFonts w:ascii="Nirmala UI" w:hAnsi="Nirmala UI" w:cs="Nirmala UI"/>
          <w:sz w:val="18"/>
          <w:szCs w:val="18"/>
          <w:lang w:val="en-US"/>
        </w:rPr>
        <w:t>নিয়েই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 কখনো </w:t>
      </w:r>
      <w:proofErr w:type="spellStart"/>
      <w:r w:rsidR="00D425A0" w:rsidRPr="007D78A2">
        <w:rPr>
          <w:rFonts w:ascii="Nirmala UI" w:hAnsi="Nirmala UI" w:cs="Nirmala UI"/>
          <w:sz w:val="18"/>
          <w:szCs w:val="18"/>
          <w:lang w:val="en-US"/>
        </w:rPr>
        <w:t>ভাবি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425A0" w:rsidRPr="007D78A2">
        <w:rPr>
          <w:rFonts w:ascii="Nirmala UI" w:hAnsi="Nirmala UI" w:cs="Nirmala UI"/>
          <w:sz w:val="18"/>
          <w:szCs w:val="18"/>
          <w:lang w:val="en-US"/>
        </w:rPr>
        <w:t>নাই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। নিজের </w:t>
      </w:r>
      <w:proofErr w:type="spellStart"/>
      <w:r w:rsidR="00D425A0" w:rsidRPr="007D78A2">
        <w:rPr>
          <w:rFonts w:ascii="Nirmala UI" w:hAnsi="Nirmala UI" w:cs="Nirmala UI"/>
          <w:sz w:val="18"/>
          <w:szCs w:val="18"/>
          <w:lang w:val="en-US"/>
        </w:rPr>
        <w:t>স্বাধ-আহল্লাদ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425A0" w:rsidRPr="007D78A2">
        <w:rPr>
          <w:rFonts w:ascii="Nirmala UI" w:hAnsi="Nirmala UI" w:cs="Nirmala UI"/>
          <w:sz w:val="18"/>
          <w:szCs w:val="18"/>
          <w:lang w:val="en-US"/>
        </w:rPr>
        <w:t>বলতেও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425A0" w:rsidRPr="007D78A2">
        <w:rPr>
          <w:rFonts w:ascii="Nirmala UI" w:hAnsi="Nirmala UI" w:cs="Nirmala UI"/>
          <w:sz w:val="18"/>
          <w:szCs w:val="18"/>
          <w:lang w:val="en-US"/>
        </w:rPr>
        <w:t>কিছুই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425A0" w:rsidRPr="007D78A2">
        <w:rPr>
          <w:rFonts w:ascii="Nirmala UI" w:hAnsi="Nirmala UI" w:cs="Nirmala UI"/>
          <w:sz w:val="18"/>
          <w:szCs w:val="18"/>
          <w:lang w:val="en-US"/>
        </w:rPr>
        <w:t>নেই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D425A0" w:rsidRPr="007D78A2">
        <w:rPr>
          <w:rFonts w:ascii="Nirmala UI" w:hAnsi="Nirmala UI" w:cs="Nirmala UI"/>
          <w:sz w:val="18"/>
          <w:szCs w:val="18"/>
          <w:lang w:val="en-US"/>
        </w:rPr>
        <w:t>যা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425A0" w:rsidRPr="007D78A2">
        <w:rPr>
          <w:rFonts w:ascii="Nirmala UI" w:hAnsi="Nirmala UI" w:cs="Nirmala UI"/>
          <w:sz w:val="18"/>
          <w:szCs w:val="18"/>
          <w:lang w:val="en-US"/>
        </w:rPr>
        <w:t>কিছু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425A0" w:rsidRPr="007D78A2">
        <w:rPr>
          <w:rFonts w:ascii="Nirmala UI" w:hAnsi="Nirmala UI" w:cs="Nirmala UI"/>
          <w:sz w:val="18"/>
          <w:szCs w:val="18"/>
          <w:lang w:val="en-US"/>
        </w:rPr>
        <w:t>করছি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425A0" w:rsidRPr="007D78A2">
        <w:rPr>
          <w:rFonts w:ascii="Nirmala UI" w:hAnsi="Nirmala UI" w:cs="Nirmala UI"/>
          <w:sz w:val="18"/>
          <w:szCs w:val="18"/>
          <w:lang w:val="en-US"/>
        </w:rPr>
        <w:t>সব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425A0" w:rsidRPr="007D78A2">
        <w:rPr>
          <w:rFonts w:ascii="Nirmala UI" w:hAnsi="Nirmala UI" w:cs="Nirmala UI"/>
          <w:sz w:val="18"/>
          <w:szCs w:val="18"/>
          <w:lang w:val="en-US"/>
        </w:rPr>
        <w:t>তোমাদের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D425A0" w:rsidRPr="007D78A2">
        <w:rPr>
          <w:rFonts w:ascii="Nirmala UI" w:hAnsi="Nirmala UI" w:cs="Nirmala UI"/>
          <w:sz w:val="18"/>
          <w:szCs w:val="18"/>
          <w:lang w:val="en-US"/>
        </w:rPr>
        <w:t>জন্যই</w:t>
      </w:r>
      <w:proofErr w:type="spellEnd"/>
      <w:r w:rsidR="00D425A0" w:rsidRPr="007D78A2">
        <w:rPr>
          <w:rFonts w:ascii="Nirmala UI" w:hAnsi="Nirmala UI" w:cs="Nirmala UI"/>
          <w:sz w:val="18"/>
          <w:szCs w:val="18"/>
          <w:lang w:val="en-US"/>
        </w:rPr>
        <w:t>।</w:t>
      </w:r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ক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জানতো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স্কুল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থেক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বেতন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পাবো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পাঁচ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বছর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ধ</w:t>
      </w:r>
      <w:r w:rsidR="00B51DD0" w:rsidRPr="007D78A2">
        <w:rPr>
          <w:rFonts w:ascii="Nirmala UI" w:hAnsi="Nirmala UI" w:cs="Nirmala UI"/>
          <w:sz w:val="18"/>
          <w:szCs w:val="18"/>
          <w:lang w:val="en-US"/>
        </w:rPr>
        <w:t>র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চাকুরি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করছি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ক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কখনো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তো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এ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রকম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হয়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না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বিপদ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যখন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আস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তখ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ন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এক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সাথ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দল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বেঁধ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আস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কিন্তু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তাই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বল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ধৈর্য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হারাল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তো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চলব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বাস্তবতাক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মেন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ন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>িতে</w:t>
      </w:r>
      <w:proofErr w:type="spellEnd"/>
      <w:r w:rsidR="00823B1D" w:rsidRPr="007D78A2">
        <w:rPr>
          <w:rFonts w:ascii="Nirmala UI" w:hAnsi="Nirmala UI" w:cs="Nirmala UI"/>
          <w:sz w:val="18"/>
          <w:szCs w:val="18"/>
          <w:lang w:val="en-US"/>
        </w:rPr>
        <w:t xml:space="preserve"> হবে</w:t>
      </w:r>
      <w:r w:rsidR="00B94CF0"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3B24E87D" w14:textId="3C4925F5" w:rsidR="00B94CF0" w:rsidRPr="007D78A2" w:rsidRDefault="00B94CF0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(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রাগ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স্বর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): কোন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</w:t>
      </w:r>
      <w:r w:rsidR="00B51DD0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Pr="007D78A2">
        <w:rPr>
          <w:rFonts w:ascii="Nirmala UI" w:hAnsi="Nirmala UI" w:cs="Nirmala UI"/>
          <w:sz w:val="18"/>
          <w:szCs w:val="18"/>
          <w:lang w:val="en-US"/>
        </w:rPr>
        <w:t>স্তবত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>?</w:t>
      </w:r>
    </w:p>
    <w:p w14:paraId="11F7C9FF" w14:textId="77777777" w:rsidR="00242C78" w:rsidRPr="007D78A2" w:rsidRDefault="00B94CF0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: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াস্তব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লো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র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স্তি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থাক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আম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কজ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দরিদ্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শিক্ষক।</w:t>
      </w:r>
    </w:p>
    <w:p w14:paraId="6A0CF328" w14:textId="47257A76" w:rsidR="00242C78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দূর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দিক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তাকিয়ে) "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য়তো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টা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সমস্য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য়তো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জীব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আমার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জন্য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যথেষ্ট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য়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সব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আম</w:t>
      </w:r>
      <w:r w:rsidR="00B51DD0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="00B94CF0" w:rsidRPr="007D78A2">
        <w:rPr>
          <w:rFonts w:ascii="Nirmala UI" w:hAnsi="Nirmala UI" w:cs="Nirmala UI"/>
          <w:sz w:val="18"/>
          <w:szCs w:val="18"/>
          <w:lang w:val="en-US"/>
        </w:rPr>
        <w:t>র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ভাগ্য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আম</w:t>
      </w:r>
      <w:r w:rsidR="00B51DD0" w:rsidRPr="007D78A2">
        <w:rPr>
          <w:rFonts w:ascii="Nirmala UI" w:hAnsi="Nirmala UI" w:cs="Nirmala UI"/>
          <w:sz w:val="18"/>
          <w:szCs w:val="18"/>
          <w:lang w:val="en-US"/>
        </w:rPr>
        <w:t>া</w:t>
      </w:r>
      <w:r w:rsidR="00B94CF0" w:rsidRPr="007D78A2">
        <w:rPr>
          <w:rFonts w:ascii="Nirmala UI" w:hAnsi="Nirmala UI" w:cs="Nirmala UI"/>
          <w:sz w:val="18"/>
          <w:szCs w:val="18"/>
          <w:lang w:val="en-US"/>
        </w:rPr>
        <w:t>রই</w:t>
      </w:r>
      <w:proofErr w:type="spellEnd"/>
      <w:r w:rsidR="00B94CF0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দোষ</w:t>
      </w:r>
      <w:proofErr w:type="spellEnd"/>
      <w:proofErr w:type="gramStart"/>
      <w:r w:rsidR="00B94CF0" w:rsidRPr="007D78A2">
        <w:rPr>
          <w:rFonts w:ascii="Nirmala UI" w:hAnsi="Nirmala UI" w:cs="Nirmala UI"/>
          <w:sz w:val="18"/>
          <w:szCs w:val="18"/>
          <w:lang w:val="en-US"/>
        </w:rPr>
        <w:t>।“</w:t>
      </w:r>
      <w:proofErr w:type="gramEnd"/>
    </w:p>
    <w:p w14:paraId="0DD9363A" w14:textId="77777777" w:rsidR="00242C78" w:rsidRPr="007D78A2" w:rsidRDefault="00242C78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610209BD" w14:textId="77777777" w:rsidR="00242C78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অনুরোধ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করে) "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্লিজ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মনট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ল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র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একট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রিবা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র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কসাথ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</w:t>
      </w:r>
      <w:r w:rsidR="006D4251" w:rsidRPr="007D78A2">
        <w:rPr>
          <w:rFonts w:ascii="Nirmala UI" w:hAnsi="Nirmala UI" w:cs="Nirmala UI"/>
          <w:sz w:val="18"/>
          <w:szCs w:val="18"/>
          <w:lang w:val="en-US"/>
        </w:rPr>
        <w:t>ই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সমস্য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অতিক্রম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ার</w:t>
      </w:r>
      <w:r w:rsidR="006D4251" w:rsidRPr="007D78A2">
        <w:rPr>
          <w:rFonts w:ascii="Nirmala UI" w:hAnsi="Nirmala UI" w:cs="Nirmala UI"/>
          <w:sz w:val="18"/>
          <w:szCs w:val="18"/>
          <w:lang w:val="en-US"/>
        </w:rPr>
        <w:t>ব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শুধু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একটু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ধৈর্য্য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ধরো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।"</w:t>
      </w:r>
    </w:p>
    <w:p w14:paraId="263C7A1E" w14:textId="77777777" w:rsidR="00242C78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মাথ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েড়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) "আমি জান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র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ারব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িন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আমি জান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আম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ট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চালিয়ে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যে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ারব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াক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্রজ্ঞা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ভবিষ্যত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িয়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ভাব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হবে</w:t>
      </w:r>
      <w:r w:rsidR="006D4251" w:rsidRPr="007D78A2">
        <w:rPr>
          <w:rFonts w:ascii="Nirmala UI" w:hAnsi="Nirmala UI" w:cs="Nirmala UI"/>
          <w:sz w:val="18"/>
          <w:szCs w:val="18"/>
          <w:lang w:val="en-US"/>
        </w:rPr>
        <w:t>।</w:t>
      </w:r>
      <w:r w:rsidR="00242C78" w:rsidRPr="007D78A2">
        <w:rPr>
          <w:rFonts w:ascii="Nirmala UI" w:hAnsi="Nirmala UI" w:cs="Nirmala UI"/>
          <w:sz w:val="18"/>
          <w:szCs w:val="18"/>
          <w:lang w:val="en-US"/>
        </w:rPr>
        <w:t>"</w:t>
      </w:r>
    </w:p>
    <w:p w14:paraId="79259E4C" w14:textId="6431A544" w:rsidR="00242C78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="00823B1D" w:rsidRPr="007D78A2">
        <w:rPr>
          <w:rFonts w:ascii="Nirmala UI" w:hAnsi="Nirmala UI" w:cs="Nirmala UI"/>
          <w:sz w:val="18"/>
          <w:szCs w:val="18"/>
          <w:lang w:val="en-US"/>
        </w:rPr>
        <w:t>উক্তত্য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ন্ঠ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) "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াদ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?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াদ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ভবিষ্য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ৎ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?"</w:t>
      </w:r>
    </w:p>
    <w:p w14:paraId="3336BBCD" w14:textId="5F9E1CCF" w:rsidR="00242C78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প্রজ্ঞা</w:t>
      </w:r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জড়িয়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ধর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) "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্রজ্ঞা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এবং আমার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জন্য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োনট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ভালো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াক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হবে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য়তো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তা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মান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...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য়তো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তা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মান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াদ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লাদ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থাক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হবে।"</w:t>
      </w:r>
    </w:p>
    <w:p w14:paraId="55CF7A6B" w14:textId="77777777" w:rsidR="00242C78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: (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মরিয়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য়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) "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্লিজ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ুট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করে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োনো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সিদ্ধান্ত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েব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র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কট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উপায়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ার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এতো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সহজে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ভেঙ্গে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পড়লে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চলবে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>।</w:t>
      </w:r>
      <w:r w:rsidR="00242C78" w:rsidRPr="007D78A2">
        <w:rPr>
          <w:rFonts w:ascii="Nirmala UI" w:hAnsi="Nirmala UI" w:cs="Nirmala UI"/>
          <w:sz w:val="18"/>
          <w:szCs w:val="18"/>
          <w:lang w:val="en-US"/>
        </w:rPr>
        <w:t>"</w:t>
      </w:r>
    </w:p>
    <w:p w14:paraId="139837A3" w14:textId="2C8FA387" w:rsidR="00242C78" w:rsidRPr="007D78A2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: "আম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দুঃখিত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কিন্তু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আমি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এভাব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াঁচ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ারব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মাদ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মেয়ে</w:t>
      </w:r>
      <w:r w:rsidR="00242C78" w:rsidRPr="007D78A2">
        <w:rPr>
          <w:rFonts w:ascii="Nirmala UI" w:hAnsi="Nirmala UI" w:cs="Nirmala UI"/>
          <w:sz w:val="18"/>
          <w:szCs w:val="18"/>
          <w:lang w:val="en-US"/>
        </w:rPr>
        <w:t>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জন্য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হলেও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আমাকে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এখান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থেকে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যেতে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হবে।</w:t>
      </w:r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যদি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সিজারিয়ানের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সময়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তুমি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একটু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7D78A2" w:rsidRPr="007D78A2">
        <w:rPr>
          <w:rFonts w:ascii="Nirmala UI" w:hAnsi="Nirmala UI" w:cs="Nirmala UI"/>
          <w:sz w:val="18"/>
          <w:szCs w:val="18"/>
          <w:lang w:val="en-US"/>
        </w:rPr>
        <w:t>বেশী</w:t>
      </w:r>
      <w:proofErr w:type="spellEnd"/>
      <w:r w:rsidR="007D78A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খরচ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করতে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পারত</w:t>
      </w:r>
      <w:r w:rsidR="007D78A2" w:rsidRPr="007D78A2">
        <w:rPr>
          <w:rFonts w:ascii="Nirmala UI" w:hAnsi="Nirmala UI" w:cs="Nirmala UI"/>
          <w:sz w:val="18"/>
          <w:szCs w:val="18"/>
          <w:lang w:val="en-US"/>
        </w:rPr>
        <w:t>ে</w:t>
      </w:r>
      <w:proofErr w:type="spellEnd"/>
      <w:r w:rsidR="007D78A2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তা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হলে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আমার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মেয়ের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আজ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এতো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কষ্ট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 xml:space="preserve"> হতো </w:t>
      </w:r>
      <w:proofErr w:type="spellStart"/>
      <w:r w:rsidR="006D4251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6D4251" w:rsidRPr="007D78A2">
        <w:rPr>
          <w:rFonts w:ascii="Nirmala UI" w:hAnsi="Nirmala UI" w:cs="Nirmala UI"/>
          <w:sz w:val="18"/>
          <w:szCs w:val="18"/>
          <w:lang w:val="en-US"/>
        </w:rPr>
        <w:t>।</w:t>
      </w:r>
      <w:r w:rsidR="00E15BF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="00823B1D" w:rsidRPr="007D78A2">
        <w:rPr>
          <w:rFonts w:ascii="Nirmala UI" w:hAnsi="Nirmala UI" w:cs="Nirmala UI"/>
          <w:sz w:val="18"/>
          <w:szCs w:val="18"/>
          <w:lang w:val="en-US"/>
        </w:rPr>
        <w:t xml:space="preserve">আমার </w:t>
      </w:r>
      <w:proofErr w:type="spellStart"/>
      <w:r w:rsidR="00823B1D" w:rsidRPr="007D78A2">
        <w:rPr>
          <w:rFonts w:ascii="Nirmala UI" w:hAnsi="Nirmala UI" w:cs="Nirmala UI"/>
          <w:sz w:val="18"/>
          <w:szCs w:val="18"/>
          <w:lang w:val="en-US"/>
        </w:rPr>
        <w:t>এতো</w:t>
      </w:r>
      <w:proofErr w:type="spellEnd"/>
      <w:r w:rsidR="00823B1D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823B1D" w:rsidRPr="007D78A2">
        <w:rPr>
          <w:rFonts w:ascii="Nirmala UI" w:hAnsi="Nirmala UI" w:cs="Nirmala UI"/>
          <w:sz w:val="18"/>
          <w:szCs w:val="18"/>
          <w:lang w:val="en-US"/>
        </w:rPr>
        <w:t>কষ্ট</w:t>
      </w:r>
      <w:proofErr w:type="spellEnd"/>
      <w:r w:rsidR="00823B1D" w:rsidRPr="007D78A2">
        <w:rPr>
          <w:rFonts w:ascii="Nirmala UI" w:hAnsi="Nirmala UI" w:cs="Nirmala UI"/>
          <w:sz w:val="18"/>
          <w:szCs w:val="18"/>
          <w:lang w:val="en-US"/>
        </w:rPr>
        <w:t xml:space="preserve"> হতো </w:t>
      </w:r>
      <w:proofErr w:type="spellStart"/>
      <w:r w:rsidR="00823B1D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823B1D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E15BFB" w:rsidRPr="007D78A2">
        <w:rPr>
          <w:rFonts w:ascii="Nirmala UI" w:hAnsi="Nirmala UI" w:cs="Nirmala UI"/>
          <w:sz w:val="18"/>
          <w:szCs w:val="18"/>
          <w:lang w:val="en-US"/>
        </w:rPr>
        <w:t>মেয়ের</w:t>
      </w:r>
      <w:proofErr w:type="spellEnd"/>
      <w:r w:rsidR="00E15BF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15BFB" w:rsidRPr="007D78A2">
        <w:rPr>
          <w:rFonts w:ascii="Nirmala UI" w:hAnsi="Nirmala UI" w:cs="Nirmala UI"/>
          <w:sz w:val="18"/>
          <w:szCs w:val="18"/>
          <w:lang w:val="en-US"/>
        </w:rPr>
        <w:t>পেটের</w:t>
      </w:r>
      <w:proofErr w:type="spellEnd"/>
      <w:r w:rsidR="00E15BF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15BFB" w:rsidRPr="007D78A2">
        <w:rPr>
          <w:rFonts w:ascii="Nirmala UI" w:hAnsi="Nirmala UI" w:cs="Nirmala UI"/>
          <w:sz w:val="18"/>
          <w:szCs w:val="18"/>
          <w:lang w:val="en-US"/>
        </w:rPr>
        <w:t>কষ্টটা</w:t>
      </w:r>
      <w:proofErr w:type="spellEnd"/>
      <w:r w:rsidR="00E15BF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15BFB" w:rsidRPr="007D78A2">
        <w:rPr>
          <w:rFonts w:ascii="Nirmala UI" w:hAnsi="Nirmala UI" w:cs="Nirmala UI"/>
          <w:sz w:val="18"/>
          <w:szCs w:val="18"/>
          <w:lang w:val="en-US"/>
        </w:rPr>
        <w:t>তোমার</w:t>
      </w:r>
      <w:proofErr w:type="spellEnd"/>
      <w:r w:rsidR="00E15BF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15BFB" w:rsidRPr="007D78A2">
        <w:rPr>
          <w:rFonts w:ascii="Nirmala UI" w:hAnsi="Nirmala UI" w:cs="Nirmala UI"/>
          <w:sz w:val="18"/>
          <w:szCs w:val="18"/>
          <w:lang w:val="en-US"/>
        </w:rPr>
        <w:t>জন্যই</w:t>
      </w:r>
      <w:proofErr w:type="spellEnd"/>
      <w:r w:rsidR="00E15BF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15BFB" w:rsidRPr="007D78A2">
        <w:rPr>
          <w:rFonts w:ascii="Nirmala UI" w:hAnsi="Nirmala UI" w:cs="Nirmala UI"/>
          <w:sz w:val="18"/>
          <w:szCs w:val="18"/>
          <w:lang w:val="en-US"/>
        </w:rPr>
        <w:t>পাচ্ছে</w:t>
      </w:r>
      <w:proofErr w:type="spellEnd"/>
      <w:r w:rsidR="00E15BFB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r w:rsidR="0084028D" w:rsidRPr="007D78A2">
        <w:rPr>
          <w:rFonts w:ascii="Nirmala UI" w:hAnsi="Nirmala UI" w:cs="Nirmala UI"/>
          <w:sz w:val="18"/>
          <w:szCs w:val="18"/>
          <w:lang w:val="en-US"/>
        </w:rPr>
        <w:t xml:space="preserve">এখন </w:t>
      </w:r>
      <w:proofErr w:type="spellStart"/>
      <w:r w:rsidR="0084028D" w:rsidRPr="007D78A2">
        <w:rPr>
          <w:rFonts w:ascii="Nirmala UI" w:hAnsi="Nirmala UI" w:cs="Nirmala UI"/>
          <w:sz w:val="18"/>
          <w:szCs w:val="18"/>
          <w:lang w:val="en-US"/>
        </w:rPr>
        <w:t>মা</w:t>
      </w:r>
      <w:proofErr w:type="spellEnd"/>
      <w:r w:rsidR="0084028D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84028D" w:rsidRPr="007D78A2">
        <w:rPr>
          <w:rFonts w:ascii="Nirmala UI" w:hAnsi="Nirmala UI" w:cs="Nirmala UI"/>
          <w:sz w:val="18"/>
          <w:szCs w:val="18"/>
          <w:lang w:val="en-US"/>
        </w:rPr>
        <w:t>হয়ে</w:t>
      </w:r>
      <w:proofErr w:type="spellEnd"/>
      <w:r w:rsidR="0084028D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="00E15BFB" w:rsidRPr="007D78A2">
        <w:rPr>
          <w:rFonts w:ascii="Nirmala UI" w:hAnsi="Nirmala UI" w:cs="Nirmala UI"/>
          <w:sz w:val="18"/>
          <w:szCs w:val="18"/>
          <w:lang w:val="en-US"/>
        </w:rPr>
        <w:t xml:space="preserve">আমি </w:t>
      </w:r>
      <w:proofErr w:type="spellStart"/>
      <w:r w:rsidR="00E15BFB" w:rsidRPr="007D78A2">
        <w:rPr>
          <w:rFonts w:ascii="Nirmala UI" w:hAnsi="Nirmala UI" w:cs="Nirmala UI"/>
          <w:sz w:val="18"/>
          <w:szCs w:val="18"/>
          <w:lang w:val="en-US"/>
        </w:rPr>
        <w:t>চাই</w:t>
      </w:r>
      <w:proofErr w:type="spellEnd"/>
      <w:r w:rsidR="00E15BF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15BFB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E15BF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15BFB" w:rsidRPr="007D78A2">
        <w:rPr>
          <w:rFonts w:ascii="Nirmala UI" w:hAnsi="Nirmala UI" w:cs="Nirmala UI"/>
          <w:sz w:val="18"/>
          <w:szCs w:val="18"/>
          <w:lang w:val="en-US"/>
        </w:rPr>
        <w:t>খেতে</w:t>
      </w:r>
      <w:proofErr w:type="spellEnd"/>
      <w:r w:rsidR="00E15BF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84028D" w:rsidRPr="007D78A2">
        <w:rPr>
          <w:rFonts w:ascii="Nirmala UI" w:hAnsi="Nirmala UI" w:cs="Nirmala UI"/>
          <w:sz w:val="18"/>
          <w:szCs w:val="18"/>
          <w:lang w:val="en-US"/>
        </w:rPr>
        <w:t>না</w:t>
      </w:r>
      <w:proofErr w:type="spellEnd"/>
      <w:r w:rsidR="0084028D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15BFB" w:rsidRPr="007D78A2">
        <w:rPr>
          <w:rFonts w:ascii="Nirmala UI" w:hAnsi="Nirmala UI" w:cs="Nirmala UI"/>
          <w:sz w:val="18"/>
          <w:szCs w:val="18"/>
          <w:lang w:val="en-US"/>
        </w:rPr>
        <w:t>পেরে</w:t>
      </w:r>
      <w:proofErr w:type="spellEnd"/>
      <w:r w:rsidR="00E15BF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15BFB" w:rsidRPr="007D78A2">
        <w:rPr>
          <w:rFonts w:ascii="Nirmala UI" w:hAnsi="Nirmala UI" w:cs="Nirmala UI"/>
          <w:sz w:val="18"/>
          <w:szCs w:val="18"/>
          <w:lang w:val="en-US"/>
        </w:rPr>
        <w:t>সে</w:t>
      </w:r>
      <w:proofErr w:type="spellEnd"/>
      <w:r w:rsidR="00E15BF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15BFB" w:rsidRPr="007D78A2">
        <w:rPr>
          <w:rFonts w:ascii="Nirmala UI" w:hAnsi="Nirmala UI" w:cs="Nirmala UI"/>
          <w:sz w:val="18"/>
          <w:szCs w:val="18"/>
          <w:lang w:val="en-US"/>
        </w:rPr>
        <w:t>মরে</w:t>
      </w:r>
      <w:proofErr w:type="spellEnd"/>
      <w:r w:rsidR="00E15BFB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E15BFB" w:rsidRPr="007D78A2">
        <w:rPr>
          <w:rFonts w:ascii="Nirmala UI" w:hAnsi="Nirmala UI" w:cs="Nirmala UI"/>
          <w:sz w:val="18"/>
          <w:szCs w:val="18"/>
          <w:lang w:val="en-US"/>
        </w:rPr>
        <w:t>যাক</w:t>
      </w:r>
      <w:proofErr w:type="spellEnd"/>
      <w:proofErr w:type="gramStart"/>
      <w:r w:rsidR="00E15BFB" w:rsidRPr="007D78A2">
        <w:rPr>
          <w:rFonts w:ascii="Nirmala UI" w:hAnsi="Nirmala UI" w:cs="Nirmala UI"/>
          <w:sz w:val="18"/>
          <w:szCs w:val="18"/>
          <w:lang w:val="en-US"/>
        </w:rPr>
        <w:t>।“</w:t>
      </w:r>
      <w:proofErr w:type="gramEnd"/>
    </w:p>
    <w:p w14:paraId="10071779" w14:textId="77777777" w:rsidR="001413EE" w:rsidRPr="007D78A2" w:rsidRDefault="001413EE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519B16BF" w14:textId="1C4331EA" w:rsidR="00242C78" w:rsidRPr="007D78A2" w:rsidRDefault="0084028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এ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লে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খাটের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পাশে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রাখ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ব্যাগটি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 xml:space="preserve"> তুলে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নেয়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Pr="007D78A2">
        <w:rPr>
          <w:rFonts w:ascii="Nirmala UI" w:hAnsi="Nirmala UI" w:cs="Nirmala UI"/>
          <w:sz w:val="18"/>
          <w:szCs w:val="18"/>
          <w:lang w:val="en-US"/>
        </w:rPr>
        <w:t>।</w:t>
      </w:r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মেয়েকে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কোলে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জড়িয়ে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ফ্লাট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থেকে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বেড়িয়ে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যায়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45C46F82" w14:textId="325BE86D" w:rsidR="00242C78" w:rsidRPr="00242C78" w:rsidRDefault="00D2176D" w:rsidP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অর্পিত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যখ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অস্পষ্ট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আলোকিত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রাস্তায়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অদৃশ্য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য়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যায়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7D78A2">
        <w:rPr>
          <w:rFonts w:ascii="Nirmala UI" w:hAnsi="Nirmala UI" w:cs="Nirmala UI"/>
          <w:sz w:val="18"/>
          <w:szCs w:val="18"/>
          <w:lang w:val="en-US"/>
        </w:rPr>
        <w:t>ইশান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সেখান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দাঁড়িয়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রইল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>।</w:t>
      </w:r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তাদ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জীবনের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াস্তবতা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ভা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জগদ্দল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পাথরের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মতো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যেন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হঠা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ৎ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করেই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ইশানের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বুকের</w:t>
      </w:r>
      <w:proofErr w:type="spellEnd"/>
      <w:r w:rsidR="001413EE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1413EE" w:rsidRPr="007D78A2">
        <w:rPr>
          <w:rFonts w:ascii="Nirmala UI" w:hAnsi="Nirmala UI" w:cs="Nirmala UI"/>
          <w:sz w:val="18"/>
          <w:szCs w:val="18"/>
          <w:lang w:val="en-US"/>
        </w:rPr>
        <w:t>উ</w:t>
      </w:r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চাপা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পড়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গেল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।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রাত্রি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গাঢ়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হ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থাক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এবং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তাদ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অন্তরের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মধ্য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ফাটল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বাড়ত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="00242C78" w:rsidRPr="007D78A2">
        <w:rPr>
          <w:rFonts w:ascii="Nirmala UI" w:hAnsi="Nirmala UI" w:cs="Nirmala UI"/>
          <w:sz w:val="18"/>
          <w:szCs w:val="18"/>
          <w:lang w:val="en-US"/>
        </w:rPr>
        <w:t>থাকে</w:t>
      </w:r>
      <w:proofErr w:type="spellEnd"/>
      <w:r w:rsidR="00242C78" w:rsidRPr="007D78A2">
        <w:rPr>
          <w:rFonts w:ascii="Nirmala UI" w:hAnsi="Nirmala UI" w:cs="Nirmala UI"/>
          <w:sz w:val="18"/>
          <w:szCs w:val="18"/>
          <w:lang w:val="en-US"/>
        </w:rPr>
        <w:t>।</w:t>
      </w:r>
    </w:p>
    <w:p w14:paraId="1BF6AB11" w14:textId="77777777" w:rsidR="00242C78" w:rsidRDefault="00242C78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0AB8A756" w14:textId="77777777" w:rsidR="001413EE" w:rsidRDefault="001413EE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5EB9C0AB" w14:textId="77777777" w:rsidR="001413EE" w:rsidRPr="000A7BBB" w:rsidRDefault="001413EE" w:rsidP="001413EE">
      <w:pPr>
        <w:spacing w:after="0" w:line="240" w:lineRule="auto"/>
        <w:jc w:val="center"/>
        <w:rPr>
          <w:rFonts w:ascii="Nirmala UI" w:hAnsi="Nirmala UI" w:cs="Nirmala UI"/>
          <w:color w:val="000000"/>
          <w:sz w:val="18"/>
          <w:szCs w:val="18"/>
        </w:rPr>
      </w:pPr>
      <w:r w:rsidRPr="000A7BBB">
        <w:rPr>
          <w:rFonts w:ascii="Nirmala UI" w:hAnsi="Nirmala UI" w:cs="Nirmala UI"/>
          <w:b/>
          <w:bCs/>
          <w:color w:val="000000"/>
          <w:sz w:val="18"/>
          <w:szCs w:val="18"/>
        </w:rPr>
        <w:t xml:space="preserve">ড. </w:t>
      </w:r>
      <w:proofErr w:type="spellStart"/>
      <w:r w:rsidRPr="000A7BBB">
        <w:rPr>
          <w:rFonts w:ascii="Nirmala UI" w:hAnsi="Nirmala UI" w:cs="Nirmala UI"/>
          <w:b/>
          <w:bCs/>
          <w:color w:val="000000"/>
          <w:sz w:val="18"/>
          <w:szCs w:val="18"/>
        </w:rPr>
        <w:t>পল্টু</w:t>
      </w:r>
      <w:proofErr w:type="spellEnd"/>
      <w:r w:rsidRPr="000A7BBB">
        <w:rPr>
          <w:rFonts w:ascii="Nirmala UI" w:hAnsi="Nirmala UI" w:cs="Nirmala UI"/>
          <w:b/>
          <w:bCs/>
          <w:color w:val="000000"/>
          <w:sz w:val="18"/>
          <w:szCs w:val="18"/>
        </w:rPr>
        <w:t xml:space="preserve"> </w:t>
      </w:r>
      <w:proofErr w:type="spellStart"/>
      <w:r w:rsidRPr="000A7BBB">
        <w:rPr>
          <w:rFonts w:ascii="Nirmala UI" w:hAnsi="Nirmala UI" w:cs="Nirmala UI"/>
          <w:b/>
          <w:bCs/>
          <w:color w:val="000000"/>
          <w:sz w:val="18"/>
          <w:szCs w:val="18"/>
        </w:rPr>
        <w:t>দত্ত</w:t>
      </w:r>
      <w:proofErr w:type="spellEnd"/>
    </w:p>
    <w:p w14:paraId="17215397" w14:textId="77777777" w:rsidR="001413EE" w:rsidRDefault="001413EE" w:rsidP="001413EE">
      <w:pPr>
        <w:spacing w:after="0" w:line="240" w:lineRule="auto"/>
        <w:jc w:val="center"/>
        <w:rPr>
          <w:rFonts w:ascii="Nirmala UI" w:hAnsi="Nirmala UI" w:cs="Nirmala UI"/>
          <w:color w:val="000000"/>
          <w:sz w:val="18"/>
          <w:szCs w:val="18"/>
        </w:rPr>
      </w:pPr>
      <w:r w:rsidRPr="000A7BBB">
        <w:rPr>
          <w:rFonts w:ascii="Nirmala UI" w:hAnsi="Nirmala UI" w:cs="Nirmala UI"/>
          <w:color w:val="000000"/>
          <w:sz w:val="18"/>
          <w:szCs w:val="18"/>
        </w:rPr>
        <w:t xml:space="preserve">শিক্ষক, গবেষক এবং </w:t>
      </w:r>
      <w:proofErr w:type="spellStart"/>
      <w:r w:rsidRPr="000A7BBB">
        <w:rPr>
          <w:rFonts w:ascii="Nirmala UI" w:hAnsi="Nirmala UI" w:cs="Nirmala UI"/>
          <w:color w:val="000000"/>
          <w:sz w:val="18"/>
          <w:szCs w:val="18"/>
        </w:rPr>
        <w:t>কলামিষ্ট</w:t>
      </w:r>
      <w:proofErr w:type="spellEnd"/>
    </w:p>
    <w:p w14:paraId="749077CF" w14:textId="77777777" w:rsidR="001413EE" w:rsidRPr="004C0093" w:rsidRDefault="001413EE" w:rsidP="001413EE">
      <w:pPr>
        <w:rPr>
          <w:rFonts w:ascii="Nirmala UI" w:hAnsi="Nirmala UI" w:cs="Nirmala UI"/>
          <w:sz w:val="18"/>
          <w:szCs w:val="18"/>
        </w:rPr>
      </w:pPr>
    </w:p>
    <w:p w14:paraId="16F561E8" w14:textId="77777777" w:rsidR="001413EE" w:rsidRPr="00242C78" w:rsidRDefault="001413EE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sectPr w:rsidR="001413EE" w:rsidRPr="00242C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szQyMDW3MDW0NDdV0lEKTi0uzszPAykwqwUAt73NJiwAAAA="/>
  </w:docVars>
  <w:rsids>
    <w:rsidRoot w:val="00242C78"/>
    <w:rsid w:val="0006139B"/>
    <w:rsid w:val="000A7833"/>
    <w:rsid w:val="00107ED2"/>
    <w:rsid w:val="001413EE"/>
    <w:rsid w:val="001624A0"/>
    <w:rsid w:val="00174544"/>
    <w:rsid w:val="001A04FA"/>
    <w:rsid w:val="001C1F94"/>
    <w:rsid w:val="001F0BB8"/>
    <w:rsid w:val="00204CBC"/>
    <w:rsid w:val="0024083F"/>
    <w:rsid w:val="00242C78"/>
    <w:rsid w:val="00244D31"/>
    <w:rsid w:val="002516E8"/>
    <w:rsid w:val="002939D4"/>
    <w:rsid w:val="002A1636"/>
    <w:rsid w:val="002B77A9"/>
    <w:rsid w:val="003B5FD4"/>
    <w:rsid w:val="003C67D1"/>
    <w:rsid w:val="0040060F"/>
    <w:rsid w:val="00430D19"/>
    <w:rsid w:val="00432788"/>
    <w:rsid w:val="00434D65"/>
    <w:rsid w:val="004F63F3"/>
    <w:rsid w:val="00511B89"/>
    <w:rsid w:val="005255A2"/>
    <w:rsid w:val="00571D94"/>
    <w:rsid w:val="005916EC"/>
    <w:rsid w:val="005F2BD2"/>
    <w:rsid w:val="00602262"/>
    <w:rsid w:val="0061061E"/>
    <w:rsid w:val="00611EB0"/>
    <w:rsid w:val="006A6CF2"/>
    <w:rsid w:val="006D1862"/>
    <w:rsid w:val="006D4251"/>
    <w:rsid w:val="00744548"/>
    <w:rsid w:val="007923D4"/>
    <w:rsid w:val="007A5F2E"/>
    <w:rsid w:val="007B4B76"/>
    <w:rsid w:val="007B6557"/>
    <w:rsid w:val="007D78A2"/>
    <w:rsid w:val="007E02AD"/>
    <w:rsid w:val="00823B1D"/>
    <w:rsid w:val="0084028D"/>
    <w:rsid w:val="00851AC1"/>
    <w:rsid w:val="00867903"/>
    <w:rsid w:val="0087103C"/>
    <w:rsid w:val="008974C4"/>
    <w:rsid w:val="009521EB"/>
    <w:rsid w:val="00985F9B"/>
    <w:rsid w:val="00995D15"/>
    <w:rsid w:val="009C5BFC"/>
    <w:rsid w:val="009D00F9"/>
    <w:rsid w:val="00A01B79"/>
    <w:rsid w:val="00A810D6"/>
    <w:rsid w:val="00A90CC8"/>
    <w:rsid w:val="00AD774E"/>
    <w:rsid w:val="00B00F0E"/>
    <w:rsid w:val="00B05F8D"/>
    <w:rsid w:val="00B44393"/>
    <w:rsid w:val="00B51DD0"/>
    <w:rsid w:val="00B70109"/>
    <w:rsid w:val="00B94CF0"/>
    <w:rsid w:val="00BB0266"/>
    <w:rsid w:val="00BD45CB"/>
    <w:rsid w:val="00C32695"/>
    <w:rsid w:val="00C344E9"/>
    <w:rsid w:val="00C840C5"/>
    <w:rsid w:val="00D2176D"/>
    <w:rsid w:val="00D3558A"/>
    <w:rsid w:val="00D425A0"/>
    <w:rsid w:val="00D47D8B"/>
    <w:rsid w:val="00DC42BA"/>
    <w:rsid w:val="00DC6602"/>
    <w:rsid w:val="00DD3837"/>
    <w:rsid w:val="00DE0997"/>
    <w:rsid w:val="00E15BFB"/>
    <w:rsid w:val="00E50688"/>
    <w:rsid w:val="00E52AD4"/>
    <w:rsid w:val="00ED4B66"/>
    <w:rsid w:val="00F14BFE"/>
    <w:rsid w:val="00F15349"/>
    <w:rsid w:val="00F63E16"/>
    <w:rsid w:val="00F67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B540A"/>
  <w15:chartTrackingRefBased/>
  <w15:docId w15:val="{7D6EA696-7453-4B93-824C-E8C6D694E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ptos" w:eastAsia="Aptos" w:hAnsi="Apto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kern w:val="2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2C78"/>
    <w:pPr>
      <w:keepNext/>
      <w:keepLines/>
      <w:spacing w:before="360" w:after="80"/>
      <w:outlineLvl w:val="0"/>
    </w:pPr>
    <w:rPr>
      <w:rFonts w:ascii="Aptos Display" w:eastAsia="Times New Roman" w:hAnsi="Aptos Display"/>
      <w:color w:val="0F4761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2C78"/>
    <w:pPr>
      <w:keepNext/>
      <w:keepLines/>
      <w:spacing w:before="160" w:after="80"/>
      <w:outlineLvl w:val="1"/>
    </w:pPr>
    <w:rPr>
      <w:rFonts w:ascii="Aptos Display" w:eastAsia="Times New Roman" w:hAnsi="Aptos Display"/>
      <w:color w:val="0F476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2C78"/>
    <w:pPr>
      <w:keepNext/>
      <w:keepLines/>
      <w:spacing w:before="160" w:after="80"/>
      <w:outlineLvl w:val="2"/>
    </w:pPr>
    <w:rPr>
      <w:rFonts w:eastAsia="Times New Roman"/>
      <w:color w:val="0F476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2C78"/>
    <w:pPr>
      <w:keepNext/>
      <w:keepLines/>
      <w:spacing w:before="80" w:after="40"/>
      <w:outlineLvl w:val="3"/>
    </w:pPr>
    <w:rPr>
      <w:rFonts w:eastAsia="Times New Roman"/>
      <w:i/>
      <w:iCs/>
      <w:color w:val="0F476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2C78"/>
    <w:pPr>
      <w:keepNext/>
      <w:keepLines/>
      <w:spacing w:before="80" w:after="40"/>
      <w:outlineLvl w:val="4"/>
    </w:pPr>
    <w:rPr>
      <w:rFonts w:eastAsia="Times New Roman"/>
      <w:color w:val="0F476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2C78"/>
    <w:pPr>
      <w:keepNext/>
      <w:keepLines/>
      <w:spacing w:before="40" w:after="0"/>
      <w:outlineLvl w:val="5"/>
    </w:pPr>
    <w:rPr>
      <w:rFonts w:eastAsia="Times New Roman"/>
      <w:i/>
      <w:iCs/>
      <w:color w:val="595959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2C78"/>
    <w:pPr>
      <w:keepNext/>
      <w:keepLines/>
      <w:spacing w:before="40" w:after="0"/>
      <w:outlineLvl w:val="6"/>
    </w:pPr>
    <w:rPr>
      <w:rFonts w:eastAsia="Times New Roman"/>
      <w:color w:val="59595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2C78"/>
    <w:pPr>
      <w:keepNext/>
      <w:keepLines/>
      <w:spacing w:after="0"/>
      <w:outlineLvl w:val="7"/>
    </w:pPr>
    <w:rPr>
      <w:rFonts w:eastAsia="Times New Roman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2C78"/>
    <w:pPr>
      <w:keepNext/>
      <w:keepLines/>
      <w:spacing w:after="0"/>
      <w:outlineLvl w:val="8"/>
    </w:pPr>
    <w:rPr>
      <w:rFonts w:eastAsia="Times New Roman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42C78"/>
    <w:rPr>
      <w:rFonts w:ascii="Aptos Display" w:eastAsia="Times New Roman" w:hAnsi="Aptos Display" w:cs="Times New Roman"/>
      <w:color w:val="0F4761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242C78"/>
    <w:rPr>
      <w:rFonts w:ascii="Aptos Display" w:eastAsia="Times New Roman" w:hAnsi="Aptos Display" w:cs="Times New Roman"/>
      <w:color w:val="0F4761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242C78"/>
    <w:rPr>
      <w:rFonts w:eastAsia="Times New Roman" w:cs="Times New Roman"/>
      <w:color w:val="0F4761"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242C78"/>
    <w:rPr>
      <w:rFonts w:eastAsia="Times New Roman" w:cs="Times New Roman"/>
      <w:i/>
      <w:iCs/>
      <w:color w:val="0F4761"/>
    </w:rPr>
  </w:style>
  <w:style w:type="character" w:customStyle="1" w:styleId="Heading5Char">
    <w:name w:val="Heading 5 Char"/>
    <w:link w:val="Heading5"/>
    <w:uiPriority w:val="9"/>
    <w:semiHidden/>
    <w:rsid w:val="00242C78"/>
    <w:rPr>
      <w:rFonts w:eastAsia="Times New Roman" w:cs="Times New Roman"/>
      <w:color w:val="0F4761"/>
    </w:rPr>
  </w:style>
  <w:style w:type="character" w:customStyle="1" w:styleId="Heading6Char">
    <w:name w:val="Heading 6 Char"/>
    <w:link w:val="Heading6"/>
    <w:uiPriority w:val="9"/>
    <w:semiHidden/>
    <w:rsid w:val="00242C78"/>
    <w:rPr>
      <w:rFonts w:eastAsia="Times New Roman" w:cs="Times New Roman"/>
      <w:i/>
      <w:iCs/>
      <w:color w:val="595959"/>
    </w:rPr>
  </w:style>
  <w:style w:type="character" w:customStyle="1" w:styleId="Heading7Char">
    <w:name w:val="Heading 7 Char"/>
    <w:link w:val="Heading7"/>
    <w:uiPriority w:val="9"/>
    <w:semiHidden/>
    <w:rsid w:val="00242C78"/>
    <w:rPr>
      <w:rFonts w:eastAsia="Times New Roman" w:cs="Times New Roman"/>
      <w:color w:val="595959"/>
    </w:rPr>
  </w:style>
  <w:style w:type="character" w:customStyle="1" w:styleId="Heading8Char">
    <w:name w:val="Heading 8 Char"/>
    <w:link w:val="Heading8"/>
    <w:uiPriority w:val="9"/>
    <w:semiHidden/>
    <w:rsid w:val="00242C78"/>
    <w:rPr>
      <w:rFonts w:eastAsia="Times New Roman" w:cs="Times New Roman"/>
      <w:i/>
      <w:iCs/>
      <w:color w:val="272727"/>
    </w:rPr>
  </w:style>
  <w:style w:type="character" w:customStyle="1" w:styleId="Heading9Char">
    <w:name w:val="Heading 9 Char"/>
    <w:link w:val="Heading9"/>
    <w:uiPriority w:val="9"/>
    <w:semiHidden/>
    <w:rsid w:val="00242C78"/>
    <w:rPr>
      <w:rFonts w:eastAsia="Times New Roman" w:cs="Times New Roman"/>
      <w:color w:val="272727"/>
    </w:rPr>
  </w:style>
  <w:style w:type="paragraph" w:styleId="Title">
    <w:name w:val="Title"/>
    <w:basedOn w:val="Normal"/>
    <w:next w:val="Normal"/>
    <w:link w:val="TitleChar"/>
    <w:uiPriority w:val="10"/>
    <w:qFormat/>
    <w:rsid w:val="00242C78"/>
    <w:pPr>
      <w:spacing w:after="80" w:line="240" w:lineRule="auto"/>
      <w:contextualSpacing/>
    </w:pPr>
    <w:rPr>
      <w:rFonts w:ascii="Aptos Display" w:eastAsia="Times New Roman" w:hAnsi="Aptos Display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242C78"/>
    <w:rPr>
      <w:rFonts w:ascii="Aptos Display" w:eastAsia="Times New Roman" w:hAnsi="Aptos Display" w:cs="Times New Roman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2C78"/>
    <w:pPr>
      <w:numPr>
        <w:ilvl w:val="1"/>
      </w:numPr>
    </w:pPr>
    <w:rPr>
      <w:rFonts w:eastAsia="Times New Roman"/>
      <w:color w:val="595959"/>
      <w:spacing w:val="15"/>
      <w:sz w:val="28"/>
      <w:szCs w:val="28"/>
    </w:rPr>
  </w:style>
  <w:style w:type="character" w:customStyle="1" w:styleId="SubtitleChar">
    <w:name w:val="Subtitle Char"/>
    <w:link w:val="Subtitle"/>
    <w:uiPriority w:val="11"/>
    <w:rsid w:val="00242C78"/>
    <w:rPr>
      <w:rFonts w:eastAsia="Times New Roman" w:cs="Times New Roman"/>
      <w:color w:val="595959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42C78"/>
    <w:pPr>
      <w:spacing w:before="160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42C78"/>
    <w:rPr>
      <w:i/>
      <w:iCs/>
      <w:color w:val="404040"/>
    </w:rPr>
  </w:style>
  <w:style w:type="paragraph" w:styleId="ListParagraph">
    <w:name w:val="List Paragraph"/>
    <w:basedOn w:val="Normal"/>
    <w:uiPriority w:val="34"/>
    <w:qFormat/>
    <w:rsid w:val="00242C78"/>
    <w:pPr>
      <w:ind w:left="720"/>
      <w:contextualSpacing/>
    </w:pPr>
  </w:style>
  <w:style w:type="character" w:styleId="IntenseEmphasis">
    <w:name w:val="Intense Emphasis"/>
    <w:uiPriority w:val="21"/>
    <w:qFormat/>
    <w:rsid w:val="00242C78"/>
    <w:rPr>
      <w:i/>
      <w:iCs/>
      <w:color w:val="0F476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2C78"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/>
    </w:rPr>
  </w:style>
  <w:style w:type="character" w:customStyle="1" w:styleId="IntenseQuoteChar">
    <w:name w:val="Intense Quote Char"/>
    <w:link w:val="IntenseQuote"/>
    <w:uiPriority w:val="30"/>
    <w:rsid w:val="00242C78"/>
    <w:rPr>
      <w:i/>
      <w:iCs/>
      <w:color w:val="0F4761"/>
    </w:rPr>
  </w:style>
  <w:style w:type="character" w:styleId="IntenseReference">
    <w:name w:val="Intense Reference"/>
    <w:uiPriority w:val="32"/>
    <w:qFormat/>
    <w:rsid w:val="00242C78"/>
    <w:rPr>
      <w:b/>
      <w:bCs/>
      <w:smallCaps/>
      <w:color w:val="0F4761"/>
      <w:spacing w:val="5"/>
    </w:rPr>
  </w:style>
  <w:style w:type="paragraph" w:styleId="NormalWeb">
    <w:name w:val="Normal (Web)"/>
    <w:basedOn w:val="Normal"/>
    <w:uiPriority w:val="99"/>
    <w:unhideWhenUsed/>
    <w:rsid w:val="00744548"/>
    <w:pPr>
      <w:spacing w:before="100" w:beforeAutospacing="1" w:after="100" w:afterAutospacing="1" w:line="240" w:lineRule="auto"/>
    </w:pPr>
    <w:rPr>
      <w:rFonts w:ascii="Times New Roman" w:eastAsia="Times New Roman" w:hAnsi="Times New Roman"/>
      <w:kern w:val="0"/>
      <w:sz w:val="24"/>
      <w:szCs w:val="24"/>
      <w:lang w:eastAsia="en-GB"/>
    </w:rPr>
  </w:style>
  <w:style w:type="character" w:styleId="Strong">
    <w:name w:val="Strong"/>
    <w:uiPriority w:val="22"/>
    <w:qFormat/>
    <w:rsid w:val="005F2BD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56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8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9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74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4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590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682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52</Words>
  <Characters>12842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R Datta</dc:creator>
  <cp:keywords/>
  <dc:description/>
  <cp:lastModifiedBy>P R Datta</cp:lastModifiedBy>
  <cp:revision>2</cp:revision>
  <dcterms:created xsi:type="dcterms:W3CDTF">2024-07-14T07:58:00Z</dcterms:created>
  <dcterms:modified xsi:type="dcterms:W3CDTF">2024-07-14T07:58:00Z</dcterms:modified>
</cp:coreProperties>
</file>